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555E" w:rsidP="00CE1F92" w:rsidRDefault="004C555E" w14:paraId="2029FF1F" w14:textId="67AAFAB4">
      <w:pPr>
        <w:spacing w:after="0"/>
        <w:rPr>
          <w:szCs w:val="22"/>
        </w:rPr>
      </w:pPr>
      <w:r>
        <w:rPr>
          <w:szCs w:val="22"/>
        </w:rPr>
        <w:t>Attachment A</w:t>
      </w:r>
      <w:bookmarkStart w:name="_GoBack" w:id="0"/>
      <w:bookmarkEnd w:id="0"/>
    </w:p>
    <w:p w:rsidR="004C555E" w:rsidP="00CE1F92" w:rsidRDefault="004C555E" w14:paraId="06ED7165" w14:textId="77777777">
      <w:pPr>
        <w:spacing w:after="0"/>
        <w:rPr>
          <w:szCs w:val="22"/>
        </w:rPr>
      </w:pPr>
    </w:p>
    <w:p w:rsidR="00E9056C" w:rsidP="00CE1F92" w:rsidRDefault="00055F6E" w14:paraId="6BAFCAEE" w14:textId="062CFCDE">
      <w:pPr>
        <w:spacing w:after="0"/>
      </w:pPr>
      <w:r w:rsidRPr="00055F6E">
        <w:rPr>
          <w:szCs w:val="22"/>
        </w:rPr>
        <w:t>Section:</w:t>
      </w:r>
      <w:r>
        <w:rPr>
          <w:szCs w:val="22"/>
        </w:rPr>
        <w:tab/>
      </w:r>
      <w:r>
        <w:t>__</w:t>
      </w:r>
      <w:sdt>
        <w:sdtPr>
          <w:id w:val="345605637"/>
          <w:placeholder>
            <w:docPart w:val="D11E72D6EF5A4F8795052A2FE1A08EA2"/>
          </w:placeholder>
        </w:sdtPr>
        <w:sdtEndPr/>
        <w:sdtContent>
          <w:r w:rsidR="00880871">
            <w:t>CV</w:t>
          </w:r>
        </w:sdtContent>
      </w:sdt>
      <w:r>
        <w:t>_</w:t>
      </w:r>
      <w:r w:rsidR="006428EF">
        <w:t>_____</w:t>
      </w:r>
    </w:p>
    <w:p w:rsidR="00055F6E" w:rsidP="00CE1F92" w:rsidRDefault="00055F6E" w14:paraId="5208F3F0" w14:textId="77777777">
      <w:pPr>
        <w:spacing w:after="0"/>
      </w:pPr>
      <w:r>
        <w:t xml:space="preserve">Item #: </w:t>
      </w:r>
      <w:r>
        <w:tab/>
      </w:r>
      <w:r>
        <w:tab/>
        <w:t>__</w:t>
      </w:r>
      <w:sdt>
        <w:sdtPr>
          <w:id w:val="805746707"/>
          <w:placeholder>
            <w:docPart w:val="D11E72D6EF5A4F8795052A2FE1A08EA2"/>
          </w:placeholder>
        </w:sdtPr>
        <w:sdtEndPr/>
        <w:sdtContent>
          <w:r w:rsidR="00475C94">
            <w:t>CV10</w:t>
          </w:r>
        </w:sdtContent>
      </w:sdt>
      <w:r>
        <w:t>______</w:t>
      </w:r>
      <w:r w:rsidR="006428EF">
        <w:tab/>
        <w:t xml:space="preserve">Blaise Name (new variable name): </w:t>
      </w:r>
      <w:sdt>
        <w:sdtPr>
          <w:id w:val="1977178721"/>
          <w:placeholder>
            <w:docPart w:val="D11E72D6EF5A4F8795052A2FE1A08EA2"/>
          </w:placeholder>
          <w:showingPlcHdr/>
        </w:sdtPr>
        <w:sdtEndPr/>
        <w:sdtContent>
          <w:r w:rsidRPr="009F54A8" w:rsidR="006428EF">
            <w:rPr>
              <w:rStyle w:val="PlaceholderText"/>
            </w:rPr>
            <w:t>Click here to enter text.</w:t>
          </w:r>
        </w:sdtContent>
      </w:sdt>
    </w:p>
    <w:p w:rsidR="006428EF" w:rsidP="00CE1F92" w:rsidRDefault="006428EF" w14:paraId="3C83122F" w14:textId="77777777">
      <w:pPr>
        <w:spacing w:after="0"/>
      </w:pPr>
      <w:r>
        <w:t xml:space="preserve">Type Class: </w:t>
      </w:r>
      <w:r>
        <w:tab/>
        <w:t>__</w:t>
      </w:r>
      <w:sdt>
        <w:sdtPr>
          <w:id w:val="-1442532705"/>
          <w:placeholder>
            <w:docPart w:val="D11E72D6EF5A4F8795052A2FE1A08EA2"/>
          </w:placeholder>
        </w:sdtPr>
        <w:sdtEndPr/>
        <w:sdtContent>
          <w:proofErr w:type="gramStart"/>
          <w:r w:rsidR="00150A7B">
            <w:t>Enumerated</w:t>
          </w:r>
          <w:proofErr w:type="gramEnd"/>
        </w:sdtContent>
      </w:sdt>
      <w:r>
        <w:t>______</w:t>
      </w:r>
    </w:p>
    <w:p w:rsidR="006428EF" w:rsidP="00CE1F92" w:rsidRDefault="006428EF" w14:paraId="0B5D604E" w14:textId="77777777">
      <w:pPr>
        <w:pBdr>
          <w:bottom w:val="single" w:color="auto" w:sz="12" w:space="1"/>
        </w:pBdr>
        <w:spacing w:after="0"/>
      </w:pPr>
      <w:r>
        <w:t>Answer Type:</w:t>
      </w:r>
      <w:r>
        <w:tab/>
        <w:t>__</w:t>
      </w:r>
      <w:sdt>
        <w:sdtPr>
          <w:id w:val="-777947433"/>
          <w:placeholder>
            <w:docPart w:val="D11E72D6EF5A4F8795052A2FE1A08EA2"/>
          </w:placeholder>
        </w:sdtPr>
        <w:sdtEndPr/>
        <w:sdtContent>
          <w:r w:rsidR="00150A7B">
            <w:t>TYESNO</w:t>
          </w:r>
        </w:sdtContent>
      </w:sdt>
      <w:r>
        <w:t>______</w:t>
      </w:r>
    </w:p>
    <w:p w:rsidR="00CE1F92" w:rsidP="00055F6E" w:rsidRDefault="00CE1F92" w14:paraId="184451E7" w14:textId="77777777">
      <w:pPr>
        <w:pBdr>
          <w:bottom w:val="single" w:color="auto" w:sz="12" w:space="1"/>
        </w:pBdr>
        <w:spacing w:after="0" w:line="240" w:lineRule="auto"/>
      </w:pPr>
    </w:p>
    <w:p w:rsidR="004554D8" w:rsidP="004554D8" w:rsidRDefault="004554D8" w14:paraId="1006BBED" w14:textId="77777777">
      <w:pPr>
        <w:spacing w:after="0"/>
      </w:pPr>
      <w:r>
        <w:rPr>
          <w:szCs w:val="22"/>
        </w:rPr>
        <w:t>Help Available</w:t>
      </w:r>
      <w:r w:rsidRPr="00055F6E">
        <w:rPr>
          <w:szCs w:val="22"/>
        </w:rPr>
        <w:t>:</w:t>
      </w:r>
      <w:r>
        <w:rPr>
          <w:szCs w:val="22"/>
        </w:rPr>
        <w:tab/>
      </w:r>
      <w:r>
        <w:t>__</w:t>
      </w:r>
      <w:sdt>
        <w:sdtPr>
          <w:id w:val="1881660038"/>
          <w:placeholder>
            <w:docPart w:val="3BDFC0BB49E5435384CC6BBBACF94C39"/>
          </w:placeholder>
          <w:showingPlcHdr/>
        </w:sdtPr>
        <w:sdtEndPr/>
        <w:sdtContent>
          <w:r w:rsidRPr="009F54A8">
            <w:rPr>
              <w:rStyle w:val="PlaceholderText"/>
            </w:rPr>
            <w:t>Click here to enter text.</w:t>
          </w:r>
        </w:sdtContent>
      </w:sdt>
      <w:r>
        <w:t>______</w:t>
      </w:r>
    </w:p>
    <w:p w:rsidR="004554D8" w:rsidP="004554D8" w:rsidRDefault="004554D8" w14:paraId="6D641EA1" w14:textId="77777777">
      <w:pPr>
        <w:spacing w:after="0"/>
      </w:pPr>
      <w:r w:rsidRPr="00055F6E">
        <w:rPr>
          <w:szCs w:val="22"/>
        </w:rPr>
        <w:t>S</w:t>
      </w:r>
      <w:r>
        <w:rPr>
          <w:szCs w:val="22"/>
        </w:rPr>
        <w:t>how Card</w:t>
      </w:r>
      <w:r w:rsidRPr="00055F6E">
        <w:rPr>
          <w:szCs w:val="22"/>
        </w:rPr>
        <w:t>:</w:t>
      </w:r>
      <w:r>
        <w:rPr>
          <w:szCs w:val="22"/>
        </w:rPr>
        <w:tab/>
      </w:r>
      <w:r>
        <w:t>__</w:t>
      </w:r>
      <w:sdt>
        <w:sdtPr>
          <w:id w:val="465085674"/>
          <w:placeholder>
            <w:docPart w:val="35A2C856CCCF44F2962F2AEDC8D0C36C"/>
          </w:placeholder>
          <w:showingPlcHdr/>
        </w:sdtPr>
        <w:sdtEndPr/>
        <w:sdtContent>
          <w:r w:rsidRPr="009F54A8">
            <w:rPr>
              <w:rStyle w:val="PlaceholderText"/>
            </w:rPr>
            <w:t>Click here to enter text.</w:t>
          </w:r>
        </w:sdtContent>
      </w:sdt>
      <w:r>
        <w:t>______</w:t>
      </w:r>
    </w:p>
    <w:p w:rsidR="004554D8" w:rsidP="004554D8" w:rsidRDefault="004554D8" w14:paraId="34F7F4C9" w14:textId="77777777">
      <w:pPr>
        <w:spacing w:after="0"/>
      </w:pPr>
      <w:r>
        <w:rPr>
          <w:szCs w:val="22"/>
        </w:rPr>
        <w:t>Look Up File</w:t>
      </w:r>
      <w:r w:rsidRPr="00055F6E">
        <w:rPr>
          <w:szCs w:val="22"/>
        </w:rPr>
        <w:t>:</w:t>
      </w:r>
      <w:r>
        <w:rPr>
          <w:szCs w:val="22"/>
        </w:rPr>
        <w:tab/>
      </w:r>
      <w:r>
        <w:t>__</w:t>
      </w:r>
      <w:sdt>
        <w:sdtPr>
          <w:id w:val="-341546888"/>
          <w:placeholder>
            <w:docPart w:val="B5D426F5365F43658082A87B7FF2C227"/>
          </w:placeholder>
          <w:showingPlcHdr/>
        </w:sdtPr>
        <w:sdtEndPr/>
        <w:sdtContent>
          <w:r w:rsidRPr="009F54A8">
            <w:rPr>
              <w:rStyle w:val="PlaceholderText"/>
            </w:rPr>
            <w:t>Click here to enter text.</w:t>
          </w:r>
        </w:sdtContent>
      </w:sdt>
      <w:r>
        <w:t>______</w:t>
      </w:r>
    </w:p>
    <w:p w:rsidR="00CE1F92" w:rsidP="00055F6E" w:rsidRDefault="00CE1F92" w14:paraId="277684E2" w14:textId="77777777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22"/>
        <w:gridCol w:w="8492"/>
      </w:tblGrid>
      <w:tr w:rsidR="00CE1F92" w:rsidTr="00CE1F92" w14:paraId="2080400E" w14:textId="77777777">
        <w:tc>
          <w:tcPr>
            <w:tcW w:w="1728" w:type="dxa"/>
          </w:tcPr>
          <w:p w:rsidR="00CE1F92" w:rsidP="00055F6E" w:rsidRDefault="00CE1F92" w14:paraId="08D49EFB" w14:textId="77777777">
            <w:r>
              <w:t>Write To:</w:t>
            </w:r>
          </w:p>
        </w:tc>
        <w:tc>
          <w:tcPr>
            <w:tcW w:w="8712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756"/>
              <w:gridCol w:w="2755"/>
              <w:gridCol w:w="2755"/>
            </w:tblGrid>
            <w:tr w:rsidR="00CE1F92" w:rsidTr="00CE1F92" w14:paraId="7B111A9D" w14:textId="77777777">
              <w:tc>
                <w:tcPr>
                  <w:tcW w:w="2827" w:type="dxa"/>
                </w:tcPr>
                <w:p w:rsidR="00CE1F92" w:rsidP="00055F6E" w:rsidRDefault="00CE1F92" w14:paraId="5FE3C498" w14:textId="77777777">
                  <w:r>
                    <w:t>Parent Variable</w:t>
                  </w:r>
                </w:p>
              </w:tc>
              <w:tc>
                <w:tcPr>
                  <w:tcW w:w="2827" w:type="dxa"/>
                </w:tcPr>
                <w:p w:rsidR="00CE1F92" w:rsidP="00055F6E" w:rsidRDefault="00CE1F92" w14:paraId="3FF9EB03" w14:textId="77777777">
                  <w:r>
                    <w:t>Variable Name</w:t>
                  </w:r>
                </w:p>
              </w:tc>
              <w:tc>
                <w:tcPr>
                  <w:tcW w:w="2827" w:type="dxa"/>
                </w:tcPr>
                <w:p w:rsidR="00CE1F92" w:rsidP="00055F6E" w:rsidRDefault="00CE1F92" w14:paraId="71B9AC3A" w14:textId="77777777">
                  <w:r>
                    <w:t>Variable Label</w:t>
                  </w:r>
                </w:p>
              </w:tc>
            </w:tr>
            <w:tr w:rsidR="00CE1F92" w:rsidTr="00CE1F92" w14:paraId="60BEFE43" w14:textId="77777777">
              <w:tc>
                <w:tcPr>
                  <w:tcW w:w="2827" w:type="dxa"/>
                </w:tcPr>
                <w:p w:rsidR="00CE1F92" w:rsidP="00055F6E" w:rsidRDefault="00CE1F92" w14:paraId="5A36E874" w14:textId="77777777"/>
              </w:tc>
              <w:tc>
                <w:tcPr>
                  <w:tcW w:w="2827" w:type="dxa"/>
                </w:tcPr>
                <w:p w:rsidR="00CE1F92" w:rsidP="00055F6E" w:rsidRDefault="00CE1F92" w14:paraId="078087E1" w14:textId="77777777"/>
              </w:tc>
              <w:tc>
                <w:tcPr>
                  <w:tcW w:w="2827" w:type="dxa"/>
                </w:tcPr>
                <w:p w:rsidR="00CE1F92" w:rsidP="00055F6E" w:rsidRDefault="00CE1F92" w14:paraId="68E97F21" w14:textId="77777777"/>
              </w:tc>
            </w:tr>
            <w:tr w:rsidR="00CE1F92" w:rsidTr="00CE1F92" w14:paraId="6839E3C9" w14:textId="77777777">
              <w:tc>
                <w:tcPr>
                  <w:tcW w:w="2827" w:type="dxa"/>
                </w:tcPr>
                <w:p w:rsidR="00CE1F92" w:rsidP="00055F6E" w:rsidRDefault="00CE1F92" w14:paraId="1A2D320D" w14:textId="77777777"/>
              </w:tc>
              <w:tc>
                <w:tcPr>
                  <w:tcW w:w="2827" w:type="dxa"/>
                </w:tcPr>
                <w:p w:rsidR="00CE1F92" w:rsidP="00055F6E" w:rsidRDefault="00CE1F92" w14:paraId="52E5CACD" w14:textId="77777777"/>
              </w:tc>
              <w:tc>
                <w:tcPr>
                  <w:tcW w:w="2827" w:type="dxa"/>
                </w:tcPr>
                <w:p w:rsidR="00CE1F92" w:rsidP="00055F6E" w:rsidRDefault="00CE1F92" w14:paraId="54A20F82" w14:textId="77777777"/>
              </w:tc>
            </w:tr>
            <w:tr w:rsidR="00CE1F92" w:rsidTr="00CE1F92" w14:paraId="2E16C21B" w14:textId="77777777">
              <w:tc>
                <w:tcPr>
                  <w:tcW w:w="2827" w:type="dxa"/>
                </w:tcPr>
                <w:p w:rsidR="00CE1F92" w:rsidP="00055F6E" w:rsidRDefault="00CE1F92" w14:paraId="0FE49600" w14:textId="77777777"/>
              </w:tc>
              <w:tc>
                <w:tcPr>
                  <w:tcW w:w="2827" w:type="dxa"/>
                </w:tcPr>
                <w:p w:rsidR="00CE1F92" w:rsidP="00055F6E" w:rsidRDefault="00CE1F92" w14:paraId="4F5B3AC4" w14:textId="77777777"/>
              </w:tc>
              <w:tc>
                <w:tcPr>
                  <w:tcW w:w="2827" w:type="dxa"/>
                </w:tcPr>
                <w:p w:rsidR="00CE1F92" w:rsidP="00055F6E" w:rsidRDefault="00CE1F92" w14:paraId="79EA56F4" w14:textId="77777777"/>
              </w:tc>
            </w:tr>
            <w:tr w:rsidR="00CE1F92" w:rsidTr="00CE1F92" w14:paraId="11A96085" w14:textId="77777777">
              <w:tc>
                <w:tcPr>
                  <w:tcW w:w="2827" w:type="dxa"/>
                </w:tcPr>
                <w:p w:rsidR="00CE1F92" w:rsidP="00055F6E" w:rsidRDefault="00CE1F92" w14:paraId="3A215C34" w14:textId="77777777"/>
              </w:tc>
              <w:tc>
                <w:tcPr>
                  <w:tcW w:w="2827" w:type="dxa"/>
                </w:tcPr>
                <w:p w:rsidR="00CE1F92" w:rsidP="00055F6E" w:rsidRDefault="00CE1F92" w14:paraId="2CDAFAED" w14:textId="77777777"/>
              </w:tc>
              <w:tc>
                <w:tcPr>
                  <w:tcW w:w="2827" w:type="dxa"/>
                </w:tcPr>
                <w:p w:rsidR="00CE1F92" w:rsidP="00055F6E" w:rsidRDefault="00CE1F92" w14:paraId="67D92D3D" w14:textId="77777777"/>
              </w:tc>
            </w:tr>
            <w:tr w:rsidR="00CE1F92" w:rsidTr="00CE1F92" w14:paraId="57602D8F" w14:textId="77777777">
              <w:tc>
                <w:tcPr>
                  <w:tcW w:w="2827" w:type="dxa"/>
                </w:tcPr>
                <w:p w:rsidR="00CE1F92" w:rsidP="00055F6E" w:rsidRDefault="00CE1F92" w14:paraId="29E87C40" w14:textId="77777777"/>
              </w:tc>
              <w:tc>
                <w:tcPr>
                  <w:tcW w:w="2827" w:type="dxa"/>
                </w:tcPr>
                <w:p w:rsidR="00CE1F92" w:rsidP="00055F6E" w:rsidRDefault="00CE1F92" w14:paraId="56F363FD" w14:textId="77777777"/>
              </w:tc>
              <w:tc>
                <w:tcPr>
                  <w:tcW w:w="2827" w:type="dxa"/>
                </w:tcPr>
                <w:p w:rsidR="00CE1F92" w:rsidP="00055F6E" w:rsidRDefault="00CE1F92" w14:paraId="524FB85A" w14:textId="77777777"/>
              </w:tc>
            </w:tr>
          </w:tbl>
          <w:p w:rsidR="00CE1F92" w:rsidP="00055F6E" w:rsidRDefault="00CE1F92" w14:paraId="1FC0B120" w14:textId="77777777"/>
          <w:p w:rsidR="00CE1F92" w:rsidP="00055F6E" w:rsidRDefault="00CE1F92" w14:paraId="3E57DADD" w14:textId="77777777"/>
          <w:p w:rsidR="00CE1F92" w:rsidP="00055F6E" w:rsidRDefault="00CE1F92" w14:paraId="4B7419A4" w14:textId="77777777"/>
          <w:p w:rsidR="00CE1F92" w:rsidP="00055F6E" w:rsidRDefault="00CE1F92" w14:paraId="40087BC0" w14:textId="77777777"/>
        </w:tc>
      </w:tr>
      <w:tr w:rsidR="00CE1F92" w:rsidTr="00CE1F92" w14:paraId="10B4F54A" w14:textId="77777777">
        <w:tc>
          <w:tcPr>
            <w:tcW w:w="1728" w:type="dxa"/>
          </w:tcPr>
          <w:p w:rsidR="00CE1F92" w:rsidP="00055F6E" w:rsidRDefault="00CE1F92" w14:paraId="7326219D" w14:textId="77777777">
            <w:r>
              <w:t>Context Header:</w:t>
            </w:r>
          </w:p>
        </w:tc>
        <w:tc>
          <w:tcPr>
            <w:tcW w:w="8712" w:type="dxa"/>
          </w:tcPr>
          <w:p w:rsidR="00CE1F92" w:rsidP="00055F6E" w:rsidRDefault="00CE1F92" w14:paraId="18E47DA6" w14:textId="77777777"/>
        </w:tc>
      </w:tr>
      <w:tr w:rsidR="00CE1F92" w:rsidTr="00CE1F92" w14:paraId="7E3B173A" w14:textId="77777777">
        <w:tc>
          <w:tcPr>
            <w:tcW w:w="1728" w:type="dxa"/>
          </w:tcPr>
          <w:p w:rsidR="00CE1F92" w:rsidP="00055F6E" w:rsidRDefault="00CE1F92" w14:paraId="0932E344" w14:textId="77777777">
            <w:r>
              <w:t>Question Text:</w:t>
            </w:r>
          </w:p>
        </w:tc>
        <w:tc>
          <w:tcPr>
            <w:tcW w:w="8712" w:type="dxa"/>
          </w:tcPr>
          <w:p w:rsidR="001B6C99" w:rsidP="001B6C99" w:rsidRDefault="001B6C99" w14:paraId="09002487" w14:textId="6BCFF3C5">
            <w:r>
              <w:t xml:space="preserve">The following questions are about the impacts of </w:t>
            </w:r>
            <w:r w:rsidR="000E0FA2">
              <w:t xml:space="preserve">the </w:t>
            </w:r>
            <w:r>
              <w:t xml:space="preserve">coronavirus (COVID-19) pandemic on the use of health care. </w:t>
            </w:r>
          </w:p>
          <w:p w:rsidR="001B6C99" w:rsidP="001B6C99" w:rsidRDefault="001B6C99" w14:paraId="65860969" w14:textId="77777777"/>
          <w:p w:rsidR="00CE1F92" w:rsidP="001B6C99" w:rsidRDefault="00FF61CC" w14:paraId="004550D8" w14:textId="78DD0E09">
            <w:r>
              <w:t xml:space="preserve">For this question, do not include dental care or prescription medicines.  </w:t>
            </w:r>
            <w:r w:rsidR="001B6C99">
              <w:t xml:space="preserve">Between </w:t>
            </w:r>
            <w:r w:rsidRPr="00C66437" w:rsidR="001B6C99">
              <w:rPr>
                <w:u w:val="single"/>
              </w:rPr>
              <w:t>March 2020 and today,</w:t>
            </w:r>
            <w:r w:rsidR="001B6C99">
              <w:t xml:space="preserve"> {{have you/has {PERSON}} de</w:t>
            </w:r>
            <w:r w:rsidR="006E6E9E">
              <w:t>layed seeking any medical care/h</w:t>
            </w:r>
            <w:r w:rsidR="001B6C99">
              <w:t xml:space="preserve">as medical care been delayed for anyone in the household} </w:t>
            </w:r>
            <w:r w:rsidRPr="00C66437" w:rsidR="001B6C99">
              <w:rPr>
                <w:u w:val="single"/>
              </w:rPr>
              <w:t>because of the coronavirus pandemic?</w:t>
            </w:r>
          </w:p>
        </w:tc>
      </w:tr>
      <w:tr w:rsidR="00CE1F92" w:rsidTr="00CE1F92" w14:paraId="4495E0E1" w14:textId="77777777">
        <w:tc>
          <w:tcPr>
            <w:tcW w:w="1728" w:type="dxa"/>
          </w:tcPr>
          <w:p w:rsidR="00CE1F92" w:rsidP="00055F6E" w:rsidRDefault="00CE1F92" w14:paraId="3BF70515" w14:textId="77777777">
            <w:r>
              <w:t>Responses:</w:t>
            </w:r>
          </w:p>
        </w:tc>
        <w:tc>
          <w:tcPr>
            <w:tcW w:w="8712" w:type="dxa"/>
          </w:tcPr>
          <w:p w:rsidR="00CE1F92" w:rsidP="00055F6E" w:rsidRDefault="008C400D" w14:paraId="0E8AC5FB" w14:textId="77777777">
            <w:r>
              <w:t>YES…………………….</w:t>
            </w:r>
            <w:r w:rsidR="00475C94">
              <w:t>1</w:t>
            </w:r>
            <w:r>
              <w:t xml:space="preserve">     CV20</w:t>
            </w:r>
          </w:p>
          <w:p w:rsidR="00475C94" w:rsidP="00055F6E" w:rsidRDefault="008C400D" w14:paraId="7CD9EF5E" w14:textId="77777777">
            <w:r>
              <w:t>NO……………………..</w:t>
            </w:r>
            <w:r w:rsidR="00475C94">
              <w:t xml:space="preserve"> 2</w:t>
            </w:r>
            <w:r>
              <w:t xml:space="preserve">     CV30</w:t>
            </w:r>
          </w:p>
          <w:p w:rsidR="00475C94" w:rsidP="00055F6E" w:rsidRDefault="008C400D" w14:paraId="4FC0EA66" w14:textId="77777777">
            <w:r>
              <w:t>REFUSED……………...</w:t>
            </w:r>
            <w:r w:rsidR="00475C94">
              <w:t>RF</w:t>
            </w:r>
            <w:r>
              <w:t xml:space="preserve">  CV30</w:t>
            </w:r>
          </w:p>
          <w:p w:rsidR="00475C94" w:rsidP="00055F6E" w:rsidRDefault="008C400D" w14:paraId="36ED31A2" w14:textId="77777777">
            <w:r>
              <w:t>DON’T KNOW………...</w:t>
            </w:r>
            <w:r w:rsidR="00475C94">
              <w:t>DK</w:t>
            </w:r>
            <w:r>
              <w:t xml:space="preserve"> CV30</w:t>
            </w:r>
          </w:p>
        </w:tc>
      </w:tr>
      <w:tr w:rsidR="00CE1F92" w:rsidTr="00CE1F92" w14:paraId="19B663DF" w14:textId="77777777">
        <w:tc>
          <w:tcPr>
            <w:tcW w:w="1728" w:type="dxa"/>
          </w:tcPr>
          <w:p w:rsidR="00CE1F92" w:rsidP="00055F6E" w:rsidRDefault="00CE1F92" w14:paraId="44E0E716" w14:textId="77777777">
            <w:r>
              <w:t>Programmer Instructions:</w:t>
            </w:r>
          </w:p>
        </w:tc>
        <w:tc>
          <w:tcPr>
            <w:tcW w:w="8712" w:type="dxa"/>
          </w:tcPr>
          <w:p w:rsidR="00475C94" w:rsidP="00475C94" w:rsidRDefault="00475C94" w14:paraId="030E1E8C" w14:textId="77777777">
            <w:r>
              <w:t>If coded ‘1’ (YES) and a MULTI-PERSON RU, continue with CV20.</w:t>
            </w:r>
          </w:p>
          <w:p w:rsidR="00475C94" w:rsidP="00475C94" w:rsidRDefault="00475C94" w14:paraId="4FB69562" w14:textId="77777777">
            <w:r>
              <w:t>If coded ‘1’ (YES) and a SINGLE-PERSON RU, automatically code person at CV20, and go to</w:t>
            </w:r>
          </w:p>
          <w:p w:rsidR="00CE1F92" w:rsidP="00475C94" w:rsidRDefault="00475C94" w14:paraId="2A8DB71C" w14:textId="77777777">
            <w:r>
              <w:t>CV30.</w:t>
            </w:r>
          </w:p>
        </w:tc>
      </w:tr>
      <w:tr w:rsidR="00CE1F92" w:rsidTr="00CE1F92" w14:paraId="07E39F1A" w14:textId="77777777">
        <w:tc>
          <w:tcPr>
            <w:tcW w:w="1728" w:type="dxa"/>
          </w:tcPr>
          <w:p w:rsidR="00CE1F92" w:rsidP="00055F6E" w:rsidRDefault="00CE1F92" w14:paraId="05222C6B" w14:textId="77777777">
            <w:r>
              <w:t>Display Instructions:</w:t>
            </w:r>
          </w:p>
        </w:tc>
        <w:tc>
          <w:tcPr>
            <w:tcW w:w="8712" w:type="dxa"/>
          </w:tcPr>
          <w:p w:rsidR="00475C94" w:rsidP="00475C94" w:rsidRDefault="006E6E9E" w14:paraId="0B0EC683" w14:textId="061F76E8">
            <w:r>
              <w:t>Display ‘{h</w:t>
            </w:r>
            <w:r w:rsidR="00475C94">
              <w:t xml:space="preserve">ave </w:t>
            </w:r>
            <w:r>
              <w:t>you/h</w:t>
            </w:r>
            <w:r w:rsidR="00475C94">
              <w:t>as {PERSON}} delayed seeking medical care’ if SINGLE-PERSON RU.</w:t>
            </w:r>
            <w:r w:rsidR="00A557D1">
              <w:t xml:space="preserve"> </w:t>
            </w:r>
          </w:p>
          <w:p w:rsidR="00CE1F92" w:rsidP="00475C94" w:rsidRDefault="006E6E9E" w14:paraId="50E24790" w14:textId="10DD6FF4">
            <w:r>
              <w:t>Otherwise, display ‘h</w:t>
            </w:r>
            <w:r w:rsidR="00475C94">
              <w:t>as medical care been delayed for anyone in the household’.</w:t>
            </w:r>
          </w:p>
          <w:p w:rsidR="00A557D1" w:rsidP="00475C94" w:rsidRDefault="00A557D1" w14:paraId="13E02D17" w14:textId="77777777"/>
          <w:p w:rsidR="00A557D1" w:rsidP="00475C94" w:rsidRDefault="006E6E9E" w14:paraId="1A2E93AA" w14:textId="3BCD6B1C">
            <w:r>
              <w:t>Display ‘h</w:t>
            </w:r>
            <w:r w:rsidR="00A557D1">
              <w:t xml:space="preserve">ave you’ if respondent is </w:t>
            </w:r>
            <w:r>
              <w:t>RU member. Otherwise, display ‘h</w:t>
            </w:r>
            <w:r w:rsidR="00A557D1">
              <w:t>as {PERSON}’.</w:t>
            </w:r>
          </w:p>
        </w:tc>
      </w:tr>
      <w:tr w:rsidR="00CE1F92" w:rsidTr="00CE1F92" w14:paraId="251B6E2D" w14:textId="77777777">
        <w:tc>
          <w:tcPr>
            <w:tcW w:w="1728" w:type="dxa"/>
          </w:tcPr>
          <w:p w:rsidR="00CE1F92" w:rsidP="00055F6E" w:rsidRDefault="00CE1F92" w14:paraId="425B60B7" w14:textId="77777777">
            <w:r>
              <w:t>Testing/Editing Notes:</w:t>
            </w:r>
          </w:p>
        </w:tc>
        <w:tc>
          <w:tcPr>
            <w:tcW w:w="8712" w:type="dxa"/>
          </w:tcPr>
          <w:p w:rsidR="00CE1F92" w:rsidP="00475C94" w:rsidRDefault="00CE1F92" w14:paraId="469A3621" w14:textId="77777777"/>
        </w:tc>
      </w:tr>
    </w:tbl>
    <w:p w:rsidR="00CE1F92" w:rsidP="00055F6E" w:rsidRDefault="00CE1F92" w14:paraId="285E7430" w14:textId="77777777">
      <w:pPr>
        <w:spacing w:after="0" w:line="240" w:lineRule="auto"/>
      </w:pPr>
    </w:p>
    <w:p w:rsidR="00055F6E" w:rsidP="00055F6E" w:rsidRDefault="00055F6E" w14:paraId="4A9C25FC" w14:textId="77777777">
      <w:pPr>
        <w:spacing w:after="0" w:line="240" w:lineRule="auto"/>
      </w:pPr>
    </w:p>
    <w:p w:rsidR="00AA70CC" w:rsidP="00055F6E" w:rsidRDefault="00AA70CC" w14:paraId="636A1880" w14:textId="77777777">
      <w:pPr>
        <w:spacing w:after="0" w:line="240" w:lineRule="auto"/>
      </w:pPr>
    </w:p>
    <w:p w:rsidR="00AA70CC" w:rsidP="00AA70CC" w:rsidRDefault="00AA70CC" w14:paraId="783ACC2D" w14:textId="77777777">
      <w:pPr>
        <w:spacing w:after="0"/>
      </w:pPr>
      <w:r w:rsidRPr="00055F6E">
        <w:rPr>
          <w:szCs w:val="22"/>
        </w:rPr>
        <w:t>Section:</w:t>
      </w:r>
      <w:r>
        <w:rPr>
          <w:szCs w:val="22"/>
        </w:rPr>
        <w:tab/>
      </w:r>
      <w:r>
        <w:t>__</w:t>
      </w:r>
      <w:sdt>
        <w:sdtPr>
          <w:id w:val="-1654511252"/>
          <w:placeholder>
            <w:docPart w:val="546ABE64C02340D08F77230C7AFDBDC9"/>
          </w:placeholder>
        </w:sdtPr>
        <w:sdtEndPr/>
        <w:sdtContent>
          <w:r w:rsidR="007636FC">
            <w:t>CV</w:t>
          </w:r>
        </w:sdtContent>
      </w:sdt>
      <w:r>
        <w:t>______</w:t>
      </w:r>
    </w:p>
    <w:p w:rsidR="00AA70CC" w:rsidP="00AA70CC" w:rsidRDefault="00AA70CC" w14:paraId="02B7C6D9" w14:textId="77777777">
      <w:pPr>
        <w:spacing w:after="0"/>
      </w:pPr>
      <w:r>
        <w:t xml:space="preserve">Item #: </w:t>
      </w:r>
      <w:r>
        <w:tab/>
      </w:r>
      <w:r>
        <w:tab/>
        <w:t>__</w:t>
      </w:r>
      <w:sdt>
        <w:sdtPr>
          <w:id w:val="1916432047"/>
          <w:placeholder>
            <w:docPart w:val="546ABE64C02340D08F77230C7AFDBDC9"/>
          </w:placeholder>
        </w:sdtPr>
        <w:sdtEndPr/>
        <w:sdtContent>
          <w:r w:rsidR="006C3247">
            <w:t>CV20</w:t>
          </w:r>
        </w:sdtContent>
      </w:sdt>
      <w:r>
        <w:t>______</w:t>
      </w:r>
      <w:r>
        <w:tab/>
        <w:t xml:space="preserve">Blaise Name (new variable name): </w:t>
      </w:r>
      <w:sdt>
        <w:sdtPr>
          <w:id w:val="-2084747956"/>
          <w:placeholder>
            <w:docPart w:val="546ABE64C02340D08F77230C7AFDBDC9"/>
          </w:placeholder>
          <w:showingPlcHdr/>
        </w:sdtPr>
        <w:sdtEndPr/>
        <w:sdtContent>
          <w:r w:rsidRPr="009F54A8">
            <w:rPr>
              <w:rStyle w:val="PlaceholderText"/>
            </w:rPr>
            <w:t>Click here to enter text.</w:t>
          </w:r>
        </w:sdtContent>
      </w:sdt>
    </w:p>
    <w:p w:rsidR="00AA70CC" w:rsidP="00AA70CC" w:rsidRDefault="00AA70CC" w14:paraId="5F5426E8" w14:textId="77777777">
      <w:pPr>
        <w:spacing w:after="0"/>
      </w:pPr>
      <w:r>
        <w:t xml:space="preserve">Type Class: </w:t>
      </w:r>
      <w:r>
        <w:tab/>
        <w:t>__</w:t>
      </w:r>
      <w:sdt>
        <w:sdtPr>
          <w:id w:val="-1091773417"/>
          <w:placeholder>
            <w:docPart w:val="546ABE64C02340D08F77230C7AFDBDC9"/>
          </w:placeholder>
        </w:sdtPr>
        <w:sdtEndPr/>
        <w:sdtContent>
          <w:proofErr w:type="gramStart"/>
          <w:r w:rsidR="006C3247">
            <w:t>Enumerated</w:t>
          </w:r>
          <w:proofErr w:type="gramEnd"/>
        </w:sdtContent>
      </w:sdt>
      <w:r>
        <w:t>______</w:t>
      </w:r>
    </w:p>
    <w:p w:rsidR="00AA70CC" w:rsidP="00AA70CC" w:rsidRDefault="00AA70CC" w14:paraId="3A657557" w14:textId="77777777">
      <w:pPr>
        <w:pBdr>
          <w:bottom w:val="single" w:color="auto" w:sz="12" w:space="1"/>
        </w:pBdr>
        <w:spacing w:after="0"/>
      </w:pPr>
      <w:r>
        <w:t>Answer Type:</w:t>
      </w:r>
      <w:r>
        <w:tab/>
        <w:t>__</w:t>
      </w:r>
      <w:sdt>
        <w:sdtPr>
          <w:id w:val="-713426423"/>
          <w:placeholder>
            <w:docPart w:val="546ABE64C02340D08F77230C7AFDBDC9"/>
          </w:placeholder>
        </w:sdtPr>
        <w:sdtEndPr/>
        <w:sdtContent>
          <w:r w:rsidRPr="006C3247" w:rsidR="006C3247">
            <w:t>TFIRSTMIDLASTNA</w:t>
          </w:r>
        </w:sdtContent>
      </w:sdt>
      <w:r>
        <w:t>______</w:t>
      </w:r>
    </w:p>
    <w:p w:rsidR="00AA70CC" w:rsidP="00AA70CC" w:rsidRDefault="00AA70CC" w14:paraId="61535A07" w14:textId="77777777">
      <w:pPr>
        <w:pBdr>
          <w:bottom w:val="single" w:color="auto" w:sz="12" w:space="1"/>
        </w:pBdr>
        <w:spacing w:after="0" w:line="240" w:lineRule="auto"/>
      </w:pPr>
    </w:p>
    <w:p w:rsidR="004554D8" w:rsidP="004554D8" w:rsidRDefault="004554D8" w14:paraId="55B1AD10" w14:textId="77777777">
      <w:pPr>
        <w:spacing w:after="0"/>
      </w:pPr>
      <w:r>
        <w:rPr>
          <w:szCs w:val="22"/>
        </w:rPr>
        <w:t>Help Available</w:t>
      </w:r>
      <w:r w:rsidRPr="00055F6E">
        <w:rPr>
          <w:szCs w:val="22"/>
        </w:rPr>
        <w:t>:</w:t>
      </w:r>
      <w:r>
        <w:rPr>
          <w:szCs w:val="22"/>
        </w:rPr>
        <w:tab/>
      </w:r>
      <w:r>
        <w:t>__</w:t>
      </w:r>
      <w:sdt>
        <w:sdtPr>
          <w:id w:val="1176686111"/>
          <w:placeholder>
            <w:docPart w:val="8B95E8C7982448FCBB9641AA26DF7ADA"/>
          </w:placeholder>
          <w:showingPlcHdr/>
        </w:sdtPr>
        <w:sdtEndPr/>
        <w:sdtContent>
          <w:r w:rsidRPr="009F54A8">
            <w:rPr>
              <w:rStyle w:val="PlaceholderText"/>
            </w:rPr>
            <w:t>Click here to enter text.</w:t>
          </w:r>
        </w:sdtContent>
      </w:sdt>
      <w:r>
        <w:t>______</w:t>
      </w:r>
    </w:p>
    <w:p w:rsidR="004554D8" w:rsidP="004554D8" w:rsidRDefault="004554D8" w14:paraId="1C491595" w14:textId="77777777">
      <w:pPr>
        <w:spacing w:after="0"/>
      </w:pPr>
      <w:r w:rsidRPr="00055F6E">
        <w:rPr>
          <w:szCs w:val="22"/>
        </w:rPr>
        <w:t>S</w:t>
      </w:r>
      <w:r>
        <w:rPr>
          <w:szCs w:val="22"/>
        </w:rPr>
        <w:t>how Card</w:t>
      </w:r>
      <w:r w:rsidRPr="00055F6E">
        <w:rPr>
          <w:szCs w:val="22"/>
        </w:rPr>
        <w:t>:</w:t>
      </w:r>
      <w:r>
        <w:rPr>
          <w:szCs w:val="22"/>
        </w:rPr>
        <w:tab/>
      </w:r>
      <w:r>
        <w:t>__</w:t>
      </w:r>
      <w:sdt>
        <w:sdtPr>
          <w:id w:val="-578671441"/>
          <w:placeholder>
            <w:docPart w:val="199DF6738D6C471A9A83264624C83E4A"/>
          </w:placeholder>
          <w:showingPlcHdr/>
        </w:sdtPr>
        <w:sdtEndPr/>
        <w:sdtContent>
          <w:r w:rsidRPr="009F54A8">
            <w:rPr>
              <w:rStyle w:val="PlaceholderText"/>
            </w:rPr>
            <w:t>Click here to enter text.</w:t>
          </w:r>
        </w:sdtContent>
      </w:sdt>
      <w:r>
        <w:t>______</w:t>
      </w:r>
    </w:p>
    <w:p w:rsidR="004554D8" w:rsidP="004554D8" w:rsidRDefault="004554D8" w14:paraId="3ACDB5A5" w14:textId="77777777">
      <w:pPr>
        <w:spacing w:after="0"/>
      </w:pPr>
      <w:r>
        <w:rPr>
          <w:szCs w:val="22"/>
        </w:rPr>
        <w:t>Look Up File</w:t>
      </w:r>
      <w:r w:rsidRPr="00055F6E">
        <w:rPr>
          <w:szCs w:val="22"/>
        </w:rPr>
        <w:t>:</w:t>
      </w:r>
      <w:r>
        <w:rPr>
          <w:szCs w:val="22"/>
        </w:rPr>
        <w:tab/>
      </w:r>
      <w:r>
        <w:t>__</w:t>
      </w:r>
      <w:sdt>
        <w:sdtPr>
          <w:id w:val="2120017238"/>
          <w:placeholder>
            <w:docPart w:val="E5BB01F48A5A4635B72E4302BCB1F60E"/>
          </w:placeholder>
          <w:showingPlcHdr/>
        </w:sdtPr>
        <w:sdtEndPr/>
        <w:sdtContent>
          <w:r w:rsidRPr="009F54A8">
            <w:rPr>
              <w:rStyle w:val="PlaceholderText"/>
            </w:rPr>
            <w:t>Click here to enter text.</w:t>
          </w:r>
        </w:sdtContent>
      </w:sdt>
      <w:r>
        <w:t>______</w:t>
      </w:r>
    </w:p>
    <w:p w:rsidR="00AA70CC" w:rsidP="00AA70CC" w:rsidRDefault="00AA70CC" w14:paraId="00BE3D7B" w14:textId="77777777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22"/>
        <w:gridCol w:w="8492"/>
      </w:tblGrid>
      <w:tr w:rsidR="00AA70CC" w:rsidTr="006220EB" w14:paraId="4FBDAEED" w14:textId="77777777">
        <w:tc>
          <w:tcPr>
            <w:tcW w:w="1728" w:type="dxa"/>
          </w:tcPr>
          <w:p w:rsidR="00AA70CC" w:rsidP="006220EB" w:rsidRDefault="00AA70CC" w14:paraId="1D49568D" w14:textId="77777777">
            <w:r>
              <w:t>Write To:</w:t>
            </w:r>
          </w:p>
        </w:tc>
        <w:tc>
          <w:tcPr>
            <w:tcW w:w="8712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756"/>
              <w:gridCol w:w="2755"/>
              <w:gridCol w:w="2755"/>
            </w:tblGrid>
            <w:tr w:rsidR="00AA70CC" w:rsidTr="006220EB" w14:paraId="66C0886F" w14:textId="77777777">
              <w:tc>
                <w:tcPr>
                  <w:tcW w:w="2827" w:type="dxa"/>
                </w:tcPr>
                <w:p w:rsidR="00AA70CC" w:rsidP="006220EB" w:rsidRDefault="00AA70CC" w14:paraId="218A21EA" w14:textId="77777777">
                  <w:r>
                    <w:t>Parent Variable</w:t>
                  </w:r>
                </w:p>
              </w:tc>
              <w:tc>
                <w:tcPr>
                  <w:tcW w:w="2827" w:type="dxa"/>
                </w:tcPr>
                <w:p w:rsidR="00AA70CC" w:rsidP="006220EB" w:rsidRDefault="00AA70CC" w14:paraId="4B43BFF2" w14:textId="77777777">
                  <w:r>
                    <w:t>Variable Name</w:t>
                  </w:r>
                </w:p>
              </w:tc>
              <w:tc>
                <w:tcPr>
                  <w:tcW w:w="2827" w:type="dxa"/>
                </w:tcPr>
                <w:p w:rsidR="00AA70CC" w:rsidP="006220EB" w:rsidRDefault="00AA70CC" w14:paraId="01279660" w14:textId="77777777">
                  <w:r>
                    <w:t>Variable Label</w:t>
                  </w:r>
                </w:p>
              </w:tc>
            </w:tr>
            <w:tr w:rsidR="00AA70CC" w:rsidTr="006220EB" w14:paraId="71AD3EC7" w14:textId="77777777">
              <w:tc>
                <w:tcPr>
                  <w:tcW w:w="2827" w:type="dxa"/>
                </w:tcPr>
                <w:p w:rsidR="00AA70CC" w:rsidP="006220EB" w:rsidRDefault="00AA70CC" w14:paraId="033F06EF" w14:textId="77777777"/>
              </w:tc>
              <w:tc>
                <w:tcPr>
                  <w:tcW w:w="2827" w:type="dxa"/>
                </w:tcPr>
                <w:p w:rsidR="00AA70CC" w:rsidP="006220EB" w:rsidRDefault="00AA70CC" w14:paraId="23F9C063" w14:textId="77777777"/>
              </w:tc>
              <w:tc>
                <w:tcPr>
                  <w:tcW w:w="2827" w:type="dxa"/>
                </w:tcPr>
                <w:p w:rsidR="00AA70CC" w:rsidP="006220EB" w:rsidRDefault="00AA70CC" w14:paraId="3F566D55" w14:textId="77777777"/>
              </w:tc>
            </w:tr>
            <w:tr w:rsidR="00AA70CC" w:rsidTr="006220EB" w14:paraId="527ACEF9" w14:textId="77777777">
              <w:tc>
                <w:tcPr>
                  <w:tcW w:w="2827" w:type="dxa"/>
                </w:tcPr>
                <w:p w:rsidR="00AA70CC" w:rsidP="006220EB" w:rsidRDefault="00AA70CC" w14:paraId="1E4E3D86" w14:textId="77777777"/>
              </w:tc>
              <w:tc>
                <w:tcPr>
                  <w:tcW w:w="2827" w:type="dxa"/>
                </w:tcPr>
                <w:p w:rsidR="00AA70CC" w:rsidP="006220EB" w:rsidRDefault="00AA70CC" w14:paraId="3A9B0071" w14:textId="77777777"/>
              </w:tc>
              <w:tc>
                <w:tcPr>
                  <w:tcW w:w="2827" w:type="dxa"/>
                </w:tcPr>
                <w:p w:rsidR="00AA70CC" w:rsidP="006220EB" w:rsidRDefault="00AA70CC" w14:paraId="676CC2D2" w14:textId="77777777"/>
              </w:tc>
            </w:tr>
            <w:tr w:rsidR="00AA70CC" w:rsidTr="006220EB" w14:paraId="073634AA" w14:textId="77777777">
              <w:tc>
                <w:tcPr>
                  <w:tcW w:w="2827" w:type="dxa"/>
                </w:tcPr>
                <w:p w:rsidR="00AA70CC" w:rsidP="006220EB" w:rsidRDefault="00AA70CC" w14:paraId="4C631ABF" w14:textId="77777777"/>
              </w:tc>
              <w:tc>
                <w:tcPr>
                  <w:tcW w:w="2827" w:type="dxa"/>
                </w:tcPr>
                <w:p w:rsidR="00AA70CC" w:rsidP="006220EB" w:rsidRDefault="00AA70CC" w14:paraId="1105E7A2" w14:textId="77777777"/>
              </w:tc>
              <w:tc>
                <w:tcPr>
                  <w:tcW w:w="2827" w:type="dxa"/>
                </w:tcPr>
                <w:p w:rsidR="00AA70CC" w:rsidP="006220EB" w:rsidRDefault="00AA70CC" w14:paraId="2A93E7F4" w14:textId="77777777"/>
              </w:tc>
            </w:tr>
            <w:tr w:rsidR="00AA70CC" w:rsidTr="006220EB" w14:paraId="7DC4197E" w14:textId="77777777">
              <w:tc>
                <w:tcPr>
                  <w:tcW w:w="2827" w:type="dxa"/>
                </w:tcPr>
                <w:p w:rsidR="00AA70CC" w:rsidP="006220EB" w:rsidRDefault="00AA70CC" w14:paraId="458F1A00" w14:textId="77777777"/>
              </w:tc>
              <w:tc>
                <w:tcPr>
                  <w:tcW w:w="2827" w:type="dxa"/>
                </w:tcPr>
                <w:p w:rsidR="00AA70CC" w:rsidP="006220EB" w:rsidRDefault="00AA70CC" w14:paraId="1DE54D57" w14:textId="77777777"/>
              </w:tc>
              <w:tc>
                <w:tcPr>
                  <w:tcW w:w="2827" w:type="dxa"/>
                </w:tcPr>
                <w:p w:rsidR="00AA70CC" w:rsidP="006220EB" w:rsidRDefault="00AA70CC" w14:paraId="00D4C632" w14:textId="77777777"/>
              </w:tc>
            </w:tr>
            <w:tr w:rsidR="00AA70CC" w:rsidTr="006220EB" w14:paraId="1383D67F" w14:textId="77777777">
              <w:tc>
                <w:tcPr>
                  <w:tcW w:w="2827" w:type="dxa"/>
                </w:tcPr>
                <w:p w:rsidR="00AA70CC" w:rsidP="006220EB" w:rsidRDefault="00AA70CC" w14:paraId="6712F2DB" w14:textId="77777777"/>
              </w:tc>
              <w:tc>
                <w:tcPr>
                  <w:tcW w:w="2827" w:type="dxa"/>
                </w:tcPr>
                <w:p w:rsidR="00AA70CC" w:rsidP="006220EB" w:rsidRDefault="00AA70CC" w14:paraId="5CFB9925" w14:textId="77777777"/>
              </w:tc>
              <w:tc>
                <w:tcPr>
                  <w:tcW w:w="2827" w:type="dxa"/>
                </w:tcPr>
                <w:p w:rsidR="00AA70CC" w:rsidP="006220EB" w:rsidRDefault="00AA70CC" w14:paraId="3B2EF543" w14:textId="77777777"/>
              </w:tc>
            </w:tr>
          </w:tbl>
          <w:p w:rsidR="00AA70CC" w:rsidP="006220EB" w:rsidRDefault="00AA70CC" w14:paraId="43C880BB" w14:textId="77777777"/>
          <w:p w:rsidR="00AA70CC" w:rsidP="006220EB" w:rsidRDefault="00AA70CC" w14:paraId="7DFF616B" w14:textId="77777777"/>
          <w:p w:rsidR="00AA70CC" w:rsidP="006220EB" w:rsidRDefault="00AA70CC" w14:paraId="49493DC2" w14:textId="77777777"/>
          <w:p w:rsidR="00AA70CC" w:rsidP="006220EB" w:rsidRDefault="00AA70CC" w14:paraId="19D306EF" w14:textId="77777777"/>
        </w:tc>
      </w:tr>
      <w:tr w:rsidR="00AA70CC" w:rsidTr="006220EB" w14:paraId="153AC5FC" w14:textId="77777777">
        <w:tc>
          <w:tcPr>
            <w:tcW w:w="1728" w:type="dxa"/>
          </w:tcPr>
          <w:p w:rsidR="00AA70CC" w:rsidP="006220EB" w:rsidRDefault="00AA70CC" w14:paraId="3AECAB77" w14:textId="77777777">
            <w:r>
              <w:lastRenderedPageBreak/>
              <w:t>Context Header:</w:t>
            </w:r>
          </w:p>
        </w:tc>
        <w:tc>
          <w:tcPr>
            <w:tcW w:w="8712" w:type="dxa"/>
          </w:tcPr>
          <w:p w:rsidR="00AA70CC" w:rsidP="006220EB" w:rsidRDefault="00AA70CC" w14:paraId="247AC741" w14:textId="77777777"/>
        </w:tc>
      </w:tr>
      <w:tr w:rsidR="00AA70CC" w:rsidTr="006220EB" w14:paraId="64D2DA93" w14:textId="77777777">
        <w:tc>
          <w:tcPr>
            <w:tcW w:w="1728" w:type="dxa"/>
          </w:tcPr>
          <w:p w:rsidR="00AA70CC" w:rsidP="006220EB" w:rsidRDefault="00AA70CC" w14:paraId="0AC9FEF6" w14:textId="77777777">
            <w:r>
              <w:t>Question Text:</w:t>
            </w:r>
          </w:p>
        </w:tc>
        <w:tc>
          <w:tcPr>
            <w:tcW w:w="8712" w:type="dxa"/>
          </w:tcPr>
          <w:p w:rsidR="006C3247" w:rsidP="006C3247" w:rsidRDefault="006C3247" w14:paraId="0246CF81" w14:textId="77777777">
            <w:r>
              <w:t>Who was that?</w:t>
            </w:r>
          </w:p>
          <w:p w:rsidR="00193247" w:rsidP="006C3247" w:rsidRDefault="00193247" w14:paraId="71933AD0" w14:textId="77777777"/>
          <w:p w:rsidR="006C3247" w:rsidP="006C3247" w:rsidRDefault="001B6C99" w14:paraId="38442B30" w14:textId="0DE5C403">
            <w:r w:rsidRPr="001B6C99">
              <w:t xml:space="preserve">PROBE: Did anyone else delay seeking any medical care </w:t>
            </w:r>
            <w:r w:rsidRPr="00121FD2">
              <w:rPr>
                <w:u w:val="single"/>
              </w:rPr>
              <w:t>because of the coronavirus pandemic</w:t>
            </w:r>
            <w:r w:rsidRPr="001B6C99">
              <w:t>?</w:t>
            </w:r>
          </w:p>
          <w:p w:rsidR="00193247" w:rsidP="006C3247" w:rsidRDefault="00193247" w14:paraId="2A3990F4" w14:textId="77777777"/>
          <w:p w:rsidR="00AA70CC" w:rsidP="006C3247" w:rsidRDefault="006C3247" w14:paraId="7D7AA32C" w14:textId="77777777">
            <w:r>
              <w:t>ENTER ALL THAT APPLY.</w:t>
            </w:r>
          </w:p>
        </w:tc>
      </w:tr>
      <w:tr w:rsidR="00AA70CC" w:rsidTr="006220EB" w14:paraId="018E68D0" w14:textId="77777777">
        <w:tc>
          <w:tcPr>
            <w:tcW w:w="1728" w:type="dxa"/>
          </w:tcPr>
          <w:p w:rsidR="00AA70CC" w:rsidP="006220EB" w:rsidRDefault="00AA70CC" w14:paraId="08182288" w14:textId="77777777">
            <w:r>
              <w:t>Responses:</w:t>
            </w:r>
          </w:p>
        </w:tc>
        <w:tc>
          <w:tcPr>
            <w:tcW w:w="8712" w:type="dxa"/>
          </w:tcPr>
          <w:p w:rsidR="006C3247" w:rsidP="006C3247" w:rsidRDefault="006C3247" w14:paraId="20F168D1" w14:textId="77777777">
            <w:r>
              <w:t>{FIRST NAME [MIDDLE NAME] LAST NAME}</w:t>
            </w:r>
            <w:r w:rsidR="00193247">
              <w:t>………..</w:t>
            </w:r>
            <w:r>
              <w:t>1</w:t>
            </w:r>
          </w:p>
          <w:p w:rsidR="006C3247" w:rsidP="006C3247" w:rsidRDefault="006C3247" w14:paraId="684ED03F" w14:textId="77777777">
            <w:r>
              <w:t>{FIRST NAME [MIDDLE NAME] LAST NAME}</w:t>
            </w:r>
            <w:r w:rsidR="00193247">
              <w:t>………..</w:t>
            </w:r>
            <w:r>
              <w:t>2</w:t>
            </w:r>
          </w:p>
          <w:p w:rsidR="006C3247" w:rsidP="006C3247" w:rsidRDefault="006C3247" w14:paraId="3297F52D" w14:textId="77777777">
            <w:r>
              <w:t>{FIRST NAME [MIDDLE NAME] LAST NAME}</w:t>
            </w:r>
            <w:r w:rsidR="00193247">
              <w:t>………..</w:t>
            </w:r>
            <w:r>
              <w:t>3</w:t>
            </w:r>
          </w:p>
          <w:p w:rsidR="006C3247" w:rsidP="006C3247" w:rsidRDefault="006C3247" w14:paraId="0AA59598" w14:textId="77777777">
            <w:r>
              <w:t>{FIRST NAME [MIDDLE NAME] LAST NAME}</w:t>
            </w:r>
            <w:r w:rsidR="00193247">
              <w:t>………..</w:t>
            </w:r>
            <w:r>
              <w:t xml:space="preserve">4 </w:t>
            </w:r>
          </w:p>
          <w:p w:rsidR="00AA70CC" w:rsidP="006C3247" w:rsidRDefault="006C3247" w14:paraId="0D689E52" w14:textId="77777777">
            <w:r>
              <w:t>{FIRST NAME [MIDDLE NAME] LAST NAME}</w:t>
            </w:r>
            <w:r w:rsidR="00193247">
              <w:t>………..</w:t>
            </w:r>
            <w:r>
              <w:t>N</w:t>
            </w:r>
          </w:p>
        </w:tc>
      </w:tr>
      <w:tr w:rsidR="00AA70CC" w:rsidTr="006220EB" w14:paraId="109D8666" w14:textId="77777777">
        <w:tc>
          <w:tcPr>
            <w:tcW w:w="1728" w:type="dxa"/>
          </w:tcPr>
          <w:p w:rsidR="00AA70CC" w:rsidP="006220EB" w:rsidRDefault="00AA70CC" w14:paraId="4F57AFCE" w14:textId="77777777">
            <w:r>
              <w:t>Programmer Instructions:</w:t>
            </w:r>
          </w:p>
        </w:tc>
        <w:tc>
          <w:tcPr>
            <w:tcW w:w="8712" w:type="dxa"/>
          </w:tcPr>
          <w:p w:rsidR="00AA70CC" w:rsidP="006220EB" w:rsidRDefault="006C3247" w14:paraId="72004D2C" w14:textId="77777777">
            <w:r>
              <w:t>Go to CV</w:t>
            </w:r>
            <w:r w:rsidRPr="006C3247">
              <w:t>30.</w:t>
            </w:r>
          </w:p>
        </w:tc>
      </w:tr>
      <w:tr w:rsidR="00AA70CC" w:rsidTr="006220EB" w14:paraId="3AC2D52B" w14:textId="77777777">
        <w:tc>
          <w:tcPr>
            <w:tcW w:w="1728" w:type="dxa"/>
          </w:tcPr>
          <w:p w:rsidR="00AA70CC" w:rsidP="006220EB" w:rsidRDefault="00AA70CC" w14:paraId="0639C2D0" w14:textId="77777777">
            <w:r>
              <w:t>Display Instructions:</w:t>
            </w:r>
          </w:p>
        </w:tc>
        <w:tc>
          <w:tcPr>
            <w:tcW w:w="8712" w:type="dxa"/>
          </w:tcPr>
          <w:p w:rsidR="006C3247" w:rsidP="006C3247" w:rsidRDefault="006C3247" w14:paraId="70F34B2D" w14:textId="77777777">
            <w:r>
              <w:t>Roster 2 - no add/edit/delete</w:t>
            </w:r>
          </w:p>
          <w:p w:rsidR="006C3247" w:rsidP="006C3247" w:rsidRDefault="006C3247" w14:paraId="4097DE3B" w14:textId="77777777">
            <w:r>
              <w:t>Roster definition:</w:t>
            </w:r>
          </w:p>
          <w:p w:rsidR="006C3247" w:rsidP="006C3247" w:rsidRDefault="006C3247" w14:paraId="1D355208" w14:textId="77777777">
            <w:r>
              <w:t xml:space="preserve">This item displays RU </w:t>
            </w:r>
            <w:proofErr w:type="gramStart"/>
            <w:r>
              <w:t>members</w:t>
            </w:r>
            <w:proofErr w:type="gramEnd"/>
            <w:r>
              <w:t xml:space="preserve"> roster for selection. Display RU member’s first, middle, and</w:t>
            </w:r>
          </w:p>
          <w:p w:rsidR="006C3247" w:rsidP="006C3247" w:rsidRDefault="006C3247" w14:paraId="2198B328" w14:textId="77777777">
            <w:proofErr w:type="gramStart"/>
            <w:r>
              <w:t>last</w:t>
            </w:r>
            <w:proofErr w:type="gramEnd"/>
            <w:r>
              <w:t xml:space="preserve"> name (</w:t>
            </w:r>
            <w:proofErr w:type="spellStart"/>
            <w:r>
              <w:t>Person.FullName</w:t>
            </w:r>
            <w:proofErr w:type="spellEnd"/>
            <w:r>
              <w:t>).</w:t>
            </w:r>
          </w:p>
          <w:p w:rsidR="006C3247" w:rsidP="006C3247" w:rsidRDefault="006C3247" w14:paraId="7A1DCC7C" w14:textId="77777777">
            <w:r>
              <w:t>Roster filter:</w:t>
            </w:r>
          </w:p>
          <w:p w:rsidR="00AA70CC" w:rsidP="006C3247" w:rsidRDefault="006C3247" w14:paraId="643AB1C6" w14:textId="77777777">
            <w:r>
              <w:t>No filter; display all.</w:t>
            </w:r>
          </w:p>
        </w:tc>
      </w:tr>
      <w:tr w:rsidR="00AA70CC" w:rsidTr="006220EB" w14:paraId="0E8E47F1" w14:textId="77777777">
        <w:tc>
          <w:tcPr>
            <w:tcW w:w="1728" w:type="dxa"/>
          </w:tcPr>
          <w:p w:rsidR="00AA70CC" w:rsidP="006220EB" w:rsidRDefault="00AA70CC" w14:paraId="5F789D19" w14:textId="77777777">
            <w:r>
              <w:t>Testing/Editing Notes:</w:t>
            </w:r>
          </w:p>
        </w:tc>
        <w:tc>
          <w:tcPr>
            <w:tcW w:w="8712" w:type="dxa"/>
          </w:tcPr>
          <w:p w:rsidR="00AA70CC" w:rsidP="006C3247" w:rsidRDefault="00AA70CC" w14:paraId="312FB70D" w14:textId="77777777"/>
        </w:tc>
      </w:tr>
    </w:tbl>
    <w:p w:rsidR="00AA70CC" w:rsidP="00AA70CC" w:rsidRDefault="00AA70CC" w14:paraId="036A9057" w14:textId="6004F844">
      <w:pPr>
        <w:spacing w:after="0" w:line="240" w:lineRule="auto"/>
      </w:pPr>
    </w:p>
    <w:p w:rsidR="00121FD2" w:rsidP="00121FD2" w:rsidRDefault="00121FD2" w14:paraId="784548A9" w14:textId="77777777">
      <w:pPr>
        <w:spacing w:after="0"/>
      </w:pPr>
      <w:r w:rsidRPr="00055F6E">
        <w:rPr>
          <w:szCs w:val="22"/>
        </w:rPr>
        <w:t>Section:</w:t>
      </w:r>
      <w:r>
        <w:rPr>
          <w:szCs w:val="22"/>
        </w:rPr>
        <w:tab/>
      </w:r>
      <w:r>
        <w:t>__</w:t>
      </w:r>
      <w:sdt>
        <w:sdtPr>
          <w:id w:val="-302231652"/>
          <w:placeholder>
            <w:docPart w:val="9DC304A5262545309C9253E14E616333"/>
          </w:placeholder>
        </w:sdtPr>
        <w:sdtEndPr/>
        <w:sdtContent>
          <w:r>
            <w:t>CV</w:t>
          </w:r>
        </w:sdtContent>
      </w:sdt>
      <w:r>
        <w:t>______</w:t>
      </w:r>
    </w:p>
    <w:p w:rsidR="00121FD2" w:rsidP="00121FD2" w:rsidRDefault="00121FD2" w14:paraId="15016426" w14:textId="2C1D0039">
      <w:pPr>
        <w:spacing w:after="0"/>
      </w:pPr>
      <w:r>
        <w:t xml:space="preserve">Item #: </w:t>
      </w:r>
      <w:r>
        <w:tab/>
      </w:r>
      <w:r>
        <w:tab/>
        <w:t>__</w:t>
      </w:r>
      <w:sdt>
        <w:sdtPr>
          <w:id w:val="1543640593"/>
          <w:placeholder>
            <w:docPart w:val="9DC304A5262545309C9253E14E616333"/>
          </w:placeholder>
        </w:sdtPr>
        <w:sdtEndPr/>
        <w:sdtContent>
          <w:r>
            <w:t>CV30</w:t>
          </w:r>
        </w:sdtContent>
      </w:sdt>
      <w:r>
        <w:t>______</w:t>
      </w:r>
      <w:r>
        <w:tab/>
        <w:t xml:space="preserve">Blaise Name (new variable name): </w:t>
      </w:r>
      <w:sdt>
        <w:sdtPr>
          <w:id w:val="-416473876"/>
          <w:placeholder>
            <w:docPart w:val="9DC304A5262545309C9253E14E616333"/>
          </w:placeholder>
          <w:showingPlcHdr/>
        </w:sdtPr>
        <w:sdtEndPr/>
        <w:sdtContent>
          <w:r w:rsidRPr="009F54A8">
            <w:rPr>
              <w:rStyle w:val="PlaceholderText"/>
            </w:rPr>
            <w:t>Click here to enter text.</w:t>
          </w:r>
        </w:sdtContent>
      </w:sdt>
    </w:p>
    <w:p w:rsidR="00121FD2" w:rsidP="00121FD2" w:rsidRDefault="00121FD2" w14:paraId="716BB6E1" w14:textId="77777777">
      <w:pPr>
        <w:spacing w:after="0"/>
      </w:pPr>
      <w:r>
        <w:t xml:space="preserve">Type Class: </w:t>
      </w:r>
      <w:r>
        <w:tab/>
        <w:t>__</w:t>
      </w:r>
      <w:sdt>
        <w:sdtPr>
          <w:id w:val="-433895811"/>
          <w:placeholder>
            <w:docPart w:val="9DC304A5262545309C9253E14E616333"/>
          </w:placeholder>
        </w:sdtPr>
        <w:sdtEndPr/>
        <w:sdtContent>
          <w:proofErr w:type="gramStart"/>
          <w:r w:rsidRPr="003B7CAD">
            <w:t>Enumerated</w:t>
          </w:r>
          <w:proofErr w:type="gramEnd"/>
        </w:sdtContent>
      </w:sdt>
      <w:r>
        <w:t>______</w:t>
      </w:r>
    </w:p>
    <w:p w:rsidR="00121FD2" w:rsidP="00121FD2" w:rsidRDefault="00121FD2" w14:paraId="4C53D4F7" w14:textId="77777777">
      <w:pPr>
        <w:pBdr>
          <w:bottom w:val="single" w:color="auto" w:sz="12" w:space="1"/>
        </w:pBdr>
        <w:spacing w:after="0"/>
      </w:pPr>
      <w:r>
        <w:t>Answer Type:</w:t>
      </w:r>
      <w:r>
        <w:tab/>
        <w:t>__</w:t>
      </w:r>
      <w:sdt>
        <w:sdtPr>
          <w:id w:val="1793558698"/>
          <w:placeholder>
            <w:docPart w:val="9DC304A5262545309C9253E14E616333"/>
          </w:placeholder>
        </w:sdtPr>
        <w:sdtEndPr/>
        <w:sdtContent>
          <w:r w:rsidRPr="003B7CAD">
            <w:t>TYESNO</w:t>
          </w:r>
        </w:sdtContent>
      </w:sdt>
      <w:r>
        <w:t>______</w:t>
      </w:r>
    </w:p>
    <w:p w:rsidR="00121FD2" w:rsidP="00121FD2" w:rsidRDefault="00121FD2" w14:paraId="471DF20E" w14:textId="77777777">
      <w:pPr>
        <w:pBdr>
          <w:bottom w:val="single" w:color="auto" w:sz="12" w:space="1"/>
        </w:pBdr>
        <w:spacing w:after="0" w:line="240" w:lineRule="auto"/>
      </w:pPr>
    </w:p>
    <w:p w:rsidR="00121FD2" w:rsidP="00121FD2" w:rsidRDefault="00121FD2" w14:paraId="62DBD342" w14:textId="77777777">
      <w:pPr>
        <w:spacing w:after="0"/>
      </w:pPr>
      <w:r>
        <w:rPr>
          <w:szCs w:val="22"/>
        </w:rPr>
        <w:t>Help Available</w:t>
      </w:r>
      <w:r w:rsidRPr="00055F6E">
        <w:rPr>
          <w:szCs w:val="22"/>
        </w:rPr>
        <w:t>:</w:t>
      </w:r>
      <w:r>
        <w:rPr>
          <w:szCs w:val="22"/>
        </w:rPr>
        <w:tab/>
      </w:r>
      <w:r>
        <w:t>__</w:t>
      </w:r>
      <w:sdt>
        <w:sdtPr>
          <w:id w:val="-1491634981"/>
          <w:placeholder>
            <w:docPart w:val="EDA8654B001D43D092011C3EDBC56EC5"/>
          </w:placeholder>
          <w:showingPlcHdr/>
        </w:sdtPr>
        <w:sdtEndPr/>
        <w:sdtContent>
          <w:r w:rsidRPr="009F54A8">
            <w:rPr>
              <w:rStyle w:val="PlaceholderText"/>
            </w:rPr>
            <w:t>Click here to enter text.</w:t>
          </w:r>
        </w:sdtContent>
      </w:sdt>
      <w:r>
        <w:t>______</w:t>
      </w:r>
    </w:p>
    <w:p w:rsidR="00121FD2" w:rsidP="00121FD2" w:rsidRDefault="00121FD2" w14:paraId="26447274" w14:textId="77777777">
      <w:pPr>
        <w:spacing w:after="0"/>
      </w:pPr>
      <w:r w:rsidRPr="00055F6E">
        <w:rPr>
          <w:szCs w:val="22"/>
        </w:rPr>
        <w:t>S</w:t>
      </w:r>
      <w:r>
        <w:rPr>
          <w:szCs w:val="22"/>
        </w:rPr>
        <w:t>how Card</w:t>
      </w:r>
      <w:r w:rsidRPr="00055F6E">
        <w:rPr>
          <w:szCs w:val="22"/>
        </w:rPr>
        <w:t>:</w:t>
      </w:r>
      <w:r>
        <w:rPr>
          <w:szCs w:val="22"/>
        </w:rPr>
        <w:tab/>
      </w:r>
      <w:r>
        <w:t>__</w:t>
      </w:r>
      <w:sdt>
        <w:sdtPr>
          <w:id w:val="1238136776"/>
          <w:placeholder>
            <w:docPart w:val="89901FBB4CA240EC8F80BA3F62874955"/>
          </w:placeholder>
          <w:showingPlcHdr/>
        </w:sdtPr>
        <w:sdtEndPr/>
        <w:sdtContent>
          <w:r w:rsidRPr="009F54A8">
            <w:rPr>
              <w:rStyle w:val="PlaceholderText"/>
            </w:rPr>
            <w:t>Click here to enter text.</w:t>
          </w:r>
        </w:sdtContent>
      </w:sdt>
      <w:r>
        <w:t>______</w:t>
      </w:r>
    </w:p>
    <w:p w:rsidR="00121FD2" w:rsidP="00121FD2" w:rsidRDefault="00121FD2" w14:paraId="2AE7A010" w14:textId="77777777">
      <w:pPr>
        <w:spacing w:after="0"/>
      </w:pPr>
      <w:r>
        <w:rPr>
          <w:szCs w:val="22"/>
        </w:rPr>
        <w:t>Look Up File</w:t>
      </w:r>
      <w:r w:rsidRPr="00055F6E">
        <w:rPr>
          <w:szCs w:val="22"/>
        </w:rPr>
        <w:t>:</w:t>
      </w:r>
      <w:r>
        <w:rPr>
          <w:szCs w:val="22"/>
        </w:rPr>
        <w:tab/>
      </w:r>
      <w:r>
        <w:t>__</w:t>
      </w:r>
      <w:sdt>
        <w:sdtPr>
          <w:id w:val="-1872841998"/>
          <w:placeholder>
            <w:docPart w:val="29D3D4BB1D2F493986E1AF8838DC68AE"/>
          </w:placeholder>
          <w:showingPlcHdr/>
        </w:sdtPr>
        <w:sdtEndPr/>
        <w:sdtContent>
          <w:r w:rsidRPr="009F54A8">
            <w:rPr>
              <w:rStyle w:val="PlaceholderText"/>
            </w:rPr>
            <w:t>Click here to enter text.</w:t>
          </w:r>
        </w:sdtContent>
      </w:sdt>
      <w:r>
        <w:t>______</w:t>
      </w:r>
    </w:p>
    <w:p w:rsidR="00121FD2" w:rsidP="00121FD2" w:rsidRDefault="00121FD2" w14:paraId="12F44A13" w14:textId="77777777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22"/>
        <w:gridCol w:w="8492"/>
      </w:tblGrid>
      <w:tr w:rsidR="00121FD2" w:rsidTr="00D22894" w14:paraId="2F89138A" w14:textId="77777777">
        <w:tc>
          <w:tcPr>
            <w:tcW w:w="1728" w:type="dxa"/>
          </w:tcPr>
          <w:p w:rsidR="00121FD2" w:rsidP="00D22894" w:rsidRDefault="00121FD2" w14:paraId="40CA8096" w14:textId="77777777">
            <w:r>
              <w:t>Write To:</w:t>
            </w:r>
          </w:p>
        </w:tc>
        <w:tc>
          <w:tcPr>
            <w:tcW w:w="8712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756"/>
              <w:gridCol w:w="2755"/>
              <w:gridCol w:w="2755"/>
            </w:tblGrid>
            <w:tr w:rsidR="00121FD2" w:rsidTr="00D22894" w14:paraId="574DE18E" w14:textId="77777777">
              <w:tc>
                <w:tcPr>
                  <w:tcW w:w="2827" w:type="dxa"/>
                </w:tcPr>
                <w:p w:rsidR="00121FD2" w:rsidP="00D22894" w:rsidRDefault="00121FD2" w14:paraId="33B3D17C" w14:textId="77777777">
                  <w:r>
                    <w:t>Parent Variable</w:t>
                  </w:r>
                </w:p>
              </w:tc>
              <w:tc>
                <w:tcPr>
                  <w:tcW w:w="2827" w:type="dxa"/>
                </w:tcPr>
                <w:p w:rsidR="00121FD2" w:rsidP="00D22894" w:rsidRDefault="00121FD2" w14:paraId="14785778" w14:textId="77777777">
                  <w:r>
                    <w:t>Variable Name</w:t>
                  </w:r>
                </w:p>
              </w:tc>
              <w:tc>
                <w:tcPr>
                  <w:tcW w:w="2827" w:type="dxa"/>
                </w:tcPr>
                <w:p w:rsidR="00121FD2" w:rsidP="00D22894" w:rsidRDefault="00121FD2" w14:paraId="67C04CC4" w14:textId="77777777">
                  <w:r>
                    <w:t>Variable Label</w:t>
                  </w:r>
                </w:p>
              </w:tc>
            </w:tr>
            <w:tr w:rsidR="00121FD2" w:rsidTr="00D22894" w14:paraId="39632860" w14:textId="77777777">
              <w:tc>
                <w:tcPr>
                  <w:tcW w:w="2827" w:type="dxa"/>
                </w:tcPr>
                <w:p w:rsidR="00121FD2" w:rsidP="00D22894" w:rsidRDefault="00121FD2" w14:paraId="61D2E312" w14:textId="77777777"/>
              </w:tc>
              <w:tc>
                <w:tcPr>
                  <w:tcW w:w="2827" w:type="dxa"/>
                </w:tcPr>
                <w:p w:rsidR="00121FD2" w:rsidP="00D22894" w:rsidRDefault="00121FD2" w14:paraId="725E0540" w14:textId="77777777"/>
              </w:tc>
              <w:tc>
                <w:tcPr>
                  <w:tcW w:w="2827" w:type="dxa"/>
                </w:tcPr>
                <w:p w:rsidR="00121FD2" w:rsidP="00D22894" w:rsidRDefault="00121FD2" w14:paraId="1BFC4EAE" w14:textId="77777777"/>
              </w:tc>
            </w:tr>
            <w:tr w:rsidR="00121FD2" w:rsidTr="00D22894" w14:paraId="52CCC7F3" w14:textId="77777777">
              <w:tc>
                <w:tcPr>
                  <w:tcW w:w="2827" w:type="dxa"/>
                </w:tcPr>
                <w:p w:rsidR="00121FD2" w:rsidP="00D22894" w:rsidRDefault="00121FD2" w14:paraId="2C10C970" w14:textId="77777777"/>
              </w:tc>
              <w:tc>
                <w:tcPr>
                  <w:tcW w:w="2827" w:type="dxa"/>
                </w:tcPr>
                <w:p w:rsidR="00121FD2" w:rsidP="00D22894" w:rsidRDefault="00121FD2" w14:paraId="1B0C8A02" w14:textId="77777777"/>
              </w:tc>
              <w:tc>
                <w:tcPr>
                  <w:tcW w:w="2827" w:type="dxa"/>
                </w:tcPr>
                <w:p w:rsidR="00121FD2" w:rsidP="00D22894" w:rsidRDefault="00121FD2" w14:paraId="4B172AAB" w14:textId="77777777"/>
              </w:tc>
            </w:tr>
            <w:tr w:rsidR="00121FD2" w:rsidTr="00D22894" w14:paraId="47605793" w14:textId="77777777">
              <w:tc>
                <w:tcPr>
                  <w:tcW w:w="2827" w:type="dxa"/>
                </w:tcPr>
                <w:p w:rsidR="00121FD2" w:rsidP="00D22894" w:rsidRDefault="00121FD2" w14:paraId="151F895A" w14:textId="77777777"/>
              </w:tc>
              <w:tc>
                <w:tcPr>
                  <w:tcW w:w="2827" w:type="dxa"/>
                </w:tcPr>
                <w:p w:rsidR="00121FD2" w:rsidP="00D22894" w:rsidRDefault="00121FD2" w14:paraId="75E4ED87" w14:textId="77777777"/>
              </w:tc>
              <w:tc>
                <w:tcPr>
                  <w:tcW w:w="2827" w:type="dxa"/>
                </w:tcPr>
                <w:p w:rsidR="00121FD2" w:rsidP="00D22894" w:rsidRDefault="00121FD2" w14:paraId="6A7937D8" w14:textId="77777777"/>
              </w:tc>
            </w:tr>
            <w:tr w:rsidR="00121FD2" w:rsidTr="00D22894" w14:paraId="1BFA29CA" w14:textId="77777777">
              <w:tc>
                <w:tcPr>
                  <w:tcW w:w="2827" w:type="dxa"/>
                </w:tcPr>
                <w:p w:rsidR="00121FD2" w:rsidP="00D22894" w:rsidRDefault="00121FD2" w14:paraId="560C70C7" w14:textId="77777777"/>
              </w:tc>
              <w:tc>
                <w:tcPr>
                  <w:tcW w:w="2827" w:type="dxa"/>
                </w:tcPr>
                <w:p w:rsidR="00121FD2" w:rsidP="00D22894" w:rsidRDefault="00121FD2" w14:paraId="364F5BFC" w14:textId="77777777"/>
              </w:tc>
              <w:tc>
                <w:tcPr>
                  <w:tcW w:w="2827" w:type="dxa"/>
                </w:tcPr>
                <w:p w:rsidR="00121FD2" w:rsidP="00D22894" w:rsidRDefault="00121FD2" w14:paraId="1D889649" w14:textId="77777777"/>
              </w:tc>
            </w:tr>
            <w:tr w:rsidR="00121FD2" w:rsidTr="00D22894" w14:paraId="73EF2741" w14:textId="77777777">
              <w:tc>
                <w:tcPr>
                  <w:tcW w:w="2827" w:type="dxa"/>
                </w:tcPr>
                <w:p w:rsidR="00121FD2" w:rsidP="00D22894" w:rsidRDefault="00121FD2" w14:paraId="6721F7DB" w14:textId="77777777"/>
              </w:tc>
              <w:tc>
                <w:tcPr>
                  <w:tcW w:w="2827" w:type="dxa"/>
                </w:tcPr>
                <w:p w:rsidR="00121FD2" w:rsidP="00D22894" w:rsidRDefault="00121FD2" w14:paraId="1D2E85B8" w14:textId="77777777"/>
              </w:tc>
              <w:tc>
                <w:tcPr>
                  <w:tcW w:w="2827" w:type="dxa"/>
                </w:tcPr>
                <w:p w:rsidR="00121FD2" w:rsidP="00D22894" w:rsidRDefault="00121FD2" w14:paraId="1CCCB2AC" w14:textId="77777777"/>
              </w:tc>
            </w:tr>
          </w:tbl>
          <w:p w:rsidR="00121FD2" w:rsidP="00D22894" w:rsidRDefault="00121FD2" w14:paraId="38C1E059" w14:textId="77777777"/>
          <w:p w:rsidR="00121FD2" w:rsidP="00D22894" w:rsidRDefault="00121FD2" w14:paraId="00C89A5E" w14:textId="77777777"/>
          <w:p w:rsidR="00121FD2" w:rsidP="00D22894" w:rsidRDefault="00121FD2" w14:paraId="2AD6A812" w14:textId="77777777"/>
          <w:p w:rsidR="00121FD2" w:rsidP="00D22894" w:rsidRDefault="00121FD2" w14:paraId="07FA7C8E" w14:textId="77777777"/>
        </w:tc>
      </w:tr>
      <w:tr w:rsidR="00121FD2" w:rsidTr="00D22894" w14:paraId="48B108A3" w14:textId="77777777">
        <w:tc>
          <w:tcPr>
            <w:tcW w:w="1728" w:type="dxa"/>
          </w:tcPr>
          <w:p w:rsidR="00121FD2" w:rsidP="00D22894" w:rsidRDefault="00121FD2" w14:paraId="38BF5CF4" w14:textId="77777777">
            <w:r>
              <w:t>Context Header:</w:t>
            </w:r>
          </w:p>
        </w:tc>
        <w:tc>
          <w:tcPr>
            <w:tcW w:w="8712" w:type="dxa"/>
          </w:tcPr>
          <w:p w:rsidR="00121FD2" w:rsidP="00D22894" w:rsidRDefault="00121FD2" w14:paraId="205DC73C" w14:textId="77777777"/>
        </w:tc>
      </w:tr>
      <w:tr w:rsidR="00121FD2" w:rsidTr="00D22894" w14:paraId="5C9A8A6C" w14:textId="77777777">
        <w:tc>
          <w:tcPr>
            <w:tcW w:w="1728" w:type="dxa"/>
          </w:tcPr>
          <w:p w:rsidR="00121FD2" w:rsidP="00D22894" w:rsidRDefault="00121FD2" w14:paraId="4AA525C3" w14:textId="77777777">
            <w:r>
              <w:t>Question Text:</w:t>
            </w:r>
          </w:p>
        </w:tc>
        <w:tc>
          <w:tcPr>
            <w:tcW w:w="8712" w:type="dxa"/>
          </w:tcPr>
          <w:p w:rsidR="00121FD2" w:rsidP="00D22894" w:rsidRDefault="00F86C1C" w14:paraId="3CA68DCB" w14:textId="3E0DED09">
            <w:r w:rsidRPr="00F86C1C">
              <w:t xml:space="preserve">Now please think only about dental care.  Between </w:t>
            </w:r>
            <w:r w:rsidRPr="00F86C1C">
              <w:rPr>
                <w:u w:val="single"/>
              </w:rPr>
              <w:t>March 2020 and today</w:t>
            </w:r>
            <w:r w:rsidR="00A678AA">
              <w:t>, {{h</w:t>
            </w:r>
            <w:r w:rsidRPr="00F86C1C">
              <w:t>a</w:t>
            </w:r>
            <w:r w:rsidR="00A678AA">
              <w:t>ve you/h</w:t>
            </w:r>
            <w:r w:rsidRPr="00F86C1C">
              <w:t xml:space="preserve">as {PERSON}} {have you/has {PERSON}} delayed seeking dental care (including check-ups)/has dental care (including check-ups) been delayed for anyone in the household} </w:t>
            </w:r>
            <w:r w:rsidRPr="00F86C1C">
              <w:rPr>
                <w:u w:val="single"/>
              </w:rPr>
              <w:t>because of the coronavirus pandemic</w:t>
            </w:r>
            <w:r w:rsidRPr="00F86C1C">
              <w:t>?</w:t>
            </w:r>
          </w:p>
        </w:tc>
      </w:tr>
      <w:tr w:rsidR="00121FD2" w:rsidTr="00D22894" w14:paraId="007FDD4D" w14:textId="77777777">
        <w:tc>
          <w:tcPr>
            <w:tcW w:w="1728" w:type="dxa"/>
          </w:tcPr>
          <w:p w:rsidR="00121FD2" w:rsidP="00D22894" w:rsidRDefault="00121FD2" w14:paraId="2FBD3DBB" w14:textId="77777777">
            <w:r>
              <w:t>Responses:</w:t>
            </w:r>
          </w:p>
        </w:tc>
        <w:tc>
          <w:tcPr>
            <w:tcW w:w="8712" w:type="dxa"/>
          </w:tcPr>
          <w:p w:rsidR="00121FD2" w:rsidP="00D22894" w:rsidRDefault="00121FD2" w14:paraId="09F60960" w14:textId="77777777">
            <w:r>
              <w:t xml:space="preserve">YES…………………………1         </w:t>
            </w:r>
          </w:p>
          <w:p w:rsidR="00121FD2" w:rsidP="00D22894" w:rsidRDefault="00121FD2" w14:paraId="3ED26491" w14:textId="2DACE3E6">
            <w:r>
              <w:lastRenderedPageBreak/>
              <w:t xml:space="preserve">NO…………………………..2        </w:t>
            </w:r>
            <w:r w:rsidR="00E564A2">
              <w:t>CV50</w:t>
            </w:r>
          </w:p>
          <w:p w:rsidR="00121FD2" w:rsidP="00D22894" w:rsidRDefault="00121FD2" w14:paraId="2868ED76" w14:textId="416594C8">
            <w:r>
              <w:t>REFUSED…………………..RF</w:t>
            </w:r>
            <w:r w:rsidR="00E564A2">
              <w:t xml:space="preserve">     CV50</w:t>
            </w:r>
          </w:p>
          <w:p w:rsidR="00121FD2" w:rsidP="00D22894" w:rsidRDefault="00121FD2" w14:paraId="5C6A9917" w14:textId="4FBA292B">
            <w:r>
              <w:t>DON’T KNOW……………..DK</w:t>
            </w:r>
            <w:r w:rsidR="00E564A2">
              <w:t xml:space="preserve">    CV50</w:t>
            </w:r>
          </w:p>
        </w:tc>
      </w:tr>
      <w:tr w:rsidR="00121FD2" w:rsidTr="00D22894" w14:paraId="326BDA6E" w14:textId="77777777">
        <w:tc>
          <w:tcPr>
            <w:tcW w:w="1728" w:type="dxa"/>
          </w:tcPr>
          <w:p w:rsidR="00121FD2" w:rsidP="00D22894" w:rsidRDefault="00121FD2" w14:paraId="44599390" w14:textId="77777777">
            <w:r>
              <w:lastRenderedPageBreak/>
              <w:t>Programmer Instructions:</w:t>
            </w:r>
          </w:p>
        </w:tc>
        <w:tc>
          <w:tcPr>
            <w:tcW w:w="8712" w:type="dxa"/>
          </w:tcPr>
          <w:p w:rsidR="00121FD2" w:rsidP="00D22894" w:rsidRDefault="00121FD2" w14:paraId="3B7EC4D2" w14:textId="788B616C">
            <w:r>
              <w:t>If coded ‘1’ (YES) and a MU</w:t>
            </w:r>
            <w:r w:rsidR="00E564A2">
              <w:t>LTI-PERSON RU, continue with CV4</w:t>
            </w:r>
            <w:r>
              <w:t>0.</w:t>
            </w:r>
          </w:p>
          <w:p w:rsidR="00121FD2" w:rsidP="00D22894" w:rsidRDefault="00121FD2" w14:paraId="09517280" w14:textId="5A0CA70F">
            <w:r>
              <w:t xml:space="preserve">If coded ‘1’ (YES) and a SINGLE-PERSON RU, </w:t>
            </w:r>
            <w:r w:rsidR="00E564A2">
              <w:t>automatically code person at CV4</w:t>
            </w:r>
            <w:r>
              <w:t>0, and go to</w:t>
            </w:r>
          </w:p>
          <w:p w:rsidR="00121FD2" w:rsidP="00D22894" w:rsidRDefault="00E564A2" w14:paraId="14A2538C" w14:textId="5D5F32F4">
            <w:r>
              <w:t>CV50</w:t>
            </w:r>
            <w:r w:rsidR="00121FD2">
              <w:t>.</w:t>
            </w:r>
          </w:p>
        </w:tc>
      </w:tr>
      <w:tr w:rsidR="00121FD2" w:rsidTr="00D22894" w14:paraId="2619A027" w14:textId="77777777">
        <w:tc>
          <w:tcPr>
            <w:tcW w:w="1728" w:type="dxa"/>
          </w:tcPr>
          <w:p w:rsidR="00121FD2" w:rsidP="00D22894" w:rsidRDefault="00121FD2" w14:paraId="6EA78D1E" w14:textId="77777777">
            <w:r>
              <w:t>Display Instructions:</w:t>
            </w:r>
          </w:p>
        </w:tc>
        <w:tc>
          <w:tcPr>
            <w:tcW w:w="8712" w:type="dxa"/>
          </w:tcPr>
          <w:p w:rsidRPr="00834C22" w:rsidR="00834C22" w:rsidP="00834C22" w:rsidRDefault="00834C22" w14:paraId="0543BB8D" w14:textId="77C01AB8">
            <w:r w:rsidRPr="00834C22">
              <w:t>Display ‘{</w:t>
            </w:r>
            <w:r w:rsidR="00A678AA">
              <w:t>have you/h</w:t>
            </w:r>
            <w:r w:rsidRPr="00834C22">
              <w:t xml:space="preserve">as {PERSON}} delayed seeking dental care </w:t>
            </w:r>
            <w:r>
              <w:t>(</w:t>
            </w:r>
            <w:r w:rsidRPr="00834C22">
              <w:t>including check-ups</w:t>
            </w:r>
            <w:r>
              <w:t>)</w:t>
            </w:r>
            <w:r w:rsidR="00A603D2">
              <w:t>’</w:t>
            </w:r>
            <w:r w:rsidRPr="00834C22">
              <w:t xml:space="preserve"> if</w:t>
            </w:r>
          </w:p>
          <w:p w:rsidRPr="00834C22" w:rsidR="00834C22" w:rsidP="00834C22" w:rsidRDefault="00834C22" w14:paraId="127EC2A7" w14:textId="0BC7AA24">
            <w:r w:rsidRPr="00834C22">
              <w:t xml:space="preserve">SINGLE-PERSON RU. Otherwise, display ‘has dental care </w:t>
            </w:r>
            <w:r>
              <w:t>(including check-ups)</w:t>
            </w:r>
            <w:r w:rsidRPr="00834C22">
              <w:t xml:space="preserve"> been delayed for anyone in the household’.</w:t>
            </w:r>
          </w:p>
          <w:p w:rsidRPr="00834C22" w:rsidR="00834C22" w:rsidP="00834C22" w:rsidRDefault="00834C22" w14:paraId="23FE3D83" w14:textId="77777777"/>
          <w:p w:rsidR="00121FD2" w:rsidP="00834C22" w:rsidRDefault="00834C22" w14:paraId="75D5CCAB" w14:textId="14CA56BB">
            <w:r w:rsidRPr="00834C22">
              <w:t>Display ‘</w:t>
            </w:r>
            <w:r w:rsidR="006E6E9E">
              <w:t>h</w:t>
            </w:r>
            <w:r w:rsidRPr="00834C22">
              <w:t xml:space="preserve">ave you’ if respondent is </w:t>
            </w:r>
            <w:r w:rsidR="006E6E9E">
              <w:t>RU member. Otherwise, display ‘h</w:t>
            </w:r>
            <w:r w:rsidRPr="00834C22">
              <w:t>as {PERSON}’.</w:t>
            </w:r>
          </w:p>
        </w:tc>
      </w:tr>
      <w:tr w:rsidR="00121FD2" w:rsidTr="00D22894" w14:paraId="62685EDF" w14:textId="77777777">
        <w:tc>
          <w:tcPr>
            <w:tcW w:w="1728" w:type="dxa"/>
          </w:tcPr>
          <w:p w:rsidR="00121FD2" w:rsidP="00D22894" w:rsidRDefault="00121FD2" w14:paraId="4021BE87" w14:textId="77777777">
            <w:r>
              <w:t>Testing/Editing Notes:</w:t>
            </w:r>
          </w:p>
        </w:tc>
        <w:tc>
          <w:tcPr>
            <w:tcW w:w="8712" w:type="dxa"/>
          </w:tcPr>
          <w:p w:rsidR="00121FD2" w:rsidP="00D22894" w:rsidRDefault="00121FD2" w14:paraId="69970A05" w14:textId="77777777"/>
        </w:tc>
      </w:tr>
    </w:tbl>
    <w:p w:rsidR="00121FD2" w:rsidP="00121FD2" w:rsidRDefault="00121FD2" w14:paraId="590C70EB" w14:textId="77777777">
      <w:pPr>
        <w:spacing w:after="0" w:line="240" w:lineRule="auto"/>
      </w:pPr>
    </w:p>
    <w:p w:rsidR="00121FD2" w:rsidP="00121FD2" w:rsidRDefault="00121FD2" w14:paraId="4D54D464" w14:textId="77777777">
      <w:pPr>
        <w:spacing w:after="0" w:line="240" w:lineRule="auto"/>
      </w:pPr>
    </w:p>
    <w:p w:rsidR="00121FD2" w:rsidP="00121FD2" w:rsidRDefault="00121FD2" w14:paraId="4A64E52E" w14:textId="77777777">
      <w:pPr>
        <w:spacing w:after="0"/>
      </w:pPr>
      <w:r w:rsidRPr="00055F6E">
        <w:rPr>
          <w:szCs w:val="22"/>
        </w:rPr>
        <w:t>Section:</w:t>
      </w:r>
      <w:r>
        <w:rPr>
          <w:szCs w:val="22"/>
        </w:rPr>
        <w:tab/>
      </w:r>
      <w:r>
        <w:t>__</w:t>
      </w:r>
      <w:sdt>
        <w:sdtPr>
          <w:id w:val="-1321961483"/>
          <w:placeholder>
            <w:docPart w:val="0A17997F06A0414BBAEE1C38F0800565"/>
          </w:placeholder>
        </w:sdtPr>
        <w:sdtEndPr/>
        <w:sdtContent>
          <w:r>
            <w:t>CV</w:t>
          </w:r>
        </w:sdtContent>
      </w:sdt>
      <w:r>
        <w:t>______</w:t>
      </w:r>
    </w:p>
    <w:p w:rsidR="00121FD2" w:rsidP="00121FD2" w:rsidRDefault="00121FD2" w14:paraId="1BB90249" w14:textId="64E16692">
      <w:pPr>
        <w:spacing w:after="0"/>
      </w:pPr>
      <w:r>
        <w:t xml:space="preserve">Item #: </w:t>
      </w:r>
      <w:r>
        <w:tab/>
      </w:r>
      <w:r>
        <w:tab/>
        <w:t>__</w:t>
      </w:r>
      <w:sdt>
        <w:sdtPr>
          <w:id w:val="980970310"/>
          <w:placeholder>
            <w:docPart w:val="0A17997F06A0414BBAEE1C38F0800565"/>
          </w:placeholder>
        </w:sdtPr>
        <w:sdtEndPr/>
        <w:sdtContent>
          <w:r>
            <w:t>CV40</w:t>
          </w:r>
        </w:sdtContent>
      </w:sdt>
      <w:r>
        <w:t>______</w:t>
      </w:r>
      <w:r>
        <w:tab/>
        <w:t xml:space="preserve">Blaise Name (new variable name): </w:t>
      </w:r>
      <w:sdt>
        <w:sdtPr>
          <w:id w:val="-1327510127"/>
          <w:placeholder>
            <w:docPart w:val="0A17997F06A0414BBAEE1C38F0800565"/>
          </w:placeholder>
          <w:showingPlcHdr/>
        </w:sdtPr>
        <w:sdtEndPr/>
        <w:sdtContent>
          <w:r w:rsidRPr="009F54A8">
            <w:rPr>
              <w:rStyle w:val="PlaceholderText"/>
            </w:rPr>
            <w:t>Click here to enter text.</w:t>
          </w:r>
        </w:sdtContent>
      </w:sdt>
    </w:p>
    <w:p w:rsidR="00121FD2" w:rsidP="00121FD2" w:rsidRDefault="00121FD2" w14:paraId="23996591" w14:textId="77777777">
      <w:pPr>
        <w:spacing w:after="0"/>
      </w:pPr>
      <w:r>
        <w:t xml:space="preserve">Type Class: </w:t>
      </w:r>
      <w:r>
        <w:tab/>
        <w:t>__</w:t>
      </w:r>
      <w:sdt>
        <w:sdtPr>
          <w:id w:val="-1587064500"/>
          <w:placeholder>
            <w:docPart w:val="0A17997F06A0414BBAEE1C38F0800565"/>
          </w:placeholder>
        </w:sdtPr>
        <w:sdtEndPr/>
        <w:sdtContent>
          <w:r w:rsidRPr="003B7CAD">
            <w:t>TYESNO</w:t>
          </w:r>
        </w:sdtContent>
      </w:sdt>
      <w:r>
        <w:t>______</w:t>
      </w:r>
    </w:p>
    <w:p w:rsidR="00121FD2" w:rsidP="00121FD2" w:rsidRDefault="00121FD2" w14:paraId="4EDA243F" w14:textId="77777777">
      <w:pPr>
        <w:pBdr>
          <w:bottom w:val="single" w:color="auto" w:sz="12" w:space="1"/>
        </w:pBdr>
        <w:spacing w:after="0"/>
      </w:pPr>
      <w:r>
        <w:t>Answer Type:</w:t>
      </w:r>
      <w:r>
        <w:tab/>
        <w:t>__</w:t>
      </w:r>
      <w:sdt>
        <w:sdtPr>
          <w:id w:val="883451980"/>
          <w:placeholder>
            <w:docPart w:val="0A17997F06A0414BBAEE1C38F0800565"/>
          </w:placeholder>
        </w:sdtPr>
        <w:sdtEndPr/>
        <w:sdtContent>
          <w:r w:rsidRPr="003B7CAD">
            <w:t>TFIRSTMIDLASTNA</w:t>
          </w:r>
        </w:sdtContent>
      </w:sdt>
      <w:r>
        <w:t>______</w:t>
      </w:r>
    </w:p>
    <w:p w:rsidR="00121FD2" w:rsidP="00121FD2" w:rsidRDefault="00121FD2" w14:paraId="21AD640C" w14:textId="77777777">
      <w:pPr>
        <w:pBdr>
          <w:bottom w:val="single" w:color="auto" w:sz="12" w:space="1"/>
        </w:pBdr>
        <w:spacing w:after="0" w:line="240" w:lineRule="auto"/>
      </w:pPr>
    </w:p>
    <w:p w:rsidR="00121FD2" w:rsidP="00121FD2" w:rsidRDefault="00121FD2" w14:paraId="13E3EE10" w14:textId="77777777">
      <w:pPr>
        <w:spacing w:after="0"/>
      </w:pPr>
      <w:r>
        <w:rPr>
          <w:szCs w:val="22"/>
        </w:rPr>
        <w:t>Help Available</w:t>
      </w:r>
      <w:r w:rsidRPr="00055F6E">
        <w:rPr>
          <w:szCs w:val="22"/>
        </w:rPr>
        <w:t>:</w:t>
      </w:r>
      <w:r>
        <w:rPr>
          <w:szCs w:val="22"/>
        </w:rPr>
        <w:tab/>
      </w:r>
      <w:r>
        <w:t>__</w:t>
      </w:r>
      <w:sdt>
        <w:sdtPr>
          <w:id w:val="-931357323"/>
          <w:placeholder>
            <w:docPart w:val="49CE5861B340440D8F4D7CCFA8BFE357"/>
          </w:placeholder>
          <w:showingPlcHdr/>
        </w:sdtPr>
        <w:sdtEndPr/>
        <w:sdtContent>
          <w:r w:rsidRPr="009F54A8">
            <w:rPr>
              <w:rStyle w:val="PlaceholderText"/>
            </w:rPr>
            <w:t>Click here to enter text.</w:t>
          </w:r>
        </w:sdtContent>
      </w:sdt>
      <w:r>
        <w:t>______</w:t>
      </w:r>
    </w:p>
    <w:p w:rsidR="00121FD2" w:rsidP="00121FD2" w:rsidRDefault="00121FD2" w14:paraId="2A309D27" w14:textId="77777777">
      <w:pPr>
        <w:spacing w:after="0"/>
      </w:pPr>
      <w:r w:rsidRPr="00055F6E">
        <w:rPr>
          <w:szCs w:val="22"/>
        </w:rPr>
        <w:t>S</w:t>
      </w:r>
      <w:r>
        <w:rPr>
          <w:szCs w:val="22"/>
        </w:rPr>
        <w:t>how Card</w:t>
      </w:r>
      <w:r w:rsidRPr="00055F6E">
        <w:rPr>
          <w:szCs w:val="22"/>
        </w:rPr>
        <w:t>:</w:t>
      </w:r>
      <w:r>
        <w:rPr>
          <w:szCs w:val="22"/>
        </w:rPr>
        <w:tab/>
      </w:r>
      <w:r>
        <w:t>__</w:t>
      </w:r>
      <w:sdt>
        <w:sdtPr>
          <w:id w:val="46809418"/>
          <w:placeholder>
            <w:docPart w:val="260E39472C344D2D992A8C1F2E6CAD77"/>
          </w:placeholder>
          <w:showingPlcHdr/>
        </w:sdtPr>
        <w:sdtEndPr/>
        <w:sdtContent>
          <w:r w:rsidRPr="009F54A8">
            <w:rPr>
              <w:rStyle w:val="PlaceholderText"/>
            </w:rPr>
            <w:t>Click here to enter text.</w:t>
          </w:r>
        </w:sdtContent>
      </w:sdt>
      <w:r>
        <w:t>______</w:t>
      </w:r>
    </w:p>
    <w:p w:rsidR="00121FD2" w:rsidP="00121FD2" w:rsidRDefault="00121FD2" w14:paraId="2609A3A2" w14:textId="77777777">
      <w:pPr>
        <w:spacing w:after="0"/>
      </w:pPr>
      <w:r>
        <w:rPr>
          <w:szCs w:val="22"/>
        </w:rPr>
        <w:t>Look Up File</w:t>
      </w:r>
      <w:r w:rsidRPr="00055F6E">
        <w:rPr>
          <w:szCs w:val="22"/>
        </w:rPr>
        <w:t>:</w:t>
      </w:r>
      <w:r>
        <w:rPr>
          <w:szCs w:val="22"/>
        </w:rPr>
        <w:tab/>
      </w:r>
      <w:r>
        <w:t>__</w:t>
      </w:r>
      <w:sdt>
        <w:sdtPr>
          <w:id w:val="-118621127"/>
          <w:placeholder>
            <w:docPart w:val="31AC96CF8E3F4AC490F8A115F9538F03"/>
          </w:placeholder>
          <w:showingPlcHdr/>
        </w:sdtPr>
        <w:sdtEndPr/>
        <w:sdtContent>
          <w:r w:rsidRPr="009F54A8">
            <w:rPr>
              <w:rStyle w:val="PlaceholderText"/>
            </w:rPr>
            <w:t>Click here to enter text.</w:t>
          </w:r>
        </w:sdtContent>
      </w:sdt>
      <w:r>
        <w:t>______</w:t>
      </w:r>
    </w:p>
    <w:p w:rsidR="00121FD2" w:rsidP="00121FD2" w:rsidRDefault="00121FD2" w14:paraId="5AD735BF" w14:textId="77777777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22"/>
        <w:gridCol w:w="8492"/>
      </w:tblGrid>
      <w:tr w:rsidR="00121FD2" w:rsidTr="00D22894" w14:paraId="15DD00B6" w14:textId="77777777">
        <w:tc>
          <w:tcPr>
            <w:tcW w:w="1728" w:type="dxa"/>
          </w:tcPr>
          <w:p w:rsidR="00121FD2" w:rsidP="00D22894" w:rsidRDefault="00121FD2" w14:paraId="0D35CD90" w14:textId="77777777">
            <w:r>
              <w:t>Write To:</w:t>
            </w:r>
          </w:p>
        </w:tc>
        <w:tc>
          <w:tcPr>
            <w:tcW w:w="8712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756"/>
              <w:gridCol w:w="2755"/>
              <w:gridCol w:w="2755"/>
            </w:tblGrid>
            <w:tr w:rsidR="00121FD2" w:rsidTr="00D22894" w14:paraId="0977BB41" w14:textId="77777777">
              <w:tc>
                <w:tcPr>
                  <w:tcW w:w="2827" w:type="dxa"/>
                </w:tcPr>
                <w:p w:rsidR="00121FD2" w:rsidP="00D22894" w:rsidRDefault="00121FD2" w14:paraId="641BB360" w14:textId="77777777">
                  <w:r>
                    <w:t>Parent Variable</w:t>
                  </w:r>
                </w:p>
              </w:tc>
              <w:tc>
                <w:tcPr>
                  <w:tcW w:w="2827" w:type="dxa"/>
                </w:tcPr>
                <w:p w:rsidR="00121FD2" w:rsidP="00D22894" w:rsidRDefault="00121FD2" w14:paraId="15BD4E35" w14:textId="77777777">
                  <w:r>
                    <w:t>Variable Name</w:t>
                  </w:r>
                </w:p>
              </w:tc>
              <w:tc>
                <w:tcPr>
                  <w:tcW w:w="2827" w:type="dxa"/>
                </w:tcPr>
                <w:p w:rsidR="00121FD2" w:rsidP="00D22894" w:rsidRDefault="00121FD2" w14:paraId="1A6E030D" w14:textId="77777777">
                  <w:r>
                    <w:t>Variable Label</w:t>
                  </w:r>
                </w:p>
              </w:tc>
            </w:tr>
            <w:tr w:rsidR="00121FD2" w:rsidTr="00D22894" w14:paraId="63BF6ABD" w14:textId="77777777">
              <w:tc>
                <w:tcPr>
                  <w:tcW w:w="2827" w:type="dxa"/>
                </w:tcPr>
                <w:p w:rsidR="00121FD2" w:rsidP="00D22894" w:rsidRDefault="00121FD2" w14:paraId="51576290" w14:textId="77777777"/>
              </w:tc>
              <w:tc>
                <w:tcPr>
                  <w:tcW w:w="2827" w:type="dxa"/>
                </w:tcPr>
                <w:p w:rsidR="00121FD2" w:rsidP="00D22894" w:rsidRDefault="00121FD2" w14:paraId="206CFFC3" w14:textId="77777777"/>
              </w:tc>
              <w:tc>
                <w:tcPr>
                  <w:tcW w:w="2827" w:type="dxa"/>
                </w:tcPr>
                <w:p w:rsidR="00121FD2" w:rsidP="00D22894" w:rsidRDefault="00121FD2" w14:paraId="109CA054" w14:textId="77777777"/>
              </w:tc>
            </w:tr>
            <w:tr w:rsidR="00121FD2" w:rsidTr="00D22894" w14:paraId="644772C1" w14:textId="77777777">
              <w:tc>
                <w:tcPr>
                  <w:tcW w:w="2827" w:type="dxa"/>
                </w:tcPr>
                <w:p w:rsidR="00121FD2" w:rsidP="00D22894" w:rsidRDefault="00121FD2" w14:paraId="416EC5A7" w14:textId="77777777"/>
              </w:tc>
              <w:tc>
                <w:tcPr>
                  <w:tcW w:w="2827" w:type="dxa"/>
                </w:tcPr>
                <w:p w:rsidR="00121FD2" w:rsidP="00D22894" w:rsidRDefault="00121FD2" w14:paraId="51A16E36" w14:textId="77777777"/>
              </w:tc>
              <w:tc>
                <w:tcPr>
                  <w:tcW w:w="2827" w:type="dxa"/>
                </w:tcPr>
                <w:p w:rsidR="00121FD2" w:rsidP="00D22894" w:rsidRDefault="00121FD2" w14:paraId="390DDF97" w14:textId="77777777"/>
              </w:tc>
            </w:tr>
            <w:tr w:rsidR="00121FD2" w:rsidTr="00D22894" w14:paraId="39C9B725" w14:textId="77777777">
              <w:tc>
                <w:tcPr>
                  <w:tcW w:w="2827" w:type="dxa"/>
                </w:tcPr>
                <w:p w:rsidR="00121FD2" w:rsidP="00D22894" w:rsidRDefault="00121FD2" w14:paraId="240A3A38" w14:textId="77777777"/>
              </w:tc>
              <w:tc>
                <w:tcPr>
                  <w:tcW w:w="2827" w:type="dxa"/>
                </w:tcPr>
                <w:p w:rsidR="00121FD2" w:rsidP="00D22894" w:rsidRDefault="00121FD2" w14:paraId="37684398" w14:textId="77777777"/>
              </w:tc>
              <w:tc>
                <w:tcPr>
                  <w:tcW w:w="2827" w:type="dxa"/>
                </w:tcPr>
                <w:p w:rsidR="00121FD2" w:rsidP="00D22894" w:rsidRDefault="00121FD2" w14:paraId="35F60279" w14:textId="77777777"/>
              </w:tc>
            </w:tr>
            <w:tr w:rsidR="00121FD2" w:rsidTr="00D22894" w14:paraId="2CF5F2E4" w14:textId="77777777">
              <w:tc>
                <w:tcPr>
                  <w:tcW w:w="2827" w:type="dxa"/>
                </w:tcPr>
                <w:p w:rsidR="00121FD2" w:rsidP="00D22894" w:rsidRDefault="00121FD2" w14:paraId="0A83E275" w14:textId="77777777"/>
              </w:tc>
              <w:tc>
                <w:tcPr>
                  <w:tcW w:w="2827" w:type="dxa"/>
                </w:tcPr>
                <w:p w:rsidR="00121FD2" w:rsidP="00D22894" w:rsidRDefault="00121FD2" w14:paraId="00935815" w14:textId="77777777"/>
              </w:tc>
              <w:tc>
                <w:tcPr>
                  <w:tcW w:w="2827" w:type="dxa"/>
                </w:tcPr>
                <w:p w:rsidR="00121FD2" w:rsidP="00D22894" w:rsidRDefault="00121FD2" w14:paraId="2FA6CC3C" w14:textId="77777777"/>
              </w:tc>
            </w:tr>
            <w:tr w:rsidR="00121FD2" w:rsidTr="00D22894" w14:paraId="5004C903" w14:textId="77777777">
              <w:tc>
                <w:tcPr>
                  <w:tcW w:w="2827" w:type="dxa"/>
                </w:tcPr>
                <w:p w:rsidR="00121FD2" w:rsidP="00D22894" w:rsidRDefault="00121FD2" w14:paraId="7273D2AE" w14:textId="77777777"/>
              </w:tc>
              <w:tc>
                <w:tcPr>
                  <w:tcW w:w="2827" w:type="dxa"/>
                </w:tcPr>
                <w:p w:rsidR="00121FD2" w:rsidP="00D22894" w:rsidRDefault="00121FD2" w14:paraId="60664818" w14:textId="77777777"/>
              </w:tc>
              <w:tc>
                <w:tcPr>
                  <w:tcW w:w="2827" w:type="dxa"/>
                </w:tcPr>
                <w:p w:rsidR="00121FD2" w:rsidP="00D22894" w:rsidRDefault="00121FD2" w14:paraId="4EE8B216" w14:textId="77777777"/>
              </w:tc>
            </w:tr>
          </w:tbl>
          <w:p w:rsidR="00121FD2" w:rsidP="00D22894" w:rsidRDefault="00121FD2" w14:paraId="62A05BD1" w14:textId="77777777"/>
          <w:p w:rsidR="00121FD2" w:rsidP="00D22894" w:rsidRDefault="00121FD2" w14:paraId="3CEF5810" w14:textId="77777777"/>
          <w:p w:rsidR="00121FD2" w:rsidP="00D22894" w:rsidRDefault="00121FD2" w14:paraId="4512304F" w14:textId="77777777"/>
          <w:p w:rsidR="00121FD2" w:rsidP="00D22894" w:rsidRDefault="00121FD2" w14:paraId="65D42003" w14:textId="77777777"/>
        </w:tc>
      </w:tr>
      <w:tr w:rsidR="00121FD2" w:rsidTr="00D22894" w14:paraId="337481C8" w14:textId="77777777">
        <w:tc>
          <w:tcPr>
            <w:tcW w:w="1728" w:type="dxa"/>
          </w:tcPr>
          <w:p w:rsidR="00121FD2" w:rsidP="00D22894" w:rsidRDefault="00121FD2" w14:paraId="5A7115FD" w14:textId="77777777">
            <w:r>
              <w:t>Context Header:</w:t>
            </w:r>
          </w:p>
        </w:tc>
        <w:tc>
          <w:tcPr>
            <w:tcW w:w="8712" w:type="dxa"/>
          </w:tcPr>
          <w:p w:rsidR="00121FD2" w:rsidP="00D22894" w:rsidRDefault="00121FD2" w14:paraId="3F657CE0" w14:textId="77777777"/>
        </w:tc>
      </w:tr>
      <w:tr w:rsidR="00121FD2" w:rsidTr="00D22894" w14:paraId="36FCE62B" w14:textId="77777777">
        <w:tc>
          <w:tcPr>
            <w:tcW w:w="1728" w:type="dxa"/>
          </w:tcPr>
          <w:p w:rsidR="00121FD2" w:rsidP="00D22894" w:rsidRDefault="00121FD2" w14:paraId="17A3986C" w14:textId="77777777">
            <w:r>
              <w:t>Question Text:</w:t>
            </w:r>
          </w:p>
        </w:tc>
        <w:tc>
          <w:tcPr>
            <w:tcW w:w="8712" w:type="dxa"/>
          </w:tcPr>
          <w:p w:rsidRPr="00F86C1C" w:rsidR="00F86C1C" w:rsidP="00F86C1C" w:rsidRDefault="00F86C1C" w14:paraId="1A03C175" w14:textId="77777777">
            <w:r w:rsidRPr="00F86C1C">
              <w:t>Who was that?</w:t>
            </w:r>
          </w:p>
          <w:p w:rsidR="00121FD2" w:rsidP="00F86C1C" w:rsidRDefault="00F86C1C" w14:paraId="4F597C28" w14:textId="1D215B88">
            <w:r w:rsidRPr="00F86C1C">
              <w:t xml:space="preserve">PROBE: Did anyone else delay seeking dental care (including check-ups) </w:t>
            </w:r>
            <w:r w:rsidRPr="00F86C1C">
              <w:rPr>
                <w:u w:val="single"/>
              </w:rPr>
              <w:t>because of the coronavirus pandemic</w:t>
            </w:r>
            <w:r w:rsidRPr="00F86C1C">
              <w:t>?</w:t>
            </w:r>
          </w:p>
        </w:tc>
      </w:tr>
      <w:tr w:rsidR="00121FD2" w:rsidTr="00D22894" w14:paraId="4566DA3E" w14:textId="77777777">
        <w:tc>
          <w:tcPr>
            <w:tcW w:w="1728" w:type="dxa"/>
          </w:tcPr>
          <w:p w:rsidR="00121FD2" w:rsidP="00D22894" w:rsidRDefault="00121FD2" w14:paraId="1F16DF15" w14:textId="77777777">
            <w:r>
              <w:t>Responses:</w:t>
            </w:r>
          </w:p>
        </w:tc>
        <w:tc>
          <w:tcPr>
            <w:tcW w:w="8712" w:type="dxa"/>
          </w:tcPr>
          <w:p w:rsidR="00121FD2" w:rsidP="00D22894" w:rsidRDefault="00121FD2" w14:paraId="4B78EBD7" w14:textId="77777777">
            <w:r>
              <w:t>{FIRST NAME [MIDDLE NAME] LAST NAME}………..1</w:t>
            </w:r>
          </w:p>
          <w:p w:rsidR="00121FD2" w:rsidP="00D22894" w:rsidRDefault="00121FD2" w14:paraId="78FC6E52" w14:textId="77777777">
            <w:r>
              <w:t>{FIRST NAME [MIDDLE NAME] LAST NAME}………..2</w:t>
            </w:r>
          </w:p>
          <w:p w:rsidR="00121FD2" w:rsidP="00D22894" w:rsidRDefault="00121FD2" w14:paraId="07212A1E" w14:textId="77777777">
            <w:r>
              <w:t>{FIRST NAME [MIDDLE NAME] LAST NAME}………..3</w:t>
            </w:r>
          </w:p>
          <w:p w:rsidR="00121FD2" w:rsidP="00D22894" w:rsidRDefault="00121FD2" w14:paraId="1E596AC9" w14:textId="77777777">
            <w:r>
              <w:t xml:space="preserve">{FIRST NAME [MIDDLE NAME] LAST NAME}………..4 </w:t>
            </w:r>
          </w:p>
          <w:p w:rsidR="00121FD2" w:rsidP="00D22894" w:rsidRDefault="00121FD2" w14:paraId="67626919" w14:textId="77777777">
            <w:r>
              <w:t>{FIRST NAME [MIDDLE NAME] LAST NAME}………..N</w:t>
            </w:r>
          </w:p>
        </w:tc>
      </w:tr>
      <w:tr w:rsidR="00121FD2" w:rsidTr="00D22894" w14:paraId="6DC1BDDA" w14:textId="77777777">
        <w:tc>
          <w:tcPr>
            <w:tcW w:w="1728" w:type="dxa"/>
          </w:tcPr>
          <w:p w:rsidR="00121FD2" w:rsidP="00D22894" w:rsidRDefault="00121FD2" w14:paraId="15CF6786" w14:textId="77777777">
            <w:r>
              <w:t>Programmer Instructions:</w:t>
            </w:r>
          </w:p>
        </w:tc>
        <w:tc>
          <w:tcPr>
            <w:tcW w:w="8712" w:type="dxa"/>
          </w:tcPr>
          <w:p w:rsidR="00121FD2" w:rsidP="00D22894" w:rsidRDefault="00F86C1C" w14:paraId="50C341D7" w14:textId="3428C7A4">
            <w:r>
              <w:t>Go to CV50</w:t>
            </w:r>
            <w:r w:rsidR="00121FD2">
              <w:t>.</w:t>
            </w:r>
          </w:p>
        </w:tc>
      </w:tr>
      <w:tr w:rsidR="00121FD2" w:rsidTr="00D22894" w14:paraId="0C621073" w14:textId="77777777">
        <w:tc>
          <w:tcPr>
            <w:tcW w:w="1728" w:type="dxa"/>
          </w:tcPr>
          <w:p w:rsidR="00121FD2" w:rsidP="00D22894" w:rsidRDefault="00121FD2" w14:paraId="3C9D51DA" w14:textId="77777777">
            <w:r>
              <w:t>Display Instructions:</w:t>
            </w:r>
          </w:p>
        </w:tc>
        <w:tc>
          <w:tcPr>
            <w:tcW w:w="8712" w:type="dxa"/>
          </w:tcPr>
          <w:p w:rsidR="00121FD2" w:rsidP="00D22894" w:rsidRDefault="00121FD2" w14:paraId="7A59E332" w14:textId="77777777">
            <w:r>
              <w:t>Roster 2 - no add/edit/delete</w:t>
            </w:r>
          </w:p>
          <w:p w:rsidR="00121FD2" w:rsidP="00D22894" w:rsidRDefault="00121FD2" w14:paraId="656DEE8C" w14:textId="77777777">
            <w:r>
              <w:t>Roster definition:</w:t>
            </w:r>
          </w:p>
          <w:p w:rsidR="00121FD2" w:rsidP="00D22894" w:rsidRDefault="00121FD2" w14:paraId="45655497" w14:textId="77777777">
            <w:r>
              <w:t xml:space="preserve">This item displays RU </w:t>
            </w:r>
            <w:proofErr w:type="gramStart"/>
            <w:r>
              <w:t>members</w:t>
            </w:r>
            <w:proofErr w:type="gramEnd"/>
            <w:r>
              <w:t xml:space="preserve"> roster for selection. Display RU member’s first, middle, and</w:t>
            </w:r>
          </w:p>
          <w:p w:rsidR="00121FD2" w:rsidP="00D22894" w:rsidRDefault="00121FD2" w14:paraId="5B6AF5A0" w14:textId="77777777">
            <w:r>
              <w:t>last name</w:t>
            </w:r>
          </w:p>
          <w:p w:rsidR="00121FD2" w:rsidP="00D22894" w:rsidRDefault="00121FD2" w14:paraId="315DF3FC" w14:textId="77777777">
            <w:r>
              <w:t>(</w:t>
            </w:r>
            <w:proofErr w:type="spellStart"/>
            <w:r>
              <w:t>Person.FullName</w:t>
            </w:r>
            <w:proofErr w:type="spellEnd"/>
            <w:r>
              <w:t>).</w:t>
            </w:r>
          </w:p>
          <w:p w:rsidR="00121FD2" w:rsidP="00D22894" w:rsidRDefault="00121FD2" w14:paraId="7C65E3DC" w14:textId="77777777">
            <w:r>
              <w:t>Roster filter:</w:t>
            </w:r>
          </w:p>
          <w:p w:rsidR="00121FD2" w:rsidP="00D22894" w:rsidRDefault="00121FD2" w14:paraId="6BE35C8A" w14:textId="77777777">
            <w:r>
              <w:t>No filter; display all.</w:t>
            </w:r>
          </w:p>
        </w:tc>
      </w:tr>
      <w:tr w:rsidR="00121FD2" w:rsidTr="00D22894" w14:paraId="3079FE68" w14:textId="77777777">
        <w:tc>
          <w:tcPr>
            <w:tcW w:w="1728" w:type="dxa"/>
          </w:tcPr>
          <w:p w:rsidR="00121FD2" w:rsidP="00D22894" w:rsidRDefault="00121FD2" w14:paraId="291DB810" w14:textId="77777777">
            <w:r>
              <w:t>Testing/Editing Notes:</w:t>
            </w:r>
          </w:p>
        </w:tc>
        <w:tc>
          <w:tcPr>
            <w:tcW w:w="8712" w:type="dxa"/>
          </w:tcPr>
          <w:p w:rsidR="00121FD2" w:rsidP="00D22894" w:rsidRDefault="00121FD2" w14:paraId="742AFEB3" w14:textId="77777777"/>
        </w:tc>
      </w:tr>
    </w:tbl>
    <w:p w:rsidR="00121FD2" w:rsidP="00AA70CC" w:rsidRDefault="00121FD2" w14:paraId="39B53880" w14:textId="77777777">
      <w:pPr>
        <w:spacing w:after="0" w:line="240" w:lineRule="auto"/>
      </w:pPr>
    </w:p>
    <w:p w:rsidR="00AA70CC" w:rsidP="00AA70CC" w:rsidRDefault="00AA70CC" w14:paraId="2A301E64" w14:textId="77777777">
      <w:pPr>
        <w:spacing w:after="0" w:line="240" w:lineRule="auto"/>
      </w:pPr>
    </w:p>
    <w:p w:rsidR="00AA70CC" w:rsidP="00AA70CC" w:rsidRDefault="00AA70CC" w14:paraId="130AB26E" w14:textId="77777777">
      <w:pPr>
        <w:spacing w:after="0"/>
      </w:pPr>
      <w:r w:rsidRPr="00055F6E">
        <w:rPr>
          <w:szCs w:val="22"/>
        </w:rPr>
        <w:t>Section:</w:t>
      </w:r>
      <w:r>
        <w:rPr>
          <w:szCs w:val="22"/>
        </w:rPr>
        <w:tab/>
      </w:r>
      <w:r>
        <w:t>__</w:t>
      </w:r>
      <w:sdt>
        <w:sdtPr>
          <w:id w:val="1424845408"/>
          <w:placeholder>
            <w:docPart w:val="FD0B2DDAE29141F99845F5BB445ADF51"/>
          </w:placeholder>
        </w:sdtPr>
        <w:sdtEndPr/>
        <w:sdtContent>
          <w:r w:rsidR="007636FC">
            <w:t>CV</w:t>
          </w:r>
        </w:sdtContent>
      </w:sdt>
      <w:r>
        <w:t>______</w:t>
      </w:r>
    </w:p>
    <w:p w:rsidR="00AA70CC" w:rsidP="00AA70CC" w:rsidRDefault="00AA70CC" w14:paraId="1C6BE01C" w14:textId="3E90EF47">
      <w:pPr>
        <w:spacing w:after="0"/>
      </w:pPr>
      <w:r>
        <w:t xml:space="preserve">Item #: </w:t>
      </w:r>
      <w:r>
        <w:tab/>
      </w:r>
      <w:r>
        <w:tab/>
        <w:t>__</w:t>
      </w:r>
      <w:sdt>
        <w:sdtPr>
          <w:id w:val="1336810471"/>
          <w:placeholder>
            <w:docPart w:val="FD0B2DDAE29141F99845F5BB445ADF51"/>
          </w:placeholder>
        </w:sdtPr>
        <w:sdtEndPr/>
        <w:sdtContent>
          <w:r w:rsidR="00121FD2">
            <w:t>CV5</w:t>
          </w:r>
          <w:r w:rsidR="006C3247">
            <w:t>0</w:t>
          </w:r>
        </w:sdtContent>
      </w:sdt>
      <w:r>
        <w:t>______</w:t>
      </w:r>
      <w:r>
        <w:tab/>
        <w:t xml:space="preserve">Blaise Name (new variable name): </w:t>
      </w:r>
      <w:sdt>
        <w:sdtPr>
          <w:id w:val="-1446919523"/>
          <w:placeholder>
            <w:docPart w:val="FD0B2DDAE29141F99845F5BB445ADF51"/>
          </w:placeholder>
          <w:showingPlcHdr/>
        </w:sdtPr>
        <w:sdtEndPr/>
        <w:sdtContent>
          <w:r w:rsidRPr="009F54A8">
            <w:rPr>
              <w:rStyle w:val="PlaceholderText"/>
            </w:rPr>
            <w:t>Click here to enter text.</w:t>
          </w:r>
        </w:sdtContent>
      </w:sdt>
    </w:p>
    <w:p w:rsidR="00AA70CC" w:rsidP="00AA70CC" w:rsidRDefault="00AA70CC" w14:paraId="718143D9" w14:textId="77777777">
      <w:pPr>
        <w:spacing w:after="0"/>
      </w:pPr>
      <w:r>
        <w:t xml:space="preserve">Type Class: </w:t>
      </w:r>
      <w:r>
        <w:tab/>
        <w:t>__</w:t>
      </w:r>
      <w:sdt>
        <w:sdtPr>
          <w:id w:val="1528359970"/>
          <w:placeholder>
            <w:docPart w:val="FD0B2DDAE29141F99845F5BB445ADF51"/>
          </w:placeholder>
        </w:sdtPr>
        <w:sdtEndPr/>
        <w:sdtContent>
          <w:proofErr w:type="gramStart"/>
          <w:r w:rsidRPr="003B7CAD" w:rsidR="003B7CAD">
            <w:t>Enumerated</w:t>
          </w:r>
          <w:proofErr w:type="gramEnd"/>
        </w:sdtContent>
      </w:sdt>
      <w:r>
        <w:t>______</w:t>
      </w:r>
    </w:p>
    <w:p w:rsidR="00AA70CC" w:rsidP="00AA70CC" w:rsidRDefault="00AA70CC" w14:paraId="0714C616" w14:textId="77777777">
      <w:pPr>
        <w:pBdr>
          <w:bottom w:val="single" w:color="auto" w:sz="12" w:space="1"/>
        </w:pBdr>
        <w:spacing w:after="0"/>
      </w:pPr>
      <w:r>
        <w:t>Answer Type:</w:t>
      </w:r>
      <w:r>
        <w:tab/>
        <w:t>__</w:t>
      </w:r>
      <w:sdt>
        <w:sdtPr>
          <w:id w:val="1008714238"/>
          <w:placeholder>
            <w:docPart w:val="FD0B2DDAE29141F99845F5BB445ADF51"/>
          </w:placeholder>
        </w:sdtPr>
        <w:sdtEndPr/>
        <w:sdtContent>
          <w:r w:rsidRPr="003B7CAD" w:rsidR="003B7CAD">
            <w:t>TYESNO</w:t>
          </w:r>
        </w:sdtContent>
      </w:sdt>
      <w:r>
        <w:t>______</w:t>
      </w:r>
    </w:p>
    <w:p w:rsidR="00AA70CC" w:rsidP="00AA70CC" w:rsidRDefault="00AA70CC" w14:paraId="42FFDCFC" w14:textId="77777777">
      <w:pPr>
        <w:pBdr>
          <w:bottom w:val="single" w:color="auto" w:sz="12" w:space="1"/>
        </w:pBdr>
        <w:spacing w:after="0" w:line="240" w:lineRule="auto"/>
      </w:pPr>
    </w:p>
    <w:p w:rsidR="004554D8" w:rsidP="004554D8" w:rsidRDefault="004554D8" w14:paraId="6CCD82B7" w14:textId="77777777">
      <w:pPr>
        <w:spacing w:after="0"/>
      </w:pPr>
      <w:r>
        <w:rPr>
          <w:szCs w:val="22"/>
        </w:rPr>
        <w:t>Help Available</w:t>
      </w:r>
      <w:r w:rsidRPr="00055F6E">
        <w:rPr>
          <w:szCs w:val="22"/>
        </w:rPr>
        <w:t>:</w:t>
      </w:r>
      <w:r>
        <w:rPr>
          <w:szCs w:val="22"/>
        </w:rPr>
        <w:tab/>
      </w:r>
      <w:r>
        <w:t>__</w:t>
      </w:r>
      <w:sdt>
        <w:sdtPr>
          <w:id w:val="2096511513"/>
          <w:placeholder>
            <w:docPart w:val="D54CCE440A5D4D98A6251CDB9C3BB19D"/>
          </w:placeholder>
          <w:showingPlcHdr/>
        </w:sdtPr>
        <w:sdtEndPr/>
        <w:sdtContent>
          <w:r w:rsidRPr="009F54A8">
            <w:rPr>
              <w:rStyle w:val="PlaceholderText"/>
            </w:rPr>
            <w:t>Click here to enter text.</w:t>
          </w:r>
        </w:sdtContent>
      </w:sdt>
      <w:r>
        <w:t>______</w:t>
      </w:r>
    </w:p>
    <w:p w:rsidR="004554D8" w:rsidP="004554D8" w:rsidRDefault="004554D8" w14:paraId="231C9826" w14:textId="77777777">
      <w:pPr>
        <w:spacing w:after="0"/>
      </w:pPr>
      <w:r w:rsidRPr="00055F6E">
        <w:rPr>
          <w:szCs w:val="22"/>
        </w:rPr>
        <w:t>S</w:t>
      </w:r>
      <w:r>
        <w:rPr>
          <w:szCs w:val="22"/>
        </w:rPr>
        <w:t>how Card</w:t>
      </w:r>
      <w:r w:rsidRPr="00055F6E">
        <w:rPr>
          <w:szCs w:val="22"/>
        </w:rPr>
        <w:t>:</w:t>
      </w:r>
      <w:r>
        <w:rPr>
          <w:szCs w:val="22"/>
        </w:rPr>
        <w:tab/>
      </w:r>
      <w:r>
        <w:t>__</w:t>
      </w:r>
      <w:sdt>
        <w:sdtPr>
          <w:id w:val="454454456"/>
          <w:placeholder>
            <w:docPart w:val="7C5E1AE330FC40BBAAEE5C5FB653AF72"/>
          </w:placeholder>
          <w:showingPlcHdr/>
        </w:sdtPr>
        <w:sdtEndPr/>
        <w:sdtContent>
          <w:r w:rsidRPr="009F54A8">
            <w:rPr>
              <w:rStyle w:val="PlaceholderText"/>
            </w:rPr>
            <w:t>Click here to enter text.</w:t>
          </w:r>
        </w:sdtContent>
      </w:sdt>
      <w:r>
        <w:t>______</w:t>
      </w:r>
    </w:p>
    <w:p w:rsidR="004554D8" w:rsidP="004554D8" w:rsidRDefault="004554D8" w14:paraId="1B05B26A" w14:textId="77777777">
      <w:pPr>
        <w:spacing w:after="0"/>
      </w:pPr>
      <w:r>
        <w:rPr>
          <w:szCs w:val="22"/>
        </w:rPr>
        <w:t>Look Up File</w:t>
      </w:r>
      <w:r w:rsidRPr="00055F6E">
        <w:rPr>
          <w:szCs w:val="22"/>
        </w:rPr>
        <w:t>:</w:t>
      </w:r>
      <w:r>
        <w:rPr>
          <w:szCs w:val="22"/>
        </w:rPr>
        <w:tab/>
      </w:r>
      <w:r>
        <w:t>__</w:t>
      </w:r>
      <w:sdt>
        <w:sdtPr>
          <w:id w:val="589277823"/>
          <w:placeholder>
            <w:docPart w:val="F01F20A068E74EDE9E39B4515EEFCB9D"/>
          </w:placeholder>
          <w:showingPlcHdr/>
        </w:sdtPr>
        <w:sdtEndPr/>
        <w:sdtContent>
          <w:r w:rsidRPr="009F54A8">
            <w:rPr>
              <w:rStyle w:val="PlaceholderText"/>
            </w:rPr>
            <w:t>Click here to enter text.</w:t>
          </w:r>
        </w:sdtContent>
      </w:sdt>
      <w:r>
        <w:t>______</w:t>
      </w:r>
    </w:p>
    <w:p w:rsidR="00AA70CC" w:rsidP="00AA70CC" w:rsidRDefault="00AA70CC" w14:paraId="449A405C" w14:textId="77777777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22"/>
        <w:gridCol w:w="8492"/>
      </w:tblGrid>
      <w:tr w:rsidR="00AA70CC" w:rsidTr="006220EB" w14:paraId="7FD382C3" w14:textId="77777777">
        <w:tc>
          <w:tcPr>
            <w:tcW w:w="1728" w:type="dxa"/>
          </w:tcPr>
          <w:p w:rsidR="00AA70CC" w:rsidP="006220EB" w:rsidRDefault="00AA70CC" w14:paraId="6CA3D792" w14:textId="77777777">
            <w:r>
              <w:t>Write To:</w:t>
            </w:r>
          </w:p>
        </w:tc>
        <w:tc>
          <w:tcPr>
            <w:tcW w:w="8712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756"/>
              <w:gridCol w:w="2755"/>
              <w:gridCol w:w="2755"/>
            </w:tblGrid>
            <w:tr w:rsidR="00AA70CC" w:rsidTr="006220EB" w14:paraId="66FA639D" w14:textId="77777777">
              <w:tc>
                <w:tcPr>
                  <w:tcW w:w="2827" w:type="dxa"/>
                </w:tcPr>
                <w:p w:rsidR="00AA70CC" w:rsidP="006220EB" w:rsidRDefault="00AA70CC" w14:paraId="6491E72F" w14:textId="77777777">
                  <w:r>
                    <w:t>Parent Variable</w:t>
                  </w:r>
                </w:p>
              </w:tc>
              <w:tc>
                <w:tcPr>
                  <w:tcW w:w="2827" w:type="dxa"/>
                </w:tcPr>
                <w:p w:rsidR="00AA70CC" w:rsidP="006220EB" w:rsidRDefault="00AA70CC" w14:paraId="4C5EECAF" w14:textId="77777777">
                  <w:r>
                    <w:t>Variable Name</w:t>
                  </w:r>
                </w:p>
              </w:tc>
              <w:tc>
                <w:tcPr>
                  <w:tcW w:w="2827" w:type="dxa"/>
                </w:tcPr>
                <w:p w:rsidR="00AA70CC" w:rsidP="006220EB" w:rsidRDefault="00AA70CC" w14:paraId="70AAE404" w14:textId="77777777">
                  <w:r>
                    <w:t>Variable Label</w:t>
                  </w:r>
                </w:p>
              </w:tc>
            </w:tr>
            <w:tr w:rsidR="00AA70CC" w:rsidTr="006220EB" w14:paraId="490201B0" w14:textId="77777777">
              <w:tc>
                <w:tcPr>
                  <w:tcW w:w="2827" w:type="dxa"/>
                </w:tcPr>
                <w:p w:rsidR="00AA70CC" w:rsidP="006220EB" w:rsidRDefault="00AA70CC" w14:paraId="2ECC691C" w14:textId="77777777"/>
              </w:tc>
              <w:tc>
                <w:tcPr>
                  <w:tcW w:w="2827" w:type="dxa"/>
                </w:tcPr>
                <w:p w:rsidR="00AA70CC" w:rsidP="006220EB" w:rsidRDefault="00AA70CC" w14:paraId="72E9204D" w14:textId="77777777"/>
              </w:tc>
              <w:tc>
                <w:tcPr>
                  <w:tcW w:w="2827" w:type="dxa"/>
                </w:tcPr>
                <w:p w:rsidR="00AA70CC" w:rsidP="006220EB" w:rsidRDefault="00AA70CC" w14:paraId="74890E99" w14:textId="77777777"/>
              </w:tc>
            </w:tr>
            <w:tr w:rsidR="00AA70CC" w:rsidTr="006220EB" w14:paraId="09D9C669" w14:textId="77777777">
              <w:tc>
                <w:tcPr>
                  <w:tcW w:w="2827" w:type="dxa"/>
                </w:tcPr>
                <w:p w:rsidR="00AA70CC" w:rsidP="006220EB" w:rsidRDefault="00AA70CC" w14:paraId="6D078B63" w14:textId="77777777"/>
              </w:tc>
              <w:tc>
                <w:tcPr>
                  <w:tcW w:w="2827" w:type="dxa"/>
                </w:tcPr>
                <w:p w:rsidR="00AA70CC" w:rsidP="006220EB" w:rsidRDefault="00AA70CC" w14:paraId="557B359F" w14:textId="77777777"/>
              </w:tc>
              <w:tc>
                <w:tcPr>
                  <w:tcW w:w="2827" w:type="dxa"/>
                </w:tcPr>
                <w:p w:rsidR="00AA70CC" w:rsidP="006220EB" w:rsidRDefault="00AA70CC" w14:paraId="72C4FAE3" w14:textId="77777777"/>
              </w:tc>
            </w:tr>
            <w:tr w:rsidR="00AA70CC" w:rsidTr="006220EB" w14:paraId="6BAD85A3" w14:textId="77777777">
              <w:tc>
                <w:tcPr>
                  <w:tcW w:w="2827" w:type="dxa"/>
                </w:tcPr>
                <w:p w:rsidR="00AA70CC" w:rsidP="006220EB" w:rsidRDefault="00AA70CC" w14:paraId="029D6C03" w14:textId="77777777"/>
              </w:tc>
              <w:tc>
                <w:tcPr>
                  <w:tcW w:w="2827" w:type="dxa"/>
                </w:tcPr>
                <w:p w:rsidR="00AA70CC" w:rsidP="006220EB" w:rsidRDefault="00AA70CC" w14:paraId="6C45559A" w14:textId="77777777"/>
              </w:tc>
              <w:tc>
                <w:tcPr>
                  <w:tcW w:w="2827" w:type="dxa"/>
                </w:tcPr>
                <w:p w:rsidR="00AA70CC" w:rsidP="006220EB" w:rsidRDefault="00AA70CC" w14:paraId="3AF1DCB9" w14:textId="77777777"/>
              </w:tc>
            </w:tr>
            <w:tr w:rsidR="00AA70CC" w:rsidTr="006220EB" w14:paraId="0270979F" w14:textId="77777777">
              <w:tc>
                <w:tcPr>
                  <w:tcW w:w="2827" w:type="dxa"/>
                </w:tcPr>
                <w:p w:rsidR="00AA70CC" w:rsidP="006220EB" w:rsidRDefault="00AA70CC" w14:paraId="7AECB5A6" w14:textId="77777777"/>
              </w:tc>
              <w:tc>
                <w:tcPr>
                  <w:tcW w:w="2827" w:type="dxa"/>
                </w:tcPr>
                <w:p w:rsidR="00AA70CC" w:rsidP="006220EB" w:rsidRDefault="00AA70CC" w14:paraId="66018FD2" w14:textId="77777777"/>
              </w:tc>
              <w:tc>
                <w:tcPr>
                  <w:tcW w:w="2827" w:type="dxa"/>
                </w:tcPr>
                <w:p w:rsidR="00AA70CC" w:rsidP="006220EB" w:rsidRDefault="00AA70CC" w14:paraId="64F7687E" w14:textId="77777777"/>
              </w:tc>
            </w:tr>
            <w:tr w:rsidR="00AA70CC" w:rsidTr="006220EB" w14:paraId="4A7704B1" w14:textId="77777777">
              <w:tc>
                <w:tcPr>
                  <w:tcW w:w="2827" w:type="dxa"/>
                </w:tcPr>
                <w:p w:rsidR="00AA70CC" w:rsidP="006220EB" w:rsidRDefault="00AA70CC" w14:paraId="34756D2E" w14:textId="77777777"/>
              </w:tc>
              <w:tc>
                <w:tcPr>
                  <w:tcW w:w="2827" w:type="dxa"/>
                </w:tcPr>
                <w:p w:rsidR="00AA70CC" w:rsidP="006220EB" w:rsidRDefault="00AA70CC" w14:paraId="17EA3CF5" w14:textId="77777777"/>
              </w:tc>
              <w:tc>
                <w:tcPr>
                  <w:tcW w:w="2827" w:type="dxa"/>
                </w:tcPr>
                <w:p w:rsidR="00AA70CC" w:rsidP="006220EB" w:rsidRDefault="00AA70CC" w14:paraId="103132D0" w14:textId="77777777"/>
              </w:tc>
            </w:tr>
          </w:tbl>
          <w:p w:rsidR="00AA70CC" w:rsidP="006220EB" w:rsidRDefault="00AA70CC" w14:paraId="52FBDDCE" w14:textId="77777777"/>
          <w:p w:rsidR="00AA70CC" w:rsidP="006220EB" w:rsidRDefault="00AA70CC" w14:paraId="23790A12" w14:textId="77777777"/>
          <w:p w:rsidR="00AA70CC" w:rsidP="006220EB" w:rsidRDefault="00AA70CC" w14:paraId="75840D08" w14:textId="77777777"/>
          <w:p w:rsidR="00AA70CC" w:rsidP="006220EB" w:rsidRDefault="00AA70CC" w14:paraId="65F4EA75" w14:textId="77777777"/>
        </w:tc>
      </w:tr>
      <w:tr w:rsidR="00AA70CC" w:rsidTr="006220EB" w14:paraId="0B4223B8" w14:textId="77777777">
        <w:tc>
          <w:tcPr>
            <w:tcW w:w="1728" w:type="dxa"/>
          </w:tcPr>
          <w:p w:rsidR="00AA70CC" w:rsidP="006220EB" w:rsidRDefault="00AA70CC" w14:paraId="704C6122" w14:textId="77777777">
            <w:r>
              <w:t>Context Header:</w:t>
            </w:r>
          </w:p>
        </w:tc>
        <w:tc>
          <w:tcPr>
            <w:tcW w:w="8712" w:type="dxa"/>
          </w:tcPr>
          <w:p w:rsidR="00AA70CC" w:rsidP="006220EB" w:rsidRDefault="00AA70CC" w14:paraId="3D373D94" w14:textId="77777777"/>
        </w:tc>
      </w:tr>
      <w:tr w:rsidR="00AA70CC" w:rsidTr="006220EB" w14:paraId="60EC63C0" w14:textId="77777777">
        <w:tc>
          <w:tcPr>
            <w:tcW w:w="1728" w:type="dxa"/>
          </w:tcPr>
          <w:p w:rsidR="00AA70CC" w:rsidP="006220EB" w:rsidRDefault="00AA70CC" w14:paraId="0361123A" w14:textId="77777777">
            <w:r>
              <w:t>Question Text:</w:t>
            </w:r>
          </w:p>
        </w:tc>
        <w:tc>
          <w:tcPr>
            <w:tcW w:w="8712" w:type="dxa"/>
          </w:tcPr>
          <w:p w:rsidR="00C66437" w:rsidP="006220EB" w:rsidRDefault="005F60F4" w14:paraId="3E050061" w14:textId="3486CF89">
            <w:r w:rsidRPr="005F60F4">
              <w:t xml:space="preserve">Now please think only about prescription medicines. Between </w:t>
            </w:r>
            <w:r w:rsidRPr="00C66437">
              <w:rPr>
                <w:u w:val="single"/>
              </w:rPr>
              <w:t>March 2020 and today</w:t>
            </w:r>
            <w:r w:rsidRPr="005F60F4">
              <w:t>, {{have you/has {PERSON}} delayed g</w:t>
            </w:r>
            <w:r>
              <w:t xml:space="preserve">etting prescription </w:t>
            </w:r>
            <w:r w:rsidR="00C66437">
              <w:t>medicines/</w:t>
            </w:r>
            <w:r>
              <w:t>h</w:t>
            </w:r>
            <w:r w:rsidRPr="005F60F4">
              <w:t xml:space="preserve">ave prescription medicines been delayed for anyone in the household} </w:t>
            </w:r>
            <w:r w:rsidRPr="00C66437">
              <w:rPr>
                <w:u w:val="single"/>
              </w:rPr>
              <w:t>because of the coronavirus pandemic?</w:t>
            </w:r>
          </w:p>
        </w:tc>
      </w:tr>
      <w:tr w:rsidR="00AA70CC" w:rsidTr="006220EB" w14:paraId="7087B696" w14:textId="77777777">
        <w:tc>
          <w:tcPr>
            <w:tcW w:w="1728" w:type="dxa"/>
          </w:tcPr>
          <w:p w:rsidR="00AA70CC" w:rsidP="006220EB" w:rsidRDefault="00AA70CC" w14:paraId="67BBA6C5" w14:textId="77777777">
            <w:r>
              <w:t>Responses:</w:t>
            </w:r>
          </w:p>
        </w:tc>
        <w:tc>
          <w:tcPr>
            <w:tcW w:w="8712" w:type="dxa"/>
          </w:tcPr>
          <w:p w:rsidR="006F5515" w:rsidP="006F5515" w:rsidRDefault="0040050C" w14:paraId="24F9D498" w14:textId="344F6687">
            <w:r>
              <w:t xml:space="preserve">YES………………………1       </w:t>
            </w:r>
          </w:p>
          <w:p w:rsidR="006F5515" w:rsidP="006F5515" w:rsidRDefault="0040050C" w14:paraId="1F5D9CD1" w14:textId="0527BB0C">
            <w:r>
              <w:t>NO………………………..</w:t>
            </w:r>
            <w:r w:rsidR="006F5515">
              <w:t>2</w:t>
            </w:r>
            <w:r>
              <w:t xml:space="preserve">       </w:t>
            </w:r>
            <w:r w:rsidR="005F60F4">
              <w:t>Box 10</w:t>
            </w:r>
          </w:p>
          <w:p w:rsidR="006F5515" w:rsidP="006F5515" w:rsidRDefault="0040050C" w14:paraId="6555D058" w14:textId="49B5E28C">
            <w:r>
              <w:t>REFUSED………………..</w:t>
            </w:r>
            <w:r w:rsidR="006F5515">
              <w:t>RF</w:t>
            </w:r>
            <w:r>
              <w:t xml:space="preserve">    </w:t>
            </w:r>
            <w:r w:rsidR="005F60F4">
              <w:t>Box 10</w:t>
            </w:r>
          </w:p>
          <w:p w:rsidR="00AA70CC" w:rsidP="006F5515" w:rsidRDefault="0040050C" w14:paraId="2826B8AE" w14:textId="2A9C235D">
            <w:r>
              <w:t>DON’T KNOW…………..</w:t>
            </w:r>
            <w:r w:rsidR="006F5515">
              <w:t>DK</w:t>
            </w:r>
            <w:r w:rsidR="005F60F4">
              <w:t xml:space="preserve">   Box 10</w:t>
            </w:r>
          </w:p>
        </w:tc>
      </w:tr>
      <w:tr w:rsidR="00AA70CC" w:rsidTr="006220EB" w14:paraId="69CCCD4C" w14:textId="77777777">
        <w:tc>
          <w:tcPr>
            <w:tcW w:w="1728" w:type="dxa"/>
          </w:tcPr>
          <w:p w:rsidR="00AA70CC" w:rsidP="006220EB" w:rsidRDefault="00AA70CC" w14:paraId="21748E5B" w14:textId="77777777">
            <w:r>
              <w:t>Programmer Instructions:</w:t>
            </w:r>
          </w:p>
        </w:tc>
        <w:tc>
          <w:tcPr>
            <w:tcW w:w="8712" w:type="dxa"/>
          </w:tcPr>
          <w:p w:rsidR="00520F86" w:rsidP="00520F86" w:rsidRDefault="00520F86" w14:paraId="0F860843" w14:textId="53A30C7D">
            <w:r>
              <w:t>If coded ‘1’ (YES) and a MULTI-PERSON RU, continue with C</w:t>
            </w:r>
            <w:r w:rsidR="00073D08">
              <w:t>V</w:t>
            </w:r>
            <w:r w:rsidR="005F60F4">
              <w:t>6</w:t>
            </w:r>
            <w:r>
              <w:t>0.</w:t>
            </w:r>
          </w:p>
          <w:p w:rsidR="00520F86" w:rsidP="00520F86" w:rsidRDefault="00520F86" w14:paraId="23F7A598" w14:textId="3122FAEB">
            <w:r>
              <w:t>If coded ‘1’ (YES) and a SINGLE-PERSON RU, automatically code person at C</w:t>
            </w:r>
            <w:r w:rsidR="00073D08">
              <w:t>V</w:t>
            </w:r>
            <w:r w:rsidR="005F60F4">
              <w:t>6</w:t>
            </w:r>
            <w:r>
              <w:t>0 and go to</w:t>
            </w:r>
          </w:p>
          <w:p w:rsidR="00AA70CC" w:rsidP="00520F86" w:rsidRDefault="005F60F4" w14:paraId="6E9874FC" w14:textId="2600C53E">
            <w:r>
              <w:t>Box 10</w:t>
            </w:r>
            <w:r w:rsidR="00520F86">
              <w:t>.</w:t>
            </w:r>
          </w:p>
        </w:tc>
      </w:tr>
      <w:tr w:rsidR="00AA70CC" w:rsidTr="006220EB" w14:paraId="43A9D9B1" w14:textId="77777777">
        <w:tc>
          <w:tcPr>
            <w:tcW w:w="1728" w:type="dxa"/>
          </w:tcPr>
          <w:p w:rsidR="00AA70CC" w:rsidP="006220EB" w:rsidRDefault="00AA70CC" w14:paraId="70ECD039" w14:textId="77777777">
            <w:r>
              <w:t>Display Instructions:</w:t>
            </w:r>
          </w:p>
        </w:tc>
        <w:tc>
          <w:tcPr>
            <w:tcW w:w="8712" w:type="dxa"/>
          </w:tcPr>
          <w:p w:rsidR="00520F86" w:rsidP="00520F86" w:rsidRDefault="00520F86" w14:paraId="47FCFEF6" w14:textId="551C4675">
            <w:r>
              <w:t>Display ‘{</w:t>
            </w:r>
            <w:r w:rsidR="00073D08">
              <w:t xml:space="preserve">have </w:t>
            </w:r>
            <w:r>
              <w:t>you/</w:t>
            </w:r>
            <w:r w:rsidR="00073D08">
              <w:t xml:space="preserve">has </w:t>
            </w:r>
            <w:r>
              <w:t>{PERSON}}</w:t>
            </w:r>
            <w:r w:rsidR="00073D08">
              <w:t xml:space="preserve"> delayed getting prescription medicines</w:t>
            </w:r>
            <w:r>
              <w:t>’ if SINGLE-PERSON RU. Otherwise, display ‘</w:t>
            </w:r>
            <w:r w:rsidR="005F60F4">
              <w:t>h</w:t>
            </w:r>
            <w:r w:rsidR="00073D08">
              <w:t xml:space="preserve">ave prescription medicines been delayed for </w:t>
            </w:r>
            <w:r>
              <w:t>anyone in the</w:t>
            </w:r>
          </w:p>
          <w:p w:rsidR="00AA70CC" w:rsidP="00520F86" w:rsidRDefault="00520F86" w14:paraId="4FCDFEB4" w14:textId="77777777">
            <w:proofErr w:type="gramStart"/>
            <w:r>
              <w:t>household</w:t>
            </w:r>
            <w:proofErr w:type="gramEnd"/>
            <w:r>
              <w:t>’.</w:t>
            </w:r>
          </w:p>
          <w:p w:rsidR="00073D08" w:rsidP="00520F86" w:rsidRDefault="00073D08" w14:paraId="2CB12957" w14:textId="77777777"/>
          <w:p w:rsidR="00073D08" w:rsidP="00520F86" w:rsidRDefault="00073D08" w14:paraId="238BC24D" w14:textId="77777777">
            <w:r>
              <w:t>Display ‘have you’ if respondent is RU member. Otherwise, display ‘has {PERSON}’.</w:t>
            </w:r>
          </w:p>
        </w:tc>
      </w:tr>
      <w:tr w:rsidR="00AA70CC" w:rsidTr="006220EB" w14:paraId="3AD3D583" w14:textId="77777777">
        <w:tc>
          <w:tcPr>
            <w:tcW w:w="1728" w:type="dxa"/>
          </w:tcPr>
          <w:p w:rsidR="00AA70CC" w:rsidP="006220EB" w:rsidRDefault="00AA70CC" w14:paraId="66112D58" w14:textId="77777777">
            <w:r>
              <w:t>Testing/Editing Notes:</w:t>
            </w:r>
          </w:p>
        </w:tc>
        <w:tc>
          <w:tcPr>
            <w:tcW w:w="8712" w:type="dxa"/>
          </w:tcPr>
          <w:p w:rsidR="00AA70CC" w:rsidP="006220EB" w:rsidRDefault="00AA70CC" w14:paraId="3C058533" w14:textId="77777777"/>
        </w:tc>
      </w:tr>
    </w:tbl>
    <w:p w:rsidR="00AA70CC" w:rsidP="00AA70CC" w:rsidRDefault="00AA70CC" w14:paraId="6BB2D037" w14:textId="77777777">
      <w:pPr>
        <w:spacing w:after="0" w:line="240" w:lineRule="auto"/>
      </w:pPr>
    </w:p>
    <w:p w:rsidR="00AA70CC" w:rsidP="00AA70CC" w:rsidRDefault="00AA70CC" w14:paraId="45EAAEB6" w14:textId="77777777">
      <w:pPr>
        <w:spacing w:after="0" w:line="240" w:lineRule="auto"/>
      </w:pPr>
    </w:p>
    <w:p w:rsidR="00AA70CC" w:rsidP="00AA70CC" w:rsidRDefault="00AA70CC" w14:paraId="573D6923" w14:textId="77777777">
      <w:pPr>
        <w:spacing w:after="0"/>
      </w:pPr>
      <w:r w:rsidRPr="00055F6E">
        <w:rPr>
          <w:szCs w:val="22"/>
        </w:rPr>
        <w:t>Section:</w:t>
      </w:r>
      <w:r>
        <w:rPr>
          <w:szCs w:val="22"/>
        </w:rPr>
        <w:tab/>
      </w:r>
      <w:r>
        <w:t>__</w:t>
      </w:r>
      <w:sdt>
        <w:sdtPr>
          <w:id w:val="-491413900"/>
          <w:placeholder>
            <w:docPart w:val="A40E31F5960C4C87A6D80DD87B028EA6"/>
          </w:placeholder>
        </w:sdtPr>
        <w:sdtEndPr/>
        <w:sdtContent>
          <w:r w:rsidR="007636FC">
            <w:t>CV</w:t>
          </w:r>
        </w:sdtContent>
      </w:sdt>
      <w:r>
        <w:t>______</w:t>
      </w:r>
    </w:p>
    <w:p w:rsidR="00AA70CC" w:rsidP="00AA70CC" w:rsidRDefault="00AA70CC" w14:paraId="69F74891" w14:textId="72D788B1">
      <w:pPr>
        <w:spacing w:after="0"/>
      </w:pPr>
      <w:r>
        <w:t xml:space="preserve">Item #: </w:t>
      </w:r>
      <w:r>
        <w:tab/>
      </w:r>
      <w:r>
        <w:tab/>
        <w:t>__</w:t>
      </w:r>
      <w:sdt>
        <w:sdtPr>
          <w:id w:val="936100545"/>
          <w:placeholder>
            <w:docPart w:val="A40E31F5960C4C87A6D80DD87B028EA6"/>
          </w:placeholder>
        </w:sdtPr>
        <w:sdtEndPr/>
        <w:sdtContent>
          <w:r w:rsidR="00121FD2">
            <w:t>CV6</w:t>
          </w:r>
          <w:r w:rsidR="006C3247">
            <w:t>0</w:t>
          </w:r>
        </w:sdtContent>
      </w:sdt>
      <w:r>
        <w:t>______</w:t>
      </w:r>
      <w:r>
        <w:tab/>
        <w:t xml:space="preserve">Blaise Name (new variable name): </w:t>
      </w:r>
      <w:sdt>
        <w:sdtPr>
          <w:id w:val="-753051144"/>
          <w:placeholder>
            <w:docPart w:val="A40E31F5960C4C87A6D80DD87B028EA6"/>
          </w:placeholder>
          <w:showingPlcHdr/>
        </w:sdtPr>
        <w:sdtEndPr/>
        <w:sdtContent>
          <w:r w:rsidRPr="009F54A8">
            <w:rPr>
              <w:rStyle w:val="PlaceholderText"/>
            </w:rPr>
            <w:t>Click here to enter text.</w:t>
          </w:r>
        </w:sdtContent>
      </w:sdt>
    </w:p>
    <w:p w:rsidR="00AA70CC" w:rsidP="00AA70CC" w:rsidRDefault="00AA70CC" w14:paraId="4EA7CF3F" w14:textId="77777777">
      <w:pPr>
        <w:spacing w:after="0"/>
      </w:pPr>
      <w:r>
        <w:t xml:space="preserve">Type Class: </w:t>
      </w:r>
      <w:r>
        <w:tab/>
        <w:t>__</w:t>
      </w:r>
      <w:sdt>
        <w:sdtPr>
          <w:id w:val="-641807605"/>
          <w:placeholder>
            <w:docPart w:val="A40E31F5960C4C87A6D80DD87B028EA6"/>
          </w:placeholder>
        </w:sdtPr>
        <w:sdtEndPr/>
        <w:sdtContent>
          <w:proofErr w:type="gramStart"/>
          <w:r w:rsidR="00520F86">
            <w:t>Enumerated</w:t>
          </w:r>
          <w:proofErr w:type="gramEnd"/>
        </w:sdtContent>
      </w:sdt>
      <w:r>
        <w:t>______</w:t>
      </w:r>
    </w:p>
    <w:p w:rsidR="00AA70CC" w:rsidP="00AA70CC" w:rsidRDefault="00AA70CC" w14:paraId="16C6854C" w14:textId="77777777">
      <w:pPr>
        <w:pBdr>
          <w:bottom w:val="single" w:color="auto" w:sz="12" w:space="1"/>
        </w:pBdr>
        <w:spacing w:after="0"/>
      </w:pPr>
      <w:r>
        <w:t>Answer Type:</w:t>
      </w:r>
      <w:r>
        <w:tab/>
        <w:t>__</w:t>
      </w:r>
      <w:sdt>
        <w:sdtPr>
          <w:id w:val="-648517054"/>
          <w:placeholder>
            <w:docPart w:val="A40E31F5960C4C87A6D80DD87B028EA6"/>
          </w:placeholder>
        </w:sdtPr>
        <w:sdtEndPr/>
        <w:sdtContent>
          <w:r w:rsidRPr="00520F86" w:rsidR="00520F86">
            <w:t>TFIRSTMIDLASTNA</w:t>
          </w:r>
        </w:sdtContent>
      </w:sdt>
      <w:r>
        <w:t>______</w:t>
      </w:r>
    </w:p>
    <w:p w:rsidR="00AA70CC" w:rsidP="00AA70CC" w:rsidRDefault="00AA70CC" w14:paraId="58F46D2E" w14:textId="77777777">
      <w:pPr>
        <w:pBdr>
          <w:bottom w:val="single" w:color="auto" w:sz="12" w:space="1"/>
        </w:pBdr>
        <w:spacing w:after="0" w:line="240" w:lineRule="auto"/>
      </w:pPr>
    </w:p>
    <w:p w:rsidR="004554D8" w:rsidP="004554D8" w:rsidRDefault="004554D8" w14:paraId="340D5CDF" w14:textId="77777777">
      <w:pPr>
        <w:spacing w:after="0"/>
      </w:pPr>
      <w:r>
        <w:rPr>
          <w:szCs w:val="22"/>
        </w:rPr>
        <w:t>Help Available</w:t>
      </w:r>
      <w:r w:rsidRPr="00055F6E">
        <w:rPr>
          <w:szCs w:val="22"/>
        </w:rPr>
        <w:t>:</w:t>
      </w:r>
      <w:r>
        <w:rPr>
          <w:szCs w:val="22"/>
        </w:rPr>
        <w:tab/>
      </w:r>
      <w:r>
        <w:t>__</w:t>
      </w:r>
      <w:sdt>
        <w:sdtPr>
          <w:id w:val="-602258782"/>
          <w:placeholder>
            <w:docPart w:val="FBC26F853DA349739B7ABB9DC5BEF5FF"/>
          </w:placeholder>
          <w:showingPlcHdr/>
        </w:sdtPr>
        <w:sdtEndPr/>
        <w:sdtContent>
          <w:r w:rsidRPr="009F54A8">
            <w:rPr>
              <w:rStyle w:val="PlaceholderText"/>
            </w:rPr>
            <w:t>Click here to enter text.</w:t>
          </w:r>
        </w:sdtContent>
      </w:sdt>
      <w:r>
        <w:t>______</w:t>
      </w:r>
    </w:p>
    <w:p w:rsidR="004554D8" w:rsidP="004554D8" w:rsidRDefault="004554D8" w14:paraId="7FB0A4B5" w14:textId="77777777">
      <w:pPr>
        <w:spacing w:after="0"/>
      </w:pPr>
      <w:r w:rsidRPr="00055F6E">
        <w:rPr>
          <w:szCs w:val="22"/>
        </w:rPr>
        <w:t>S</w:t>
      </w:r>
      <w:r>
        <w:rPr>
          <w:szCs w:val="22"/>
        </w:rPr>
        <w:t>how Card</w:t>
      </w:r>
      <w:r w:rsidRPr="00055F6E">
        <w:rPr>
          <w:szCs w:val="22"/>
        </w:rPr>
        <w:t>:</w:t>
      </w:r>
      <w:r>
        <w:rPr>
          <w:szCs w:val="22"/>
        </w:rPr>
        <w:tab/>
      </w:r>
      <w:r>
        <w:t>__</w:t>
      </w:r>
      <w:sdt>
        <w:sdtPr>
          <w:id w:val="-2045663843"/>
          <w:placeholder>
            <w:docPart w:val="06C3AD95391A4907A9D53831B78A9148"/>
          </w:placeholder>
          <w:showingPlcHdr/>
        </w:sdtPr>
        <w:sdtEndPr/>
        <w:sdtContent>
          <w:r w:rsidRPr="009F54A8">
            <w:rPr>
              <w:rStyle w:val="PlaceholderText"/>
            </w:rPr>
            <w:t>Click here to enter text.</w:t>
          </w:r>
        </w:sdtContent>
      </w:sdt>
      <w:r>
        <w:t>______</w:t>
      </w:r>
    </w:p>
    <w:p w:rsidR="004554D8" w:rsidP="004554D8" w:rsidRDefault="004554D8" w14:paraId="36ABC1D2" w14:textId="77777777">
      <w:pPr>
        <w:spacing w:after="0"/>
      </w:pPr>
      <w:r>
        <w:rPr>
          <w:szCs w:val="22"/>
        </w:rPr>
        <w:t>Look Up File</w:t>
      </w:r>
      <w:r w:rsidRPr="00055F6E">
        <w:rPr>
          <w:szCs w:val="22"/>
        </w:rPr>
        <w:t>:</w:t>
      </w:r>
      <w:r>
        <w:rPr>
          <w:szCs w:val="22"/>
        </w:rPr>
        <w:tab/>
      </w:r>
      <w:r>
        <w:t>__</w:t>
      </w:r>
      <w:sdt>
        <w:sdtPr>
          <w:id w:val="-440222705"/>
          <w:placeholder>
            <w:docPart w:val="1FFCF4D3F8814533B0A115FFB9123E82"/>
          </w:placeholder>
          <w:showingPlcHdr/>
        </w:sdtPr>
        <w:sdtEndPr/>
        <w:sdtContent>
          <w:r w:rsidRPr="009F54A8">
            <w:rPr>
              <w:rStyle w:val="PlaceholderText"/>
            </w:rPr>
            <w:t>Click here to enter text.</w:t>
          </w:r>
        </w:sdtContent>
      </w:sdt>
      <w:r>
        <w:t>______</w:t>
      </w:r>
    </w:p>
    <w:p w:rsidR="00AA70CC" w:rsidP="00AA70CC" w:rsidRDefault="00AA70CC" w14:paraId="763757BF" w14:textId="77777777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22"/>
        <w:gridCol w:w="8492"/>
      </w:tblGrid>
      <w:tr w:rsidR="00AA70CC" w:rsidTr="006220EB" w14:paraId="48D98FE7" w14:textId="77777777">
        <w:tc>
          <w:tcPr>
            <w:tcW w:w="1728" w:type="dxa"/>
          </w:tcPr>
          <w:p w:rsidR="00AA70CC" w:rsidP="006220EB" w:rsidRDefault="00AA70CC" w14:paraId="442E3F03" w14:textId="77777777">
            <w:r>
              <w:t>Write To:</w:t>
            </w:r>
          </w:p>
        </w:tc>
        <w:tc>
          <w:tcPr>
            <w:tcW w:w="8712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756"/>
              <w:gridCol w:w="2755"/>
              <w:gridCol w:w="2755"/>
            </w:tblGrid>
            <w:tr w:rsidR="00AA70CC" w:rsidTr="006220EB" w14:paraId="37AF2827" w14:textId="77777777">
              <w:tc>
                <w:tcPr>
                  <w:tcW w:w="2827" w:type="dxa"/>
                </w:tcPr>
                <w:p w:rsidR="00AA70CC" w:rsidP="006220EB" w:rsidRDefault="00AA70CC" w14:paraId="3D341D0C" w14:textId="77777777">
                  <w:r>
                    <w:t>Parent Variable</w:t>
                  </w:r>
                </w:p>
              </w:tc>
              <w:tc>
                <w:tcPr>
                  <w:tcW w:w="2827" w:type="dxa"/>
                </w:tcPr>
                <w:p w:rsidR="00AA70CC" w:rsidP="006220EB" w:rsidRDefault="00AA70CC" w14:paraId="134B2FBA" w14:textId="77777777">
                  <w:r>
                    <w:t>Variable Name</w:t>
                  </w:r>
                </w:p>
              </w:tc>
              <w:tc>
                <w:tcPr>
                  <w:tcW w:w="2827" w:type="dxa"/>
                </w:tcPr>
                <w:p w:rsidR="00AA70CC" w:rsidP="006220EB" w:rsidRDefault="00AA70CC" w14:paraId="4672A84B" w14:textId="77777777">
                  <w:r>
                    <w:t>Variable Label</w:t>
                  </w:r>
                </w:p>
              </w:tc>
            </w:tr>
            <w:tr w:rsidR="00AA70CC" w:rsidTr="006220EB" w14:paraId="2B94554F" w14:textId="77777777">
              <w:tc>
                <w:tcPr>
                  <w:tcW w:w="2827" w:type="dxa"/>
                </w:tcPr>
                <w:p w:rsidR="00AA70CC" w:rsidP="006220EB" w:rsidRDefault="00AA70CC" w14:paraId="55A43104" w14:textId="77777777"/>
              </w:tc>
              <w:tc>
                <w:tcPr>
                  <w:tcW w:w="2827" w:type="dxa"/>
                </w:tcPr>
                <w:p w:rsidR="00AA70CC" w:rsidP="006220EB" w:rsidRDefault="00AA70CC" w14:paraId="16F93FEC" w14:textId="77777777"/>
              </w:tc>
              <w:tc>
                <w:tcPr>
                  <w:tcW w:w="2827" w:type="dxa"/>
                </w:tcPr>
                <w:p w:rsidR="00AA70CC" w:rsidP="006220EB" w:rsidRDefault="00AA70CC" w14:paraId="7315EF90" w14:textId="77777777"/>
              </w:tc>
            </w:tr>
            <w:tr w:rsidR="00AA70CC" w:rsidTr="006220EB" w14:paraId="31FC3E8A" w14:textId="77777777">
              <w:tc>
                <w:tcPr>
                  <w:tcW w:w="2827" w:type="dxa"/>
                </w:tcPr>
                <w:p w:rsidR="00AA70CC" w:rsidP="006220EB" w:rsidRDefault="00AA70CC" w14:paraId="7499840C" w14:textId="77777777"/>
              </w:tc>
              <w:tc>
                <w:tcPr>
                  <w:tcW w:w="2827" w:type="dxa"/>
                </w:tcPr>
                <w:p w:rsidR="00AA70CC" w:rsidP="006220EB" w:rsidRDefault="00AA70CC" w14:paraId="406BC415" w14:textId="77777777"/>
              </w:tc>
              <w:tc>
                <w:tcPr>
                  <w:tcW w:w="2827" w:type="dxa"/>
                </w:tcPr>
                <w:p w:rsidR="00AA70CC" w:rsidP="006220EB" w:rsidRDefault="00AA70CC" w14:paraId="014E400F" w14:textId="77777777"/>
              </w:tc>
            </w:tr>
            <w:tr w:rsidR="00AA70CC" w:rsidTr="006220EB" w14:paraId="1672219A" w14:textId="77777777">
              <w:tc>
                <w:tcPr>
                  <w:tcW w:w="2827" w:type="dxa"/>
                </w:tcPr>
                <w:p w:rsidR="00AA70CC" w:rsidP="006220EB" w:rsidRDefault="00AA70CC" w14:paraId="34F80BBA" w14:textId="77777777"/>
              </w:tc>
              <w:tc>
                <w:tcPr>
                  <w:tcW w:w="2827" w:type="dxa"/>
                </w:tcPr>
                <w:p w:rsidR="00AA70CC" w:rsidP="006220EB" w:rsidRDefault="00AA70CC" w14:paraId="2AE6AA83" w14:textId="77777777"/>
              </w:tc>
              <w:tc>
                <w:tcPr>
                  <w:tcW w:w="2827" w:type="dxa"/>
                </w:tcPr>
                <w:p w:rsidR="00AA70CC" w:rsidP="006220EB" w:rsidRDefault="00AA70CC" w14:paraId="6E282DCE" w14:textId="77777777"/>
              </w:tc>
            </w:tr>
            <w:tr w:rsidR="00AA70CC" w:rsidTr="006220EB" w14:paraId="5EDA45F3" w14:textId="77777777">
              <w:tc>
                <w:tcPr>
                  <w:tcW w:w="2827" w:type="dxa"/>
                </w:tcPr>
                <w:p w:rsidR="00AA70CC" w:rsidP="006220EB" w:rsidRDefault="00AA70CC" w14:paraId="337FC014" w14:textId="77777777"/>
              </w:tc>
              <w:tc>
                <w:tcPr>
                  <w:tcW w:w="2827" w:type="dxa"/>
                </w:tcPr>
                <w:p w:rsidR="00AA70CC" w:rsidP="006220EB" w:rsidRDefault="00AA70CC" w14:paraId="46F87C68" w14:textId="77777777"/>
              </w:tc>
              <w:tc>
                <w:tcPr>
                  <w:tcW w:w="2827" w:type="dxa"/>
                </w:tcPr>
                <w:p w:rsidR="00AA70CC" w:rsidP="006220EB" w:rsidRDefault="00AA70CC" w14:paraId="45C98403" w14:textId="77777777"/>
              </w:tc>
            </w:tr>
            <w:tr w:rsidR="00AA70CC" w:rsidTr="006220EB" w14:paraId="017B70BB" w14:textId="77777777">
              <w:tc>
                <w:tcPr>
                  <w:tcW w:w="2827" w:type="dxa"/>
                </w:tcPr>
                <w:p w:rsidR="00AA70CC" w:rsidP="006220EB" w:rsidRDefault="00AA70CC" w14:paraId="76BA5377" w14:textId="77777777"/>
              </w:tc>
              <w:tc>
                <w:tcPr>
                  <w:tcW w:w="2827" w:type="dxa"/>
                </w:tcPr>
                <w:p w:rsidR="00AA70CC" w:rsidP="006220EB" w:rsidRDefault="00AA70CC" w14:paraId="6520F46A" w14:textId="77777777"/>
              </w:tc>
              <w:tc>
                <w:tcPr>
                  <w:tcW w:w="2827" w:type="dxa"/>
                </w:tcPr>
                <w:p w:rsidR="00AA70CC" w:rsidP="006220EB" w:rsidRDefault="00AA70CC" w14:paraId="3C4D6DD6" w14:textId="77777777"/>
              </w:tc>
            </w:tr>
          </w:tbl>
          <w:p w:rsidR="00AA70CC" w:rsidP="006220EB" w:rsidRDefault="00AA70CC" w14:paraId="77A05C12" w14:textId="77777777"/>
          <w:p w:rsidR="00AA70CC" w:rsidP="006220EB" w:rsidRDefault="00AA70CC" w14:paraId="5DF909D6" w14:textId="77777777"/>
          <w:p w:rsidR="00AA70CC" w:rsidP="006220EB" w:rsidRDefault="00AA70CC" w14:paraId="35FB4051" w14:textId="77777777"/>
          <w:p w:rsidR="00AA70CC" w:rsidP="006220EB" w:rsidRDefault="00AA70CC" w14:paraId="02DF3AA5" w14:textId="77777777"/>
        </w:tc>
      </w:tr>
      <w:tr w:rsidR="00AA70CC" w:rsidTr="006220EB" w14:paraId="1030B599" w14:textId="77777777">
        <w:tc>
          <w:tcPr>
            <w:tcW w:w="1728" w:type="dxa"/>
          </w:tcPr>
          <w:p w:rsidR="00AA70CC" w:rsidP="006220EB" w:rsidRDefault="00AA70CC" w14:paraId="5D726118" w14:textId="77777777">
            <w:r>
              <w:t>Context Header:</w:t>
            </w:r>
          </w:p>
        </w:tc>
        <w:tc>
          <w:tcPr>
            <w:tcW w:w="8712" w:type="dxa"/>
          </w:tcPr>
          <w:p w:rsidR="00AA70CC" w:rsidP="006220EB" w:rsidRDefault="00AA70CC" w14:paraId="0803ADD7" w14:textId="77777777"/>
        </w:tc>
      </w:tr>
      <w:tr w:rsidR="00AA70CC" w:rsidTr="006220EB" w14:paraId="3DDB3002" w14:textId="77777777">
        <w:tc>
          <w:tcPr>
            <w:tcW w:w="1728" w:type="dxa"/>
          </w:tcPr>
          <w:p w:rsidR="00AA70CC" w:rsidP="006220EB" w:rsidRDefault="00AA70CC" w14:paraId="37B373AB" w14:textId="77777777">
            <w:r>
              <w:t>Question Text:</w:t>
            </w:r>
          </w:p>
        </w:tc>
        <w:tc>
          <w:tcPr>
            <w:tcW w:w="8712" w:type="dxa"/>
          </w:tcPr>
          <w:p w:rsidR="00520F86" w:rsidP="00520F86" w:rsidRDefault="00520F86" w14:paraId="7A692CBA" w14:textId="77777777">
            <w:r>
              <w:t>Who was that?</w:t>
            </w:r>
          </w:p>
          <w:p w:rsidR="003B7CAD" w:rsidP="00520F86" w:rsidRDefault="003B7CAD" w14:paraId="2FE5D1F5" w14:textId="77777777"/>
          <w:p w:rsidR="00520F86" w:rsidP="00520F86" w:rsidRDefault="005F60F4" w14:paraId="1EB47D8C" w14:textId="32D49C2D">
            <w:r w:rsidRPr="005F60F4">
              <w:t xml:space="preserve">PROBE: Did anyone else delay getting prescription medicines </w:t>
            </w:r>
            <w:r w:rsidRPr="00C66437">
              <w:rPr>
                <w:u w:val="single"/>
              </w:rPr>
              <w:t>because of the coronavirus pandemic</w:t>
            </w:r>
            <w:r w:rsidRPr="00C66437" w:rsidR="00C66437">
              <w:rPr>
                <w:u w:val="single"/>
              </w:rPr>
              <w:t>?</w:t>
            </w:r>
          </w:p>
          <w:p w:rsidR="003B7CAD" w:rsidP="00520F86" w:rsidRDefault="003B7CAD" w14:paraId="0D4119A9" w14:textId="77777777"/>
          <w:p w:rsidR="00AA70CC" w:rsidP="00520F86" w:rsidRDefault="00520F86" w14:paraId="15822BE8" w14:textId="77777777">
            <w:r>
              <w:t>ENTER ALL THAT APPLY.</w:t>
            </w:r>
          </w:p>
        </w:tc>
      </w:tr>
      <w:tr w:rsidR="00AA70CC" w:rsidTr="006220EB" w14:paraId="4B918C68" w14:textId="77777777">
        <w:tc>
          <w:tcPr>
            <w:tcW w:w="1728" w:type="dxa"/>
          </w:tcPr>
          <w:p w:rsidR="00AA70CC" w:rsidP="006220EB" w:rsidRDefault="00AA70CC" w14:paraId="1CCD9691" w14:textId="77777777">
            <w:r>
              <w:t>Responses:</w:t>
            </w:r>
          </w:p>
        </w:tc>
        <w:tc>
          <w:tcPr>
            <w:tcW w:w="8712" w:type="dxa"/>
          </w:tcPr>
          <w:p w:rsidR="003B7CAD" w:rsidP="003B7CAD" w:rsidRDefault="003B7CAD" w14:paraId="16160A5A" w14:textId="77777777">
            <w:r>
              <w:t>{FIRST NAME [MIDDLE NAME] LAST NAME}………..1</w:t>
            </w:r>
          </w:p>
          <w:p w:rsidR="003B7CAD" w:rsidP="003B7CAD" w:rsidRDefault="003B7CAD" w14:paraId="6697D1B8" w14:textId="77777777">
            <w:r>
              <w:t>{FIRST NAME [MIDDLE NAME] LAST NAME}………..2</w:t>
            </w:r>
          </w:p>
          <w:p w:rsidR="003B7CAD" w:rsidP="003B7CAD" w:rsidRDefault="003B7CAD" w14:paraId="6955746E" w14:textId="77777777">
            <w:r>
              <w:t>{FIRST NAME [MIDDLE NAME] LAST NAME}………..3</w:t>
            </w:r>
          </w:p>
          <w:p w:rsidR="003B7CAD" w:rsidP="003B7CAD" w:rsidRDefault="003B7CAD" w14:paraId="0E609214" w14:textId="77777777">
            <w:r>
              <w:t xml:space="preserve">{FIRST NAME [MIDDLE NAME] LAST NAME}………..4 </w:t>
            </w:r>
          </w:p>
          <w:p w:rsidR="00AA70CC" w:rsidP="003B7CAD" w:rsidRDefault="003B7CAD" w14:paraId="29D0D53F" w14:textId="77777777">
            <w:r>
              <w:t>{FIRST NAME [MIDDLE NAME] LAST NAME}………..N</w:t>
            </w:r>
          </w:p>
        </w:tc>
      </w:tr>
      <w:tr w:rsidR="00AA70CC" w:rsidTr="006220EB" w14:paraId="7DE1F179" w14:textId="77777777">
        <w:tc>
          <w:tcPr>
            <w:tcW w:w="1728" w:type="dxa"/>
          </w:tcPr>
          <w:p w:rsidR="00AA70CC" w:rsidP="006220EB" w:rsidRDefault="00AA70CC" w14:paraId="29C4464D" w14:textId="77777777">
            <w:r>
              <w:t>Programmer Instructions:</w:t>
            </w:r>
          </w:p>
        </w:tc>
        <w:tc>
          <w:tcPr>
            <w:tcW w:w="8712" w:type="dxa"/>
          </w:tcPr>
          <w:p w:rsidR="00AA70CC" w:rsidP="006220EB" w:rsidRDefault="00F86C1C" w14:paraId="69C9CD9D" w14:textId="7732DA68">
            <w:r>
              <w:t>Go to Box 10</w:t>
            </w:r>
            <w:r w:rsidR="003B7CAD">
              <w:t>.</w:t>
            </w:r>
          </w:p>
        </w:tc>
      </w:tr>
      <w:tr w:rsidR="00AA70CC" w:rsidTr="006220EB" w14:paraId="4DE6FDBA" w14:textId="77777777">
        <w:tc>
          <w:tcPr>
            <w:tcW w:w="1728" w:type="dxa"/>
          </w:tcPr>
          <w:p w:rsidR="00AA70CC" w:rsidP="006220EB" w:rsidRDefault="00AA70CC" w14:paraId="5FF9AF4F" w14:textId="77777777">
            <w:r>
              <w:t>Display Instructions:</w:t>
            </w:r>
          </w:p>
        </w:tc>
        <w:tc>
          <w:tcPr>
            <w:tcW w:w="8712" w:type="dxa"/>
          </w:tcPr>
          <w:p w:rsidR="00520F86" w:rsidP="00520F86" w:rsidRDefault="00520F86" w14:paraId="08C74963" w14:textId="77777777">
            <w:r>
              <w:t>Roster 2 - no add/edit/delete</w:t>
            </w:r>
          </w:p>
          <w:p w:rsidR="00520F86" w:rsidP="00520F86" w:rsidRDefault="00520F86" w14:paraId="60570CB7" w14:textId="77777777">
            <w:r>
              <w:t>Roster definition:</w:t>
            </w:r>
          </w:p>
          <w:p w:rsidR="00520F86" w:rsidP="00520F86" w:rsidRDefault="00520F86" w14:paraId="068FB9B3" w14:textId="77777777">
            <w:r>
              <w:t xml:space="preserve">This item displays RU </w:t>
            </w:r>
            <w:proofErr w:type="gramStart"/>
            <w:r>
              <w:t>members</w:t>
            </w:r>
            <w:proofErr w:type="gramEnd"/>
            <w:r>
              <w:t xml:space="preserve"> roster for selection. Display RU member’s first, middle, and</w:t>
            </w:r>
          </w:p>
          <w:p w:rsidR="00520F86" w:rsidP="00520F86" w:rsidRDefault="00520F86" w14:paraId="52D3CD1C" w14:textId="77777777">
            <w:r>
              <w:t>last name</w:t>
            </w:r>
          </w:p>
          <w:p w:rsidR="00520F86" w:rsidP="00520F86" w:rsidRDefault="00520F86" w14:paraId="22709725" w14:textId="77777777">
            <w:r>
              <w:t>(</w:t>
            </w:r>
            <w:proofErr w:type="spellStart"/>
            <w:r>
              <w:t>Person.FullName</w:t>
            </w:r>
            <w:proofErr w:type="spellEnd"/>
            <w:r>
              <w:t>).</w:t>
            </w:r>
          </w:p>
          <w:p w:rsidR="00520F86" w:rsidP="00520F86" w:rsidRDefault="00520F86" w14:paraId="54633677" w14:textId="77777777">
            <w:r>
              <w:t>Roster filter:</w:t>
            </w:r>
          </w:p>
          <w:p w:rsidR="00AA70CC" w:rsidP="00520F86" w:rsidRDefault="00520F86" w14:paraId="7D2D4CC4" w14:textId="77777777">
            <w:r>
              <w:t>No filter; display all.</w:t>
            </w:r>
          </w:p>
        </w:tc>
      </w:tr>
      <w:tr w:rsidR="00AA70CC" w:rsidTr="006220EB" w14:paraId="299BEEB3" w14:textId="77777777">
        <w:tc>
          <w:tcPr>
            <w:tcW w:w="1728" w:type="dxa"/>
          </w:tcPr>
          <w:p w:rsidR="00AA70CC" w:rsidP="006220EB" w:rsidRDefault="00AA70CC" w14:paraId="31A0B298" w14:textId="77777777">
            <w:r>
              <w:t>Testing/Editing Notes:</w:t>
            </w:r>
          </w:p>
        </w:tc>
        <w:tc>
          <w:tcPr>
            <w:tcW w:w="8712" w:type="dxa"/>
          </w:tcPr>
          <w:p w:rsidR="00AA70CC" w:rsidP="006220EB" w:rsidRDefault="00AA70CC" w14:paraId="7CF04BE1" w14:textId="77777777"/>
        </w:tc>
      </w:tr>
    </w:tbl>
    <w:p w:rsidR="00AA70CC" w:rsidP="00AA70CC" w:rsidRDefault="00AA70CC" w14:paraId="5E211B86" w14:textId="77777777">
      <w:pPr>
        <w:spacing w:after="0" w:line="240" w:lineRule="auto"/>
      </w:pPr>
    </w:p>
    <w:p w:rsidR="00AA70CC" w:rsidP="00AA70CC" w:rsidRDefault="00AA70CC" w14:paraId="3729BCFF" w14:textId="77777777">
      <w:pPr>
        <w:spacing w:after="0" w:line="240" w:lineRule="auto"/>
      </w:pPr>
    </w:p>
    <w:p w:rsidR="00AA70CC" w:rsidP="00AA70CC" w:rsidRDefault="00AA70CC" w14:paraId="58A6FB7E" w14:textId="77777777">
      <w:pPr>
        <w:spacing w:after="0" w:line="240" w:lineRule="auto"/>
      </w:pPr>
    </w:p>
    <w:p w:rsidR="00AA70CC" w:rsidP="00AA70CC" w:rsidRDefault="00AA70CC" w14:paraId="190AEF69" w14:textId="77777777">
      <w:pPr>
        <w:spacing w:after="0" w:line="240" w:lineRule="auto"/>
      </w:pPr>
    </w:p>
    <w:p w:rsidR="00AA70CC" w:rsidP="00AA70CC" w:rsidRDefault="00AA70CC" w14:paraId="538F526E" w14:textId="77777777">
      <w:pPr>
        <w:spacing w:after="0"/>
      </w:pPr>
      <w:r w:rsidRPr="00055F6E">
        <w:rPr>
          <w:szCs w:val="22"/>
        </w:rPr>
        <w:t>Section:</w:t>
      </w:r>
      <w:r>
        <w:rPr>
          <w:szCs w:val="22"/>
        </w:rPr>
        <w:tab/>
      </w:r>
      <w:r>
        <w:t>__</w:t>
      </w:r>
      <w:sdt>
        <w:sdtPr>
          <w:id w:val="-1210485805"/>
          <w:placeholder>
            <w:docPart w:val="1CDE1BB8AE9C4F8EA08E01C7FE7532A2"/>
          </w:placeholder>
        </w:sdtPr>
        <w:sdtEndPr/>
        <w:sdtContent>
          <w:r w:rsidR="006816F9">
            <w:t>CV</w:t>
          </w:r>
        </w:sdtContent>
      </w:sdt>
      <w:r>
        <w:t>______</w:t>
      </w:r>
    </w:p>
    <w:p w:rsidR="00AA70CC" w:rsidP="00AA70CC" w:rsidRDefault="00AA70CC" w14:paraId="3C5A2425" w14:textId="77777777">
      <w:pPr>
        <w:spacing w:after="0"/>
      </w:pPr>
      <w:r>
        <w:t xml:space="preserve">Item #: </w:t>
      </w:r>
      <w:r>
        <w:tab/>
      </w:r>
      <w:r>
        <w:tab/>
        <w:t>__</w:t>
      </w:r>
      <w:sdt>
        <w:sdtPr>
          <w:id w:val="-1364045689"/>
          <w:placeholder>
            <w:docPart w:val="1CDE1BB8AE9C4F8EA08E01C7FE7532A2"/>
          </w:placeholder>
        </w:sdtPr>
        <w:sdtEndPr/>
        <w:sdtContent>
          <w:r w:rsidR="006816F9">
            <w:t>Box_10</w:t>
          </w:r>
        </w:sdtContent>
      </w:sdt>
      <w:r>
        <w:t>______</w:t>
      </w:r>
      <w:r>
        <w:tab/>
        <w:t xml:space="preserve">Blaise Name (new variable name): </w:t>
      </w:r>
      <w:sdt>
        <w:sdtPr>
          <w:id w:val="-1892955363"/>
          <w:placeholder>
            <w:docPart w:val="1CDE1BB8AE9C4F8EA08E01C7FE7532A2"/>
          </w:placeholder>
          <w:showingPlcHdr/>
        </w:sdtPr>
        <w:sdtEndPr/>
        <w:sdtContent>
          <w:r w:rsidRPr="009F54A8">
            <w:rPr>
              <w:rStyle w:val="PlaceholderText"/>
            </w:rPr>
            <w:t>Click here to enter text.</w:t>
          </w:r>
        </w:sdtContent>
      </w:sdt>
    </w:p>
    <w:p w:rsidR="00AA70CC" w:rsidP="00AA70CC" w:rsidRDefault="00AA70CC" w14:paraId="692985A4" w14:textId="77777777">
      <w:pPr>
        <w:spacing w:after="0"/>
      </w:pPr>
      <w:r>
        <w:t xml:space="preserve">Type Class: </w:t>
      </w:r>
      <w:r>
        <w:tab/>
        <w:t>__</w:t>
      </w:r>
      <w:sdt>
        <w:sdtPr>
          <w:id w:val="2091114122"/>
          <w:placeholder>
            <w:docPart w:val="1CDE1BB8AE9C4F8EA08E01C7FE7532A2"/>
          </w:placeholder>
          <w:showingPlcHdr/>
        </w:sdtPr>
        <w:sdtEndPr/>
        <w:sdtContent>
          <w:r w:rsidRPr="009F54A8">
            <w:rPr>
              <w:rStyle w:val="PlaceholderText"/>
            </w:rPr>
            <w:t>Click here to enter text.</w:t>
          </w:r>
        </w:sdtContent>
      </w:sdt>
      <w:r>
        <w:t>______</w:t>
      </w:r>
    </w:p>
    <w:p w:rsidR="00AA70CC" w:rsidP="00AA70CC" w:rsidRDefault="00AA70CC" w14:paraId="78F8DB7C" w14:textId="77777777">
      <w:pPr>
        <w:pBdr>
          <w:bottom w:val="single" w:color="auto" w:sz="12" w:space="1"/>
        </w:pBdr>
        <w:spacing w:after="0"/>
      </w:pPr>
      <w:r>
        <w:t>Answer Type:</w:t>
      </w:r>
      <w:r>
        <w:tab/>
        <w:t>__</w:t>
      </w:r>
      <w:sdt>
        <w:sdtPr>
          <w:id w:val="-1380235336"/>
          <w:placeholder>
            <w:docPart w:val="1CDE1BB8AE9C4F8EA08E01C7FE7532A2"/>
          </w:placeholder>
          <w:showingPlcHdr/>
        </w:sdtPr>
        <w:sdtEndPr/>
        <w:sdtContent>
          <w:r w:rsidRPr="009F54A8">
            <w:rPr>
              <w:rStyle w:val="PlaceholderText"/>
            </w:rPr>
            <w:t>Click here to enter text.</w:t>
          </w:r>
        </w:sdtContent>
      </w:sdt>
      <w:r>
        <w:t>______</w:t>
      </w:r>
    </w:p>
    <w:p w:rsidR="00AA70CC" w:rsidP="00AA70CC" w:rsidRDefault="00AA70CC" w14:paraId="7E092E5C" w14:textId="77777777">
      <w:pPr>
        <w:pBdr>
          <w:bottom w:val="single" w:color="auto" w:sz="12" w:space="1"/>
        </w:pBdr>
        <w:spacing w:after="0" w:line="240" w:lineRule="auto"/>
      </w:pPr>
    </w:p>
    <w:p w:rsidR="004554D8" w:rsidP="004554D8" w:rsidRDefault="004554D8" w14:paraId="41448B9D" w14:textId="77777777">
      <w:pPr>
        <w:spacing w:after="0"/>
      </w:pPr>
      <w:r>
        <w:rPr>
          <w:szCs w:val="22"/>
        </w:rPr>
        <w:t>Help Available</w:t>
      </w:r>
      <w:r w:rsidRPr="00055F6E">
        <w:rPr>
          <w:szCs w:val="22"/>
        </w:rPr>
        <w:t>:</w:t>
      </w:r>
      <w:r>
        <w:rPr>
          <w:szCs w:val="22"/>
        </w:rPr>
        <w:tab/>
      </w:r>
      <w:r>
        <w:t>__</w:t>
      </w:r>
      <w:sdt>
        <w:sdtPr>
          <w:id w:val="-1261371781"/>
          <w:placeholder>
            <w:docPart w:val="DE5DE626FDF24227A1B90B678094C6EC"/>
          </w:placeholder>
          <w:showingPlcHdr/>
        </w:sdtPr>
        <w:sdtEndPr/>
        <w:sdtContent>
          <w:r w:rsidRPr="009F54A8">
            <w:rPr>
              <w:rStyle w:val="PlaceholderText"/>
            </w:rPr>
            <w:t>Click here to enter text.</w:t>
          </w:r>
        </w:sdtContent>
      </w:sdt>
      <w:r>
        <w:t>______</w:t>
      </w:r>
    </w:p>
    <w:p w:rsidR="004554D8" w:rsidP="004554D8" w:rsidRDefault="004554D8" w14:paraId="7DACDA2D" w14:textId="77777777">
      <w:pPr>
        <w:spacing w:after="0"/>
      </w:pPr>
      <w:r w:rsidRPr="00055F6E">
        <w:rPr>
          <w:szCs w:val="22"/>
        </w:rPr>
        <w:t>S</w:t>
      </w:r>
      <w:r>
        <w:rPr>
          <w:szCs w:val="22"/>
        </w:rPr>
        <w:t>how Card</w:t>
      </w:r>
      <w:r w:rsidRPr="00055F6E">
        <w:rPr>
          <w:szCs w:val="22"/>
        </w:rPr>
        <w:t>:</w:t>
      </w:r>
      <w:r>
        <w:rPr>
          <w:szCs w:val="22"/>
        </w:rPr>
        <w:tab/>
      </w:r>
      <w:r>
        <w:t>__</w:t>
      </w:r>
      <w:sdt>
        <w:sdtPr>
          <w:id w:val="770823919"/>
          <w:placeholder>
            <w:docPart w:val="856DFFE4E8154AC4BE4559CD4FA392E8"/>
          </w:placeholder>
          <w:showingPlcHdr/>
        </w:sdtPr>
        <w:sdtEndPr/>
        <w:sdtContent>
          <w:r w:rsidRPr="009F54A8">
            <w:rPr>
              <w:rStyle w:val="PlaceholderText"/>
            </w:rPr>
            <w:t>Click here to enter text.</w:t>
          </w:r>
        </w:sdtContent>
      </w:sdt>
      <w:r>
        <w:t>______</w:t>
      </w:r>
    </w:p>
    <w:p w:rsidR="004554D8" w:rsidP="004554D8" w:rsidRDefault="004554D8" w14:paraId="6B3AEFE0" w14:textId="77777777">
      <w:pPr>
        <w:spacing w:after="0"/>
      </w:pPr>
      <w:r>
        <w:rPr>
          <w:szCs w:val="22"/>
        </w:rPr>
        <w:t>Look Up File</w:t>
      </w:r>
      <w:r w:rsidRPr="00055F6E">
        <w:rPr>
          <w:szCs w:val="22"/>
        </w:rPr>
        <w:t>:</w:t>
      </w:r>
      <w:r>
        <w:rPr>
          <w:szCs w:val="22"/>
        </w:rPr>
        <w:tab/>
      </w:r>
      <w:r>
        <w:t>__</w:t>
      </w:r>
      <w:sdt>
        <w:sdtPr>
          <w:id w:val="142786595"/>
          <w:placeholder>
            <w:docPart w:val="94736C561B524AE4A8B27CE319CCE92E"/>
          </w:placeholder>
          <w:showingPlcHdr/>
        </w:sdtPr>
        <w:sdtEndPr/>
        <w:sdtContent>
          <w:r w:rsidRPr="009F54A8">
            <w:rPr>
              <w:rStyle w:val="PlaceholderText"/>
            </w:rPr>
            <w:t>Click here to enter text.</w:t>
          </w:r>
        </w:sdtContent>
      </w:sdt>
      <w:r>
        <w:t>______</w:t>
      </w:r>
    </w:p>
    <w:p w:rsidR="00AA70CC" w:rsidP="00AA70CC" w:rsidRDefault="00AA70CC" w14:paraId="4F114435" w14:textId="77777777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22"/>
        <w:gridCol w:w="8492"/>
      </w:tblGrid>
      <w:tr w:rsidR="00AA70CC" w:rsidTr="006220EB" w14:paraId="1528A2EE" w14:textId="77777777">
        <w:tc>
          <w:tcPr>
            <w:tcW w:w="1728" w:type="dxa"/>
          </w:tcPr>
          <w:p w:rsidR="00AA70CC" w:rsidP="006220EB" w:rsidRDefault="00AA70CC" w14:paraId="64728B61" w14:textId="77777777">
            <w:r>
              <w:t>Write To:</w:t>
            </w:r>
          </w:p>
        </w:tc>
        <w:tc>
          <w:tcPr>
            <w:tcW w:w="8712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756"/>
              <w:gridCol w:w="2755"/>
              <w:gridCol w:w="2755"/>
            </w:tblGrid>
            <w:tr w:rsidR="00AA70CC" w:rsidTr="006220EB" w14:paraId="20FAB1CF" w14:textId="77777777">
              <w:tc>
                <w:tcPr>
                  <w:tcW w:w="2827" w:type="dxa"/>
                </w:tcPr>
                <w:p w:rsidR="00AA70CC" w:rsidP="006220EB" w:rsidRDefault="00AA70CC" w14:paraId="1959F82F" w14:textId="77777777">
                  <w:r>
                    <w:t>Parent Variable</w:t>
                  </w:r>
                </w:p>
              </w:tc>
              <w:tc>
                <w:tcPr>
                  <w:tcW w:w="2827" w:type="dxa"/>
                </w:tcPr>
                <w:p w:rsidR="00AA70CC" w:rsidP="006220EB" w:rsidRDefault="00AA70CC" w14:paraId="2B92E4CA" w14:textId="77777777">
                  <w:r>
                    <w:t>Variable Name</w:t>
                  </w:r>
                </w:p>
              </w:tc>
              <w:tc>
                <w:tcPr>
                  <w:tcW w:w="2827" w:type="dxa"/>
                </w:tcPr>
                <w:p w:rsidR="00AA70CC" w:rsidP="006220EB" w:rsidRDefault="00AA70CC" w14:paraId="3D5FD853" w14:textId="77777777">
                  <w:r>
                    <w:t>Variable Label</w:t>
                  </w:r>
                </w:p>
              </w:tc>
            </w:tr>
            <w:tr w:rsidR="00AA70CC" w:rsidTr="006220EB" w14:paraId="6824295D" w14:textId="77777777">
              <w:tc>
                <w:tcPr>
                  <w:tcW w:w="2827" w:type="dxa"/>
                </w:tcPr>
                <w:p w:rsidR="00AA70CC" w:rsidP="006220EB" w:rsidRDefault="00AA70CC" w14:paraId="4C841AE1" w14:textId="77777777"/>
              </w:tc>
              <w:tc>
                <w:tcPr>
                  <w:tcW w:w="2827" w:type="dxa"/>
                </w:tcPr>
                <w:p w:rsidR="00AA70CC" w:rsidP="006220EB" w:rsidRDefault="00AA70CC" w14:paraId="03080AED" w14:textId="77777777"/>
              </w:tc>
              <w:tc>
                <w:tcPr>
                  <w:tcW w:w="2827" w:type="dxa"/>
                </w:tcPr>
                <w:p w:rsidR="00AA70CC" w:rsidP="006220EB" w:rsidRDefault="00AA70CC" w14:paraId="6697C9C3" w14:textId="77777777"/>
              </w:tc>
            </w:tr>
            <w:tr w:rsidR="00AA70CC" w:rsidTr="006220EB" w14:paraId="58DD5F29" w14:textId="77777777">
              <w:tc>
                <w:tcPr>
                  <w:tcW w:w="2827" w:type="dxa"/>
                </w:tcPr>
                <w:p w:rsidR="00AA70CC" w:rsidP="006220EB" w:rsidRDefault="00AA70CC" w14:paraId="4E53B85D" w14:textId="77777777"/>
              </w:tc>
              <w:tc>
                <w:tcPr>
                  <w:tcW w:w="2827" w:type="dxa"/>
                </w:tcPr>
                <w:p w:rsidR="00AA70CC" w:rsidP="006220EB" w:rsidRDefault="00AA70CC" w14:paraId="7CD4B0FB" w14:textId="77777777"/>
              </w:tc>
              <w:tc>
                <w:tcPr>
                  <w:tcW w:w="2827" w:type="dxa"/>
                </w:tcPr>
                <w:p w:rsidR="00AA70CC" w:rsidP="006220EB" w:rsidRDefault="00AA70CC" w14:paraId="06968E4A" w14:textId="77777777"/>
              </w:tc>
            </w:tr>
            <w:tr w:rsidR="00AA70CC" w:rsidTr="006220EB" w14:paraId="2E4787E8" w14:textId="77777777">
              <w:tc>
                <w:tcPr>
                  <w:tcW w:w="2827" w:type="dxa"/>
                </w:tcPr>
                <w:p w:rsidR="00AA70CC" w:rsidP="006220EB" w:rsidRDefault="00AA70CC" w14:paraId="3F987D2A" w14:textId="77777777"/>
              </w:tc>
              <w:tc>
                <w:tcPr>
                  <w:tcW w:w="2827" w:type="dxa"/>
                </w:tcPr>
                <w:p w:rsidR="00AA70CC" w:rsidP="006220EB" w:rsidRDefault="00AA70CC" w14:paraId="580682DB" w14:textId="77777777"/>
              </w:tc>
              <w:tc>
                <w:tcPr>
                  <w:tcW w:w="2827" w:type="dxa"/>
                </w:tcPr>
                <w:p w:rsidR="00AA70CC" w:rsidP="006220EB" w:rsidRDefault="00AA70CC" w14:paraId="0CD6FA28" w14:textId="77777777"/>
              </w:tc>
            </w:tr>
            <w:tr w:rsidR="00AA70CC" w:rsidTr="006220EB" w14:paraId="38BFA185" w14:textId="77777777">
              <w:tc>
                <w:tcPr>
                  <w:tcW w:w="2827" w:type="dxa"/>
                </w:tcPr>
                <w:p w:rsidR="00AA70CC" w:rsidP="006220EB" w:rsidRDefault="00AA70CC" w14:paraId="09358BAD" w14:textId="77777777"/>
              </w:tc>
              <w:tc>
                <w:tcPr>
                  <w:tcW w:w="2827" w:type="dxa"/>
                </w:tcPr>
                <w:p w:rsidR="00AA70CC" w:rsidP="006220EB" w:rsidRDefault="00AA70CC" w14:paraId="663C2EC2" w14:textId="77777777"/>
              </w:tc>
              <w:tc>
                <w:tcPr>
                  <w:tcW w:w="2827" w:type="dxa"/>
                </w:tcPr>
                <w:p w:rsidR="00AA70CC" w:rsidP="006220EB" w:rsidRDefault="00AA70CC" w14:paraId="2DDAAA2F" w14:textId="77777777"/>
              </w:tc>
            </w:tr>
            <w:tr w:rsidR="00AA70CC" w:rsidTr="006220EB" w14:paraId="75F7272B" w14:textId="77777777">
              <w:tc>
                <w:tcPr>
                  <w:tcW w:w="2827" w:type="dxa"/>
                </w:tcPr>
                <w:p w:rsidR="00AA70CC" w:rsidP="006220EB" w:rsidRDefault="00AA70CC" w14:paraId="2AA439FE" w14:textId="77777777"/>
              </w:tc>
              <w:tc>
                <w:tcPr>
                  <w:tcW w:w="2827" w:type="dxa"/>
                </w:tcPr>
                <w:p w:rsidR="00AA70CC" w:rsidP="006220EB" w:rsidRDefault="00AA70CC" w14:paraId="79519478" w14:textId="77777777"/>
              </w:tc>
              <w:tc>
                <w:tcPr>
                  <w:tcW w:w="2827" w:type="dxa"/>
                </w:tcPr>
                <w:p w:rsidR="00AA70CC" w:rsidP="006220EB" w:rsidRDefault="00AA70CC" w14:paraId="49B9BF92" w14:textId="77777777"/>
              </w:tc>
            </w:tr>
          </w:tbl>
          <w:p w:rsidR="00AA70CC" w:rsidP="006220EB" w:rsidRDefault="00AA70CC" w14:paraId="25A68260" w14:textId="77777777"/>
          <w:p w:rsidR="00AA70CC" w:rsidP="006220EB" w:rsidRDefault="00AA70CC" w14:paraId="7FE46A1F" w14:textId="77777777"/>
          <w:p w:rsidR="00AA70CC" w:rsidP="006220EB" w:rsidRDefault="00AA70CC" w14:paraId="78C831E0" w14:textId="77777777"/>
          <w:p w:rsidR="00AA70CC" w:rsidP="006220EB" w:rsidRDefault="00AA70CC" w14:paraId="332E6014" w14:textId="77777777"/>
        </w:tc>
      </w:tr>
      <w:tr w:rsidR="00AA70CC" w:rsidTr="006220EB" w14:paraId="159A351D" w14:textId="77777777">
        <w:tc>
          <w:tcPr>
            <w:tcW w:w="1728" w:type="dxa"/>
          </w:tcPr>
          <w:p w:rsidR="00AA70CC" w:rsidP="006220EB" w:rsidRDefault="00AA70CC" w14:paraId="52FF38C3" w14:textId="77777777">
            <w:r>
              <w:t>Context Header:</w:t>
            </w:r>
          </w:p>
        </w:tc>
        <w:tc>
          <w:tcPr>
            <w:tcW w:w="8712" w:type="dxa"/>
          </w:tcPr>
          <w:p w:rsidR="00AA70CC" w:rsidP="006220EB" w:rsidRDefault="00AA70CC" w14:paraId="24316270" w14:textId="77777777"/>
        </w:tc>
      </w:tr>
      <w:tr w:rsidR="00AA70CC" w:rsidTr="006220EB" w14:paraId="323BDE2A" w14:textId="77777777">
        <w:tc>
          <w:tcPr>
            <w:tcW w:w="1728" w:type="dxa"/>
          </w:tcPr>
          <w:p w:rsidR="00AA70CC" w:rsidP="006220EB" w:rsidRDefault="00AA70CC" w14:paraId="57F44584" w14:textId="77777777">
            <w:r>
              <w:t>Question Text:</w:t>
            </w:r>
          </w:p>
        </w:tc>
        <w:tc>
          <w:tcPr>
            <w:tcW w:w="8712" w:type="dxa"/>
          </w:tcPr>
          <w:p w:rsidR="00AA70CC" w:rsidP="006220EB" w:rsidRDefault="00520F86" w14:paraId="511BCAB2" w14:textId="77777777">
            <w:r w:rsidRPr="00520F86">
              <w:t>GO TO NEXT QUESTIONNAIRE SECTION (EMPLOYMENT).</w:t>
            </w:r>
          </w:p>
        </w:tc>
      </w:tr>
      <w:tr w:rsidR="00AA70CC" w:rsidTr="006220EB" w14:paraId="062D5224" w14:textId="77777777">
        <w:tc>
          <w:tcPr>
            <w:tcW w:w="1728" w:type="dxa"/>
          </w:tcPr>
          <w:p w:rsidR="00AA70CC" w:rsidP="006220EB" w:rsidRDefault="00AA70CC" w14:paraId="3DC6C062" w14:textId="77777777">
            <w:r>
              <w:t>Responses:</w:t>
            </w:r>
          </w:p>
        </w:tc>
        <w:tc>
          <w:tcPr>
            <w:tcW w:w="8712" w:type="dxa"/>
          </w:tcPr>
          <w:p w:rsidR="00AA70CC" w:rsidP="006220EB" w:rsidRDefault="00AA70CC" w14:paraId="0CCF4240" w14:textId="77777777"/>
        </w:tc>
      </w:tr>
      <w:tr w:rsidR="00AA70CC" w:rsidTr="006220EB" w14:paraId="7E6AF786" w14:textId="77777777">
        <w:tc>
          <w:tcPr>
            <w:tcW w:w="1728" w:type="dxa"/>
          </w:tcPr>
          <w:p w:rsidR="00AA70CC" w:rsidP="006220EB" w:rsidRDefault="00AA70CC" w14:paraId="13B4EE19" w14:textId="77777777">
            <w:r>
              <w:t>Programmer Instructions:</w:t>
            </w:r>
          </w:p>
        </w:tc>
        <w:tc>
          <w:tcPr>
            <w:tcW w:w="8712" w:type="dxa"/>
          </w:tcPr>
          <w:p w:rsidR="00AA70CC" w:rsidP="006220EB" w:rsidRDefault="00AA70CC" w14:paraId="1F1EDF58" w14:textId="77777777"/>
        </w:tc>
      </w:tr>
      <w:tr w:rsidR="00AA70CC" w:rsidTr="006220EB" w14:paraId="0A3FF9CD" w14:textId="77777777">
        <w:tc>
          <w:tcPr>
            <w:tcW w:w="1728" w:type="dxa"/>
          </w:tcPr>
          <w:p w:rsidR="00AA70CC" w:rsidP="006220EB" w:rsidRDefault="00AA70CC" w14:paraId="68A6D799" w14:textId="77777777">
            <w:r>
              <w:t>Display Instructions:</w:t>
            </w:r>
          </w:p>
        </w:tc>
        <w:tc>
          <w:tcPr>
            <w:tcW w:w="8712" w:type="dxa"/>
          </w:tcPr>
          <w:p w:rsidR="00AA70CC" w:rsidP="006220EB" w:rsidRDefault="00AA70CC" w14:paraId="63A9F59A" w14:textId="77777777"/>
        </w:tc>
      </w:tr>
      <w:tr w:rsidR="00AA70CC" w:rsidTr="006220EB" w14:paraId="1C76FB56" w14:textId="77777777">
        <w:tc>
          <w:tcPr>
            <w:tcW w:w="1728" w:type="dxa"/>
          </w:tcPr>
          <w:p w:rsidR="00AA70CC" w:rsidP="006220EB" w:rsidRDefault="00AA70CC" w14:paraId="535EF3AE" w14:textId="77777777">
            <w:r>
              <w:t>Testing/Editing Notes:</w:t>
            </w:r>
          </w:p>
        </w:tc>
        <w:tc>
          <w:tcPr>
            <w:tcW w:w="8712" w:type="dxa"/>
          </w:tcPr>
          <w:p w:rsidR="00AA70CC" w:rsidP="006220EB" w:rsidRDefault="00AA70CC" w14:paraId="7CB73B9D" w14:textId="77777777"/>
        </w:tc>
      </w:tr>
    </w:tbl>
    <w:p w:rsidR="00AA70CC" w:rsidP="00AA70CC" w:rsidRDefault="00AA70CC" w14:paraId="1B94CB1E" w14:textId="77777777">
      <w:pPr>
        <w:spacing w:after="0" w:line="240" w:lineRule="auto"/>
      </w:pPr>
    </w:p>
    <w:p w:rsidR="00AA70CC" w:rsidP="00AA70CC" w:rsidRDefault="00AA70CC" w14:paraId="3640EC34" w14:textId="77777777">
      <w:pPr>
        <w:spacing w:after="0" w:line="240" w:lineRule="auto"/>
      </w:pPr>
    </w:p>
    <w:p w:rsidR="00AA70CC" w:rsidP="00055F6E" w:rsidRDefault="00AA70CC" w14:paraId="73B26A78" w14:textId="77777777">
      <w:pPr>
        <w:spacing w:after="0" w:line="240" w:lineRule="auto"/>
      </w:pPr>
    </w:p>
    <w:sectPr w:rsidR="00AA70CC" w:rsidSect="00055F6E">
      <w:pgSz w:w="12240" w:h="15840"/>
      <w:pgMar w:top="288" w:right="1008" w:bottom="72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IwtjQwNDIzsTA3N7BQ0lEKTi0uzszPAykwrQUAHNqJYSwAAAA="/>
  </w:docVars>
  <w:rsids>
    <w:rsidRoot w:val="00475C94"/>
    <w:rsid w:val="00010EC6"/>
    <w:rsid w:val="00055F6E"/>
    <w:rsid w:val="00073D08"/>
    <w:rsid w:val="00086B59"/>
    <w:rsid w:val="000E0FA2"/>
    <w:rsid w:val="00121765"/>
    <w:rsid w:val="00121FD2"/>
    <w:rsid w:val="00150A7B"/>
    <w:rsid w:val="00193247"/>
    <w:rsid w:val="001A77EF"/>
    <w:rsid w:val="001B6C99"/>
    <w:rsid w:val="001D0CF4"/>
    <w:rsid w:val="0034132A"/>
    <w:rsid w:val="003B7CAD"/>
    <w:rsid w:val="0040050C"/>
    <w:rsid w:val="00405D95"/>
    <w:rsid w:val="004554D8"/>
    <w:rsid w:val="00475C94"/>
    <w:rsid w:val="00477E32"/>
    <w:rsid w:val="004C555E"/>
    <w:rsid w:val="00520BBE"/>
    <w:rsid w:val="00520F86"/>
    <w:rsid w:val="005C134D"/>
    <w:rsid w:val="005E4D8C"/>
    <w:rsid w:val="005F60F4"/>
    <w:rsid w:val="00611EC0"/>
    <w:rsid w:val="006428EF"/>
    <w:rsid w:val="00676CD6"/>
    <w:rsid w:val="006816F9"/>
    <w:rsid w:val="006C3247"/>
    <w:rsid w:val="006E6E9E"/>
    <w:rsid w:val="006F5515"/>
    <w:rsid w:val="00720F94"/>
    <w:rsid w:val="00733C4D"/>
    <w:rsid w:val="007636FC"/>
    <w:rsid w:val="007912E9"/>
    <w:rsid w:val="007E64A5"/>
    <w:rsid w:val="00834C22"/>
    <w:rsid w:val="00880871"/>
    <w:rsid w:val="008C400D"/>
    <w:rsid w:val="00907359"/>
    <w:rsid w:val="00A557D1"/>
    <w:rsid w:val="00A603D2"/>
    <w:rsid w:val="00A678AA"/>
    <w:rsid w:val="00A86A73"/>
    <w:rsid w:val="00AA70CC"/>
    <w:rsid w:val="00B15799"/>
    <w:rsid w:val="00BA0773"/>
    <w:rsid w:val="00BF3392"/>
    <w:rsid w:val="00C24DFE"/>
    <w:rsid w:val="00C66437"/>
    <w:rsid w:val="00CC6E52"/>
    <w:rsid w:val="00CE1F92"/>
    <w:rsid w:val="00E564A2"/>
    <w:rsid w:val="00F86C1C"/>
    <w:rsid w:val="00FF5631"/>
    <w:rsid w:val="00FF61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E1A1D3"/>
  <w15:docId w15:val="{92BA8E95-42B9-4676-BAEC-0496DC44A8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sz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5F6E"/>
    <w:rPr>
      <w:rFonts w:ascii="CG Times (WN)" w:hAnsi="CG Times (WN)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55F6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F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F6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E1F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33C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3C4D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3C4D"/>
    <w:rPr>
      <w:rFonts w:ascii="CG Times (WN)" w:hAnsi="CG Times (WN)"/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3C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3C4D"/>
    <w:rPr>
      <w:rFonts w:ascii="CG Times (WN)" w:hAnsi="CG Times (WN)"/>
      <w:b/>
      <w:bCs/>
      <w:sz w:val="20"/>
    </w:rPr>
  </w:style>
  <w:style w:type="paragraph" w:styleId="Revision">
    <w:name w:val="Revision"/>
    <w:hidden/>
    <w:uiPriority w:val="99"/>
    <w:semiHidden/>
    <w:rsid w:val="005C134D"/>
    <w:pPr>
      <w:spacing w:after="0" w:line="240" w:lineRule="auto"/>
    </w:pPr>
    <w:rPr>
      <w:rFonts w:ascii="CG Times (WN)" w:hAnsi="CG Times (WN)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11E72D6EF5A4F8795052A2FE1A08E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1ACF77-8C84-42BB-A102-A256DE5B09A9}"/>
      </w:docPartPr>
      <w:docPartBody>
        <w:p w:rsidR="00A009DB" w:rsidRDefault="00A009DB">
          <w:pPr>
            <w:pStyle w:val="D11E72D6EF5A4F8795052A2FE1A08EA2"/>
          </w:pPr>
          <w:r w:rsidRPr="009F54A8">
            <w:rPr>
              <w:rStyle w:val="PlaceholderText"/>
            </w:rPr>
            <w:t>Click here to enter text.</w:t>
          </w:r>
        </w:p>
      </w:docPartBody>
    </w:docPart>
    <w:docPart>
      <w:docPartPr>
        <w:name w:val="3BDFC0BB49E5435384CC6BBBACF94C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46FD52-785F-497D-A1CD-E46E2C1244FC}"/>
      </w:docPartPr>
      <w:docPartBody>
        <w:p w:rsidR="00A009DB" w:rsidRDefault="00A009DB">
          <w:pPr>
            <w:pStyle w:val="3BDFC0BB49E5435384CC6BBBACF94C39"/>
          </w:pPr>
          <w:r w:rsidRPr="009F54A8">
            <w:rPr>
              <w:rStyle w:val="PlaceholderText"/>
            </w:rPr>
            <w:t>Click here to enter text.</w:t>
          </w:r>
        </w:p>
      </w:docPartBody>
    </w:docPart>
    <w:docPart>
      <w:docPartPr>
        <w:name w:val="35A2C856CCCF44F2962F2AEDC8D0C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23AF93-6645-4603-AEAA-BDED22F1917F}"/>
      </w:docPartPr>
      <w:docPartBody>
        <w:p w:rsidR="00A009DB" w:rsidRDefault="00A009DB">
          <w:pPr>
            <w:pStyle w:val="35A2C856CCCF44F2962F2AEDC8D0C36C"/>
          </w:pPr>
          <w:r w:rsidRPr="009F54A8">
            <w:rPr>
              <w:rStyle w:val="PlaceholderText"/>
            </w:rPr>
            <w:t>Click here to enter text.</w:t>
          </w:r>
        </w:p>
      </w:docPartBody>
    </w:docPart>
    <w:docPart>
      <w:docPartPr>
        <w:name w:val="B5D426F5365F43658082A87B7FF2C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0C7F51-B95B-4559-B8F7-8DC70E8815C0}"/>
      </w:docPartPr>
      <w:docPartBody>
        <w:p w:rsidR="00A009DB" w:rsidRDefault="00A009DB">
          <w:pPr>
            <w:pStyle w:val="B5D426F5365F43658082A87B7FF2C227"/>
          </w:pPr>
          <w:r w:rsidRPr="009F54A8">
            <w:rPr>
              <w:rStyle w:val="PlaceholderText"/>
            </w:rPr>
            <w:t>Click here to enter text.</w:t>
          </w:r>
        </w:p>
      </w:docPartBody>
    </w:docPart>
    <w:docPart>
      <w:docPartPr>
        <w:name w:val="546ABE64C02340D08F77230C7AFDBD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5336FB-E014-4C0F-BCD4-C6B9FC7C081A}"/>
      </w:docPartPr>
      <w:docPartBody>
        <w:p w:rsidR="00A009DB" w:rsidRDefault="00A009DB">
          <w:pPr>
            <w:pStyle w:val="546ABE64C02340D08F77230C7AFDBDC9"/>
          </w:pPr>
          <w:r w:rsidRPr="009F54A8">
            <w:rPr>
              <w:rStyle w:val="PlaceholderText"/>
            </w:rPr>
            <w:t>Click here to enter text.</w:t>
          </w:r>
        </w:p>
      </w:docPartBody>
    </w:docPart>
    <w:docPart>
      <w:docPartPr>
        <w:name w:val="8B95E8C7982448FCBB9641AA26DF7A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9FC9AD-D4EB-44C3-BBB9-3B8951B7E8B9}"/>
      </w:docPartPr>
      <w:docPartBody>
        <w:p w:rsidR="00A009DB" w:rsidRDefault="00A009DB">
          <w:pPr>
            <w:pStyle w:val="8B95E8C7982448FCBB9641AA26DF7ADA"/>
          </w:pPr>
          <w:r w:rsidRPr="009F54A8">
            <w:rPr>
              <w:rStyle w:val="PlaceholderText"/>
            </w:rPr>
            <w:t>Click here to enter text.</w:t>
          </w:r>
        </w:p>
      </w:docPartBody>
    </w:docPart>
    <w:docPart>
      <w:docPartPr>
        <w:name w:val="199DF6738D6C471A9A83264624C83E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3776FA-7B77-4B81-9F1B-5B344754D391}"/>
      </w:docPartPr>
      <w:docPartBody>
        <w:p w:rsidR="00A009DB" w:rsidRDefault="00A009DB">
          <w:pPr>
            <w:pStyle w:val="199DF6738D6C471A9A83264624C83E4A"/>
          </w:pPr>
          <w:r w:rsidRPr="009F54A8">
            <w:rPr>
              <w:rStyle w:val="PlaceholderText"/>
            </w:rPr>
            <w:t>Click here to enter text.</w:t>
          </w:r>
        </w:p>
      </w:docPartBody>
    </w:docPart>
    <w:docPart>
      <w:docPartPr>
        <w:name w:val="E5BB01F48A5A4635B72E4302BCB1F6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85619E-1261-484F-B801-7F063F8D9E94}"/>
      </w:docPartPr>
      <w:docPartBody>
        <w:p w:rsidR="00A009DB" w:rsidRDefault="00A009DB">
          <w:pPr>
            <w:pStyle w:val="E5BB01F48A5A4635B72E4302BCB1F60E"/>
          </w:pPr>
          <w:r w:rsidRPr="009F54A8">
            <w:rPr>
              <w:rStyle w:val="PlaceholderText"/>
            </w:rPr>
            <w:t>Click here to enter text.</w:t>
          </w:r>
        </w:p>
      </w:docPartBody>
    </w:docPart>
    <w:docPart>
      <w:docPartPr>
        <w:name w:val="FD0B2DDAE29141F99845F5BB445ADF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1850E0-CD54-47A7-B887-D294B05ABDEF}"/>
      </w:docPartPr>
      <w:docPartBody>
        <w:p w:rsidR="00A009DB" w:rsidRDefault="00A009DB">
          <w:pPr>
            <w:pStyle w:val="FD0B2DDAE29141F99845F5BB445ADF51"/>
          </w:pPr>
          <w:r w:rsidRPr="009F54A8">
            <w:rPr>
              <w:rStyle w:val="PlaceholderText"/>
            </w:rPr>
            <w:t>Click here to enter text.</w:t>
          </w:r>
        </w:p>
      </w:docPartBody>
    </w:docPart>
    <w:docPart>
      <w:docPartPr>
        <w:name w:val="D54CCE440A5D4D98A6251CDB9C3BB1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7E88D-2118-4B8D-8B02-41B2C056720A}"/>
      </w:docPartPr>
      <w:docPartBody>
        <w:p w:rsidR="00A009DB" w:rsidRDefault="00A009DB">
          <w:pPr>
            <w:pStyle w:val="D54CCE440A5D4D98A6251CDB9C3BB19D"/>
          </w:pPr>
          <w:r w:rsidRPr="009F54A8">
            <w:rPr>
              <w:rStyle w:val="PlaceholderText"/>
            </w:rPr>
            <w:t>Click here to enter text.</w:t>
          </w:r>
        </w:p>
      </w:docPartBody>
    </w:docPart>
    <w:docPart>
      <w:docPartPr>
        <w:name w:val="7C5E1AE330FC40BBAAEE5C5FB653AF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08D0C2-83E4-4559-A90C-2D7B3F9170EF}"/>
      </w:docPartPr>
      <w:docPartBody>
        <w:p w:rsidR="00A009DB" w:rsidRDefault="00A009DB">
          <w:pPr>
            <w:pStyle w:val="7C5E1AE330FC40BBAAEE5C5FB653AF72"/>
          </w:pPr>
          <w:r w:rsidRPr="009F54A8">
            <w:rPr>
              <w:rStyle w:val="PlaceholderText"/>
            </w:rPr>
            <w:t>Click here to enter text.</w:t>
          </w:r>
        </w:p>
      </w:docPartBody>
    </w:docPart>
    <w:docPart>
      <w:docPartPr>
        <w:name w:val="F01F20A068E74EDE9E39B4515EEFCB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D38D2E-1572-4C3D-BB95-3C53220D14D9}"/>
      </w:docPartPr>
      <w:docPartBody>
        <w:p w:rsidR="00A009DB" w:rsidRDefault="00A009DB">
          <w:pPr>
            <w:pStyle w:val="F01F20A068E74EDE9E39B4515EEFCB9D"/>
          </w:pPr>
          <w:r w:rsidRPr="009F54A8">
            <w:rPr>
              <w:rStyle w:val="PlaceholderText"/>
            </w:rPr>
            <w:t>Click here to enter text.</w:t>
          </w:r>
        </w:p>
      </w:docPartBody>
    </w:docPart>
    <w:docPart>
      <w:docPartPr>
        <w:name w:val="A40E31F5960C4C87A6D80DD87B028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B3E373-133F-4A1D-BFDB-897445D3C802}"/>
      </w:docPartPr>
      <w:docPartBody>
        <w:p w:rsidR="00A009DB" w:rsidRDefault="00A009DB">
          <w:pPr>
            <w:pStyle w:val="A40E31F5960C4C87A6D80DD87B028EA6"/>
          </w:pPr>
          <w:r w:rsidRPr="009F54A8">
            <w:rPr>
              <w:rStyle w:val="PlaceholderText"/>
            </w:rPr>
            <w:t>Click here to enter text.</w:t>
          </w:r>
        </w:p>
      </w:docPartBody>
    </w:docPart>
    <w:docPart>
      <w:docPartPr>
        <w:name w:val="FBC26F853DA349739B7ABB9DC5BEF5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E50A64-B402-4346-8AD7-DFFB72091ABC}"/>
      </w:docPartPr>
      <w:docPartBody>
        <w:p w:rsidR="00A009DB" w:rsidRDefault="00A009DB">
          <w:pPr>
            <w:pStyle w:val="FBC26F853DA349739B7ABB9DC5BEF5FF"/>
          </w:pPr>
          <w:r w:rsidRPr="009F54A8">
            <w:rPr>
              <w:rStyle w:val="PlaceholderText"/>
            </w:rPr>
            <w:t>Click here to enter text.</w:t>
          </w:r>
        </w:p>
      </w:docPartBody>
    </w:docPart>
    <w:docPart>
      <w:docPartPr>
        <w:name w:val="06C3AD95391A4907A9D53831B78A91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85BA2C-0F43-42D3-B444-757D4A0FC131}"/>
      </w:docPartPr>
      <w:docPartBody>
        <w:p w:rsidR="00A009DB" w:rsidRDefault="00A009DB">
          <w:pPr>
            <w:pStyle w:val="06C3AD95391A4907A9D53831B78A9148"/>
          </w:pPr>
          <w:r w:rsidRPr="009F54A8">
            <w:rPr>
              <w:rStyle w:val="PlaceholderText"/>
            </w:rPr>
            <w:t>Click here to enter text.</w:t>
          </w:r>
        </w:p>
      </w:docPartBody>
    </w:docPart>
    <w:docPart>
      <w:docPartPr>
        <w:name w:val="1FFCF4D3F8814533B0A115FFB9123E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5C6693-0068-49C6-90B1-27FF893D4EA0}"/>
      </w:docPartPr>
      <w:docPartBody>
        <w:p w:rsidR="00A009DB" w:rsidRDefault="00A009DB">
          <w:pPr>
            <w:pStyle w:val="1FFCF4D3F8814533B0A115FFB9123E82"/>
          </w:pPr>
          <w:r w:rsidRPr="009F54A8">
            <w:rPr>
              <w:rStyle w:val="PlaceholderText"/>
            </w:rPr>
            <w:t>Click here to enter text.</w:t>
          </w:r>
        </w:p>
      </w:docPartBody>
    </w:docPart>
    <w:docPart>
      <w:docPartPr>
        <w:name w:val="1CDE1BB8AE9C4F8EA08E01C7FE7532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46EEB-3EF6-4289-B184-F4B97425D4D4}"/>
      </w:docPartPr>
      <w:docPartBody>
        <w:p w:rsidR="00A009DB" w:rsidRDefault="00A009DB">
          <w:pPr>
            <w:pStyle w:val="1CDE1BB8AE9C4F8EA08E01C7FE7532A2"/>
          </w:pPr>
          <w:r w:rsidRPr="009F54A8">
            <w:rPr>
              <w:rStyle w:val="PlaceholderText"/>
            </w:rPr>
            <w:t>Click here to enter text.</w:t>
          </w:r>
        </w:p>
      </w:docPartBody>
    </w:docPart>
    <w:docPart>
      <w:docPartPr>
        <w:name w:val="DE5DE626FDF24227A1B90B678094C6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CE04B9-A738-43B3-A881-865BC21B23AA}"/>
      </w:docPartPr>
      <w:docPartBody>
        <w:p w:rsidR="00A009DB" w:rsidRDefault="00A009DB">
          <w:pPr>
            <w:pStyle w:val="DE5DE626FDF24227A1B90B678094C6EC"/>
          </w:pPr>
          <w:r w:rsidRPr="009F54A8">
            <w:rPr>
              <w:rStyle w:val="PlaceholderText"/>
            </w:rPr>
            <w:t>Click here to enter text.</w:t>
          </w:r>
        </w:p>
      </w:docPartBody>
    </w:docPart>
    <w:docPart>
      <w:docPartPr>
        <w:name w:val="856DFFE4E8154AC4BE4559CD4FA392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1CF33C-009D-469D-8D48-7122A1578005}"/>
      </w:docPartPr>
      <w:docPartBody>
        <w:p w:rsidR="00A009DB" w:rsidRDefault="00A009DB">
          <w:pPr>
            <w:pStyle w:val="856DFFE4E8154AC4BE4559CD4FA392E8"/>
          </w:pPr>
          <w:r w:rsidRPr="009F54A8">
            <w:rPr>
              <w:rStyle w:val="PlaceholderText"/>
            </w:rPr>
            <w:t>Click here to enter text.</w:t>
          </w:r>
        </w:p>
      </w:docPartBody>
    </w:docPart>
    <w:docPart>
      <w:docPartPr>
        <w:name w:val="94736C561B524AE4A8B27CE319CCE9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34E7ED-B87A-43DA-9E64-0192914B5908}"/>
      </w:docPartPr>
      <w:docPartBody>
        <w:p w:rsidR="00A009DB" w:rsidRDefault="00A009DB">
          <w:pPr>
            <w:pStyle w:val="94736C561B524AE4A8B27CE319CCE92E"/>
          </w:pPr>
          <w:r w:rsidRPr="009F54A8">
            <w:rPr>
              <w:rStyle w:val="PlaceholderText"/>
            </w:rPr>
            <w:t>Click here to enter text.</w:t>
          </w:r>
        </w:p>
      </w:docPartBody>
    </w:docPart>
    <w:docPart>
      <w:docPartPr>
        <w:name w:val="9DC304A5262545309C9253E14E6163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77A247-0B9B-45C4-A86E-85E675FA0618}"/>
      </w:docPartPr>
      <w:docPartBody>
        <w:p w:rsidR="00F83A9C" w:rsidRDefault="00C7707C" w:rsidP="00C7707C">
          <w:pPr>
            <w:pStyle w:val="9DC304A5262545309C9253E14E616333"/>
          </w:pPr>
          <w:r w:rsidRPr="009F54A8">
            <w:rPr>
              <w:rStyle w:val="PlaceholderText"/>
            </w:rPr>
            <w:t>Click here to enter text.</w:t>
          </w:r>
        </w:p>
      </w:docPartBody>
    </w:docPart>
    <w:docPart>
      <w:docPartPr>
        <w:name w:val="EDA8654B001D43D092011C3EDBC56E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6BFA23-6FF5-4E2A-BD44-FCD55BF4DBB2}"/>
      </w:docPartPr>
      <w:docPartBody>
        <w:p w:rsidR="00F83A9C" w:rsidRDefault="00C7707C" w:rsidP="00C7707C">
          <w:pPr>
            <w:pStyle w:val="EDA8654B001D43D092011C3EDBC56EC5"/>
          </w:pPr>
          <w:r w:rsidRPr="009F54A8">
            <w:rPr>
              <w:rStyle w:val="PlaceholderText"/>
            </w:rPr>
            <w:t>Click here to enter text.</w:t>
          </w:r>
        </w:p>
      </w:docPartBody>
    </w:docPart>
    <w:docPart>
      <w:docPartPr>
        <w:name w:val="89901FBB4CA240EC8F80BA3F628749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E6F88-F652-4A02-A1D4-BC782891BF50}"/>
      </w:docPartPr>
      <w:docPartBody>
        <w:p w:rsidR="00F83A9C" w:rsidRDefault="00C7707C" w:rsidP="00C7707C">
          <w:pPr>
            <w:pStyle w:val="89901FBB4CA240EC8F80BA3F62874955"/>
          </w:pPr>
          <w:r w:rsidRPr="009F54A8">
            <w:rPr>
              <w:rStyle w:val="PlaceholderText"/>
            </w:rPr>
            <w:t>Click here to enter text.</w:t>
          </w:r>
        </w:p>
      </w:docPartBody>
    </w:docPart>
    <w:docPart>
      <w:docPartPr>
        <w:name w:val="29D3D4BB1D2F493986E1AF8838DC68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F75D7D-F323-4CDD-BFAE-5C0C9102EF8E}"/>
      </w:docPartPr>
      <w:docPartBody>
        <w:p w:rsidR="00F83A9C" w:rsidRDefault="00C7707C" w:rsidP="00C7707C">
          <w:pPr>
            <w:pStyle w:val="29D3D4BB1D2F493986E1AF8838DC68AE"/>
          </w:pPr>
          <w:r w:rsidRPr="009F54A8">
            <w:rPr>
              <w:rStyle w:val="PlaceholderText"/>
            </w:rPr>
            <w:t>Click here to enter text.</w:t>
          </w:r>
        </w:p>
      </w:docPartBody>
    </w:docPart>
    <w:docPart>
      <w:docPartPr>
        <w:name w:val="0A17997F06A0414BBAEE1C38F08005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48E8FC-A36B-46CD-AFF4-43068C97BA29}"/>
      </w:docPartPr>
      <w:docPartBody>
        <w:p w:rsidR="00F83A9C" w:rsidRDefault="00C7707C" w:rsidP="00C7707C">
          <w:pPr>
            <w:pStyle w:val="0A17997F06A0414BBAEE1C38F0800565"/>
          </w:pPr>
          <w:r w:rsidRPr="009F54A8">
            <w:rPr>
              <w:rStyle w:val="PlaceholderText"/>
            </w:rPr>
            <w:t>Click here to enter text.</w:t>
          </w:r>
        </w:p>
      </w:docPartBody>
    </w:docPart>
    <w:docPart>
      <w:docPartPr>
        <w:name w:val="49CE5861B340440D8F4D7CCFA8BFE3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C8451A-1EA5-4B84-8593-FE2605765518}"/>
      </w:docPartPr>
      <w:docPartBody>
        <w:p w:rsidR="00F83A9C" w:rsidRDefault="00C7707C" w:rsidP="00C7707C">
          <w:pPr>
            <w:pStyle w:val="49CE5861B340440D8F4D7CCFA8BFE357"/>
          </w:pPr>
          <w:r w:rsidRPr="009F54A8">
            <w:rPr>
              <w:rStyle w:val="PlaceholderText"/>
            </w:rPr>
            <w:t>Click here to enter text.</w:t>
          </w:r>
        </w:p>
      </w:docPartBody>
    </w:docPart>
    <w:docPart>
      <w:docPartPr>
        <w:name w:val="260E39472C344D2D992A8C1F2E6CAD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4C2544-2BFA-432E-9874-13AFCFA0561E}"/>
      </w:docPartPr>
      <w:docPartBody>
        <w:p w:rsidR="00F83A9C" w:rsidRDefault="00C7707C" w:rsidP="00C7707C">
          <w:pPr>
            <w:pStyle w:val="260E39472C344D2D992A8C1F2E6CAD77"/>
          </w:pPr>
          <w:r w:rsidRPr="009F54A8">
            <w:rPr>
              <w:rStyle w:val="PlaceholderText"/>
            </w:rPr>
            <w:t>Click here to enter text.</w:t>
          </w:r>
        </w:p>
      </w:docPartBody>
    </w:docPart>
    <w:docPart>
      <w:docPartPr>
        <w:name w:val="31AC96CF8E3F4AC490F8A115F9538F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23A7D7-857E-4C23-B579-048D0CC22465}"/>
      </w:docPartPr>
      <w:docPartBody>
        <w:p w:rsidR="00F83A9C" w:rsidRDefault="00C7707C" w:rsidP="00C7707C">
          <w:pPr>
            <w:pStyle w:val="31AC96CF8E3F4AC490F8A115F9538F03"/>
          </w:pPr>
          <w:r w:rsidRPr="009F54A8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009DB"/>
    <w:rsid w:val="00A009DB"/>
    <w:rsid w:val="00C7707C"/>
    <w:rsid w:val="00F83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7707C"/>
    <w:rPr>
      <w:color w:val="808080"/>
    </w:rPr>
  </w:style>
  <w:style w:type="paragraph" w:customStyle="1" w:styleId="D11E72D6EF5A4F8795052A2FE1A08EA2">
    <w:name w:val="D11E72D6EF5A4F8795052A2FE1A08EA2"/>
  </w:style>
  <w:style w:type="paragraph" w:customStyle="1" w:styleId="3BDFC0BB49E5435384CC6BBBACF94C39">
    <w:name w:val="3BDFC0BB49E5435384CC6BBBACF94C39"/>
  </w:style>
  <w:style w:type="paragraph" w:customStyle="1" w:styleId="35A2C856CCCF44F2962F2AEDC8D0C36C">
    <w:name w:val="35A2C856CCCF44F2962F2AEDC8D0C36C"/>
  </w:style>
  <w:style w:type="paragraph" w:customStyle="1" w:styleId="B5D426F5365F43658082A87B7FF2C227">
    <w:name w:val="B5D426F5365F43658082A87B7FF2C227"/>
  </w:style>
  <w:style w:type="paragraph" w:customStyle="1" w:styleId="546ABE64C02340D08F77230C7AFDBDC9">
    <w:name w:val="546ABE64C02340D08F77230C7AFDBDC9"/>
  </w:style>
  <w:style w:type="paragraph" w:customStyle="1" w:styleId="8B95E8C7982448FCBB9641AA26DF7ADA">
    <w:name w:val="8B95E8C7982448FCBB9641AA26DF7ADA"/>
  </w:style>
  <w:style w:type="paragraph" w:customStyle="1" w:styleId="199DF6738D6C471A9A83264624C83E4A">
    <w:name w:val="199DF6738D6C471A9A83264624C83E4A"/>
  </w:style>
  <w:style w:type="paragraph" w:customStyle="1" w:styleId="E5BB01F48A5A4635B72E4302BCB1F60E">
    <w:name w:val="E5BB01F48A5A4635B72E4302BCB1F60E"/>
  </w:style>
  <w:style w:type="paragraph" w:customStyle="1" w:styleId="FD0B2DDAE29141F99845F5BB445ADF51">
    <w:name w:val="FD0B2DDAE29141F99845F5BB445ADF51"/>
  </w:style>
  <w:style w:type="paragraph" w:customStyle="1" w:styleId="D54CCE440A5D4D98A6251CDB9C3BB19D">
    <w:name w:val="D54CCE440A5D4D98A6251CDB9C3BB19D"/>
  </w:style>
  <w:style w:type="paragraph" w:customStyle="1" w:styleId="7C5E1AE330FC40BBAAEE5C5FB653AF72">
    <w:name w:val="7C5E1AE330FC40BBAAEE5C5FB653AF72"/>
  </w:style>
  <w:style w:type="paragraph" w:customStyle="1" w:styleId="F01F20A068E74EDE9E39B4515EEFCB9D">
    <w:name w:val="F01F20A068E74EDE9E39B4515EEFCB9D"/>
  </w:style>
  <w:style w:type="paragraph" w:customStyle="1" w:styleId="A40E31F5960C4C87A6D80DD87B028EA6">
    <w:name w:val="A40E31F5960C4C87A6D80DD87B028EA6"/>
  </w:style>
  <w:style w:type="paragraph" w:customStyle="1" w:styleId="FBC26F853DA349739B7ABB9DC5BEF5FF">
    <w:name w:val="FBC26F853DA349739B7ABB9DC5BEF5FF"/>
  </w:style>
  <w:style w:type="paragraph" w:customStyle="1" w:styleId="06C3AD95391A4907A9D53831B78A9148">
    <w:name w:val="06C3AD95391A4907A9D53831B78A9148"/>
  </w:style>
  <w:style w:type="paragraph" w:customStyle="1" w:styleId="1FFCF4D3F8814533B0A115FFB9123E82">
    <w:name w:val="1FFCF4D3F8814533B0A115FFB9123E82"/>
  </w:style>
  <w:style w:type="paragraph" w:customStyle="1" w:styleId="66DF7CE9B848452DB5BC5208779B2D3F">
    <w:name w:val="66DF7CE9B848452DB5BC5208779B2D3F"/>
  </w:style>
  <w:style w:type="paragraph" w:customStyle="1" w:styleId="E5C1AEB98D0249DBB74F2A2440292E91">
    <w:name w:val="E5C1AEB98D0249DBB74F2A2440292E91"/>
  </w:style>
  <w:style w:type="paragraph" w:customStyle="1" w:styleId="21D4A649717F4544B700819ADBDF5E30">
    <w:name w:val="21D4A649717F4544B700819ADBDF5E30"/>
  </w:style>
  <w:style w:type="paragraph" w:customStyle="1" w:styleId="E0F5EA395582457EBC26CE01A16D5A5E">
    <w:name w:val="E0F5EA395582457EBC26CE01A16D5A5E"/>
  </w:style>
  <w:style w:type="paragraph" w:customStyle="1" w:styleId="A5BFA1D0CDE8431EB085ACEDCE28C62D">
    <w:name w:val="A5BFA1D0CDE8431EB085ACEDCE28C62D"/>
  </w:style>
  <w:style w:type="paragraph" w:customStyle="1" w:styleId="19F99B7FCE3C459B9E5FFD0486D03E0F">
    <w:name w:val="19F99B7FCE3C459B9E5FFD0486D03E0F"/>
  </w:style>
  <w:style w:type="paragraph" w:customStyle="1" w:styleId="97D82B5686334043B437ABEDBF8DC32E">
    <w:name w:val="97D82B5686334043B437ABEDBF8DC32E"/>
  </w:style>
  <w:style w:type="paragraph" w:customStyle="1" w:styleId="7B66244A00A7404AB98270A493709F8B">
    <w:name w:val="7B66244A00A7404AB98270A493709F8B"/>
  </w:style>
  <w:style w:type="paragraph" w:customStyle="1" w:styleId="1CDE1BB8AE9C4F8EA08E01C7FE7532A2">
    <w:name w:val="1CDE1BB8AE9C4F8EA08E01C7FE7532A2"/>
  </w:style>
  <w:style w:type="paragraph" w:customStyle="1" w:styleId="DE5DE626FDF24227A1B90B678094C6EC">
    <w:name w:val="DE5DE626FDF24227A1B90B678094C6EC"/>
  </w:style>
  <w:style w:type="paragraph" w:customStyle="1" w:styleId="856DFFE4E8154AC4BE4559CD4FA392E8">
    <w:name w:val="856DFFE4E8154AC4BE4559CD4FA392E8"/>
  </w:style>
  <w:style w:type="paragraph" w:customStyle="1" w:styleId="94736C561B524AE4A8B27CE319CCE92E">
    <w:name w:val="94736C561B524AE4A8B27CE319CCE92E"/>
  </w:style>
  <w:style w:type="paragraph" w:customStyle="1" w:styleId="3E211729541D42D4ACD0BA45643CE8EE">
    <w:name w:val="3E211729541D42D4ACD0BA45643CE8EE"/>
  </w:style>
  <w:style w:type="paragraph" w:customStyle="1" w:styleId="63525B5FE8984F67A03927EA70160C93">
    <w:name w:val="63525B5FE8984F67A03927EA70160C93"/>
  </w:style>
  <w:style w:type="paragraph" w:customStyle="1" w:styleId="0B2BD892E54F4568A9FA5BFC52189C72">
    <w:name w:val="0B2BD892E54F4568A9FA5BFC52189C72"/>
  </w:style>
  <w:style w:type="paragraph" w:customStyle="1" w:styleId="C392937DD8054B54A00E2504465F56DB">
    <w:name w:val="C392937DD8054B54A00E2504465F56DB"/>
  </w:style>
  <w:style w:type="paragraph" w:customStyle="1" w:styleId="E70F30AEB880476F96363A8A52486DD7">
    <w:name w:val="E70F30AEB880476F96363A8A52486DD7"/>
  </w:style>
  <w:style w:type="paragraph" w:customStyle="1" w:styleId="AC8EE138A5874967B6020C1A91E5B745">
    <w:name w:val="AC8EE138A5874967B6020C1A91E5B745"/>
  </w:style>
  <w:style w:type="paragraph" w:customStyle="1" w:styleId="66CB72CE5CD9487981F92FCC9B75336F">
    <w:name w:val="66CB72CE5CD9487981F92FCC9B75336F"/>
  </w:style>
  <w:style w:type="paragraph" w:customStyle="1" w:styleId="10A0236EF3894633B6CD566ED6E66A45">
    <w:name w:val="10A0236EF3894633B6CD566ED6E66A45"/>
  </w:style>
  <w:style w:type="paragraph" w:customStyle="1" w:styleId="ACC06B566E594CBCB8D9CB3EE2679FE5">
    <w:name w:val="ACC06B566E594CBCB8D9CB3EE2679FE5"/>
  </w:style>
  <w:style w:type="paragraph" w:customStyle="1" w:styleId="B5B6998178F6481CA23EBA898E7BB089">
    <w:name w:val="B5B6998178F6481CA23EBA898E7BB089"/>
  </w:style>
  <w:style w:type="paragraph" w:customStyle="1" w:styleId="3746A76DE97845C8BE635F8A3751D6CE">
    <w:name w:val="3746A76DE97845C8BE635F8A3751D6CE"/>
  </w:style>
  <w:style w:type="paragraph" w:customStyle="1" w:styleId="968B68381AD34F5C93ABA08732F64BBE">
    <w:name w:val="968B68381AD34F5C93ABA08732F64BBE"/>
  </w:style>
  <w:style w:type="paragraph" w:customStyle="1" w:styleId="BEB4FFD872F04B888BE07A54AF5B6F29">
    <w:name w:val="BEB4FFD872F04B888BE07A54AF5B6F29"/>
  </w:style>
  <w:style w:type="paragraph" w:customStyle="1" w:styleId="5301BAB03E4D4881BC2AD8D3A3EE48E6">
    <w:name w:val="5301BAB03E4D4881BC2AD8D3A3EE48E6"/>
  </w:style>
  <w:style w:type="paragraph" w:customStyle="1" w:styleId="F33FF4B455364180805C347D63390DB9">
    <w:name w:val="F33FF4B455364180805C347D63390DB9"/>
  </w:style>
  <w:style w:type="paragraph" w:customStyle="1" w:styleId="67DF9E73D5A44F238B2948AA6C5A50AE">
    <w:name w:val="67DF9E73D5A44F238B2948AA6C5A50AE"/>
  </w:style>
  <w:style w:type="paragraph" w:customStyle="1" w:styleId="D9061E7EB921472DB0937513BB091B45">
    <w:name w:val="D9061E7EB921472DB0937513BB091B45"/>
  </w:style>
  <w:style w:type="paragraph" w:customStyle="1" w:styleId="CEE1F20E4BC14501825A61AE40D6C50C">
    <w:name w:val="CEE1F20E4BC14501825A61AE40D6C50C"/>
  </w:style>
  <w:style w:type="paragraph" w:customStyle="1" w:styleId="65D995A87B7B49DA9C107EC43D65836C">
    <w:name w:val="65D995A87B7B49DA9C107EC43D65836C"/>
  </w:style>
  <w:style w:type="paragraph" w:customStyle="1" w:styleId="93865B0CC06947BBB84AAB8CD921B5DD">
    <w:name w:val="93865B0CC06947BBB84AAB8CD921B5DD"/>
  </w:style>
  <w:style w:type="paragraph" w:customStyle="1" w:styleId="043C3B87386645FBBC0B2267E63CE65A">
    <w:name w:val="043C3B87386645FBBC0B2267E63CE65A"/>
  </w:style>
  <w:style w:type="paragraph" w:customStyle="1" w:styleId="873DC5D2E7A54378A580434C75D54AFE">
    <w:name w:val="873DC5D2E7A54378A580434C75D54AFE"/>
  </w:style>
  <w:style w:type="paragraph" w:customStyle="1" w:styleId="37F7D04A54EF4F3C85141E920D6DF5BC">
    <w:name w:val="37F7D04A54EF4F3C85141E920D6DF5BC"/>
  </w:style>
  <w:style w:type="paragraph" w:customStyle="1" w:styleId="75DEA1ED05D44C919C5ABAF3DF174B6D">
    <w:name w:val="75DEA1ED05D44C919C5ABAF3DF174B6D"/>
  </w:style>
  <w:style w:type="paragraph" w:customStyle="1" w:styleId="1167AA0730254775B4962B13B8C48A7B">
    <w:name w:val="1167AA0730254775B4962B13B8C48A7B"/>
  </w:style>
  <w:style w:type="paragraph" w:customStyle="1" w:styleId="F4E970D532AF4DA28F8746F0C8EE3825">
    <w:name w:val="F4E970D532AF4DA28F8746F0C8EE3825"/>
  </w:style>
  <w:style w:type="paragraph" w:customStyle="1" w:styleId="15D7FF3BAFC94CB5B6FBB9FEFC7E4AB0">
    <w:name w:val="15D7FF3BAFC94CB5B6FBB9FEFC7E4AB0"/>
  </w:style>
  <w:style w:type="paragraph" w:customStyle="1" w:styleId="90CABF85A2CE45BF8B4050286FD444FD">
    <w:name w:val="90CABF85A2CE45BF8B4050286FD444FD"/>
  </w:style>
  <w:style w:type="paragraph" w:customStyle="1" w:styleId="713C229BD38C49D69EE866C7F862180A">
    <w:name w:val="713C229BD38C49D69EE866C7F862180A"/>
  </w:style>
  <w:style w:type="paragraph" w:customStyle="1" w:styleId="0CA07D44DE314867BDED4799DBF7879D">
    <w:name w:val="0CA07D44DE314867BDED4799DBF7879D"/>
  </w:style>
  <w:style w:type="paragraph" w:customStyle="1" w:styleId="BF2DD83409AC4A98991E6783004B7F12">
    <w:name w:val="BF2DD83409AC4A98991E6783004B7F12"/>
  </w:style>
  <w:style w:type="paragraph" w:customStyle="1" w:styleId="790386B903D943FEA785E619C4F7FAAF">
    <w:name w:val="790386B903D943FEA785E619C4F7FAAF"/>
  </w:style>
  <w:style w:type="paragraph" w:customStyle="1" w:styleId="9DC304A5262545309C9253E14E616333">
    <w:name w:val="9DC304A5262545309C9253E14E616333"/>
    <w:rsid w:val="00C7707C"/>
  </w:style>
  <w:style w:type="paragraph" w:customStyle="1" w:styleId="EDA8654B001D43D092011C3EDBC56EC5">
    <w:name w:val="EDA8654B001D43D092011C3EDBC56EC5"/>
    <w:rsid w:val="00C7707C"/>
  </w:style>
  <w:style w:type="paragraph" w:customStyle="1" w:styleId="89901FBB4CA240EC8F80BA3F62874955">
    <w:name w:val="89901FBB4CA240EC8F80BA3F62874955"/>
    <w:rsid w:val="00C7707C"/>
  </w:style>
  <w:style w:type="paragraph" w:customStyle="1" w:styleId="29D3D4BB1D2F493986E1AF8838DC68AE">
    <w:name w:val="29D3D4BB1D2F493986E1AF8838DC68AE"/>
    <w:rsid w:val="00C7707C"/>
  </w:style>
  <w:style w:type="paragraph" w:customStyle="1" w:styleId="0A17997F06A0414BBAEE1C38F0800565">
    <w:name w:val="0A17997F06A0414BBAEE1C38F0800565"/>
    <w:rsid w:val="00C7707C"/>
  </w:style>
  <w:style w:type="paragraph" w:customStyle="1" w:styleId="49CE5861B340440D8F4D7CCFA8BFE357">
    <w:name w:val="49CE5861B340440D8F4D7CCFA8BFE357"/>
    <w:rsid w:val="00C7707C"/>
  </w:style>
  <w:style w:type="paragraph" w:customStyle="1" w:styleId="260E39472C344D2D992A8C1F2E6CAD77">
    <w:name w:val="260E39472C344D2D992A8C1F2E6CAD77"/>
    <w:rsid w:val="00C7707C"/>
  </w:style>
  <w:style w:type="paragraph" w:customStyle="1" w:styleId="31AC96CF8E3F4AC490F8A115F9538F03">
    <w:name w:val="31AC96CF8E3F4AC490F8A115F9538F03"/>
    <w:rsid w:val="00C7707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193</Words>
  <Characters>680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at</Company>
  <LinksUpToDate>false</LinksUpToDate>
  <CharactersWithSpaces>7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ny Nguyen</dc:creator>
  <cp:lastModifiedBy>Stagnitti, Marie (AHRQ/CFACT)</cp:lastModifiedBy>
  <cp:revision>3</cp:revision>
  <dcterms:created xsi:type="dcterms:W3CDTF">2020-06-23T12:20:00Z</dcterms:created>
  <dcterms:modified xsi:type="dcterms:W3CDTF">2020-06-23T12:20:00Z</dcterms:modified>
</cp:coreProperties>
</file>